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38AF6" w14:textId="23E0FECD" w:rsidR="006A6694" w:rsidRPr="006A6694" w:rsidRDefault="006A6694" w:rsidP="00EE0308">
      <w:pPr>
        <w:spacing w:after="0" w:line="240" w:lineRule="auto"/>
        <w:jc w:val="center"/>
        <w:rPr>
          <w:rFonts w:eastAsia="Times New Roman" w:cstheme="minorHAnsi"/>
          <w:sz w:val="24"/>
          <w:szCs w:val="24"/>
          <w:lang w:eastAsia="en-IN"/>
        </w:rPr>
      </w:pPr>
      <w:r w:rsidRPr="006A6694">
        <w:rPr>
          <w:rFonts w:eastAsia="Times New Roman" w:cstheme="minorHAnsi"/>
          <w:color w:val="000000"/>
          <w:sz w:val="36"/>
          <w:szCs w:val="36"/>
          <w:lang w:eastAsia="en-IN"/>
        </w:rPr>
        <w:t>CS 6322: Information Retrieval</w:t>
      </w:r>
    </w:p>
    <w:p w14:paraId="7BC6AD98" w14:textId="77777777" w:rsidR="006A6694" w:rsidRPr="006A6694" w:rsidRDefault="006A6694" w:rsidP="006A6694">
      <w:pPr>
        <w:spacing w:after="0" w:line="240" w:lineRule="auto"/>
        <w:rPr>
          <w:rFonts w:eastAsia="Times New Roman" w:cstheme="minorHAnsi"/>
          <w:sz w:val="24"/>
          <w:szCs w:val="24"/>
          <w:lang w:eastAsia="en-IN"/>
        </w:rPr>
      </w:pPr>
      <w:r w:rsidRPr="006A6694">
        <w:rPr>
          <w:rFonts w:eastAsia="Times New Roman" w:cstheme="minorHAnsi"/>
          <w:b/>
          <w:bCs/>
          <w:color w:val="000000"/>
          <w:sz w:val="28"/>
          <w:szCs w:val="28"/>
          <w:u w:val="single"/>
          <w:lang w:eastAsia="en-IN"/>
        </w:rPr>
        <w:t>Homework 2</w:t>
      </w:r>
    </w:p>
    <w:p w14:paraId="0FFEA332" w14:textId="77777777" w:rsidR="006A6694" w:rsidRPr="006A6694" w:rsidRDefault="006A6694" w:rsidP="006A6694">
      <w:pPr>
        <w:spacing w:after="0" w:line="240" w:lineRule="auto"/>
        <w:rPr>
          <w:rFonts w:eastAsia="Times New Roman" w:cstheme="minorHAnsi"/>
          <w:sz w:val="24"/>
          <w:szCs w:val="24"/>
          <w:lang w:eastAsia="en-IN"/>
        </w:rPr>
      </w:pPr>
    </w:p>
    <w:p w14:paraId="36C77C1F" w14:textId="77777777" w:rsidR="006A6694" w:rsidRPr="006A6694" w:rsidRDefault="006A6694" w:rsidP="006A6694">
      <w:pPr>
        <w:spacing w:after="0" w:line="240" w:lineRule="auto"/>
        <w:rPr>
          <w:rFonts w:eastAsia="Times New Roman" w:cstheme="minorHAnsi"/>
          <w:sz w:val="24"/>
          <w:szCs w:val="24"/>
          <w:lang w:eastAsia="en-IN"/>
        </w:rPr>
      </w:pPr>
      <w:r w:rsidRPr="006A6694">
        <w:rPr>
          <w:rFonts w:eastAsia="Times New Roman" w:cstheme="minorHAnsi"/>
          <w:b/>
          <w:bCs/>
          <w:color w:val="000000"/>
          <w:sz w:val="24"/>
          <w:szCs w:val="24"/>
          <w:u w:val="single"/>
          <w:lang w:eastAsia="en-IN"/>
        </w:rPr>
        <w:t>Program Description:</w:t>
      </w:r>
    </w:p>
    <w:p w14:paraId="1DF18BA1" w14:textId="77777777" w:rsidR="006A6694" w:rsidRPr="006A6694" w:rsidRDefault="006A6694" w:rsidP="006A6694">
      <w:pPr>
        <w:spacing w:after="0" w:line="240" w:lineRule="auto"/>
        <w:rPr>
          <w:rFonts w:eastAsia="Times New Roman" w:cstheme="minorHAnsi"/>
          <w:sz w:val="24"/>
          <w:szCs w:val="24"/>
          <w:lang w:eastAsia="en-IN"/>
        </w:rPr>
      </w:pPr>
    </w:p>
    <w:p w14:paraId="7A7FDB85" w14:textId="71D1DAFA" w:rsidR="006A6694" w:rsidRDefault="00E60737" w:rsidP="006A799A">
      <w:pPr>
        <w:spacing w:after="0" w:line="240" w:lineRule="auto"/>
        <w:jc w:val="both"/>
        <w:rPr>
          <w:rFonts w:eastAsia="Times New Roman" w:cstheme="minorHAnsi"/>
          <w:color w:val="000000"/>
          <w:sz w:val="24"/>
          <w:szCs w:val="24"/>
          <w:lang w:eastAsia="en-IN"/>
        </w:rPr>
      </w:pPr>
      <w:r w:rsidRPr="00E60737">
        <w:rPr>
          <w:rFonts w:eastAsia="Times New Roman" w:cstheme="minorHAnsi"/>
          <w:color w:val="000000"/>
          <w:sz w:val="24"/>
          <w:szCs w:val="24"/>
          <w:lang w:eastAsia="en-IN"/>
        </w:rPr>
        <w:t>First, the whole Cranfield text collection will be put into memory, and python code will run through each document in the collection. The xml - DOM (Document Object Model) API is used to parse the SGML documents in the collection because they are all in SGML format. This retrieves the document's text just, ignoring the tags. Regex (regular expressions) are used to eliminate punctuation and any numeric data from the page. After eliminating the punctuation and numeric, the text is divided by space and saved in a tokens list.</w:t>
      </w:r>
    </w:p>
    <w:p w14:paraId="1ACAA282" w14:textId="77777777" w:rsidR="00E60737" w:rsidRPr="006A6694" w:rsidRDefault="00E60737" w:rsidP="006A799A">
      <w:pPr>
        <w:spacing w:after="0" w:line="240" w:lineRule="auto"/>
        <w:jc w:val="both"/>
        <w:rPr>
          <w:rFonts w:eastAsia="Times New Roman" w:cstheme="minorHAnsi"/>
          <w:sz w:val="24"/>
          <w:szCs w:val="24"/>
          <w:lang w:eastAsia="en-IN"/>
        </w:rPr>
      </w:pPr>
    </w:p>
    <w:p w14:paraId="2C93E54F" w14:textId="3D9BBCE0" w:rsidR="006A799A" w:rsidRDefault="006A6694" w:rsidP="006A799A">
      <w:pPr>
        <w:spacing w:after="0" w:line="240" w:lineRule="auto"/>
        <w:jc w:val="both"/>
        <w:rPr>
          <w:rFonts w:eastAsia="Times New Roman" w:cstheme="minorHAnsi"/>
          <w:color w:val="000000"/>
          <w:sz w:val="24"/>
          <w:szCs w:val="24"/>
          <w:lang w:eastAsia="en-IN"/>
        </w:rPr>
      </w:pPr>
      <w:r w:rsidRPr="006A6694">
        <w:rPr>
          <w:rFonts w:eastAsia="Times New Roman" w:cstheme="minorHAnsi"/>
          <w:b/>
          <w:bCs/>
          <w:color w:val="000000"/>
          <w:sz w:val="24"/>
          <w:szCs w:val="24"/>
          <w:u w:val="single"/>
          <w:lang w:eastAsia="en-IN"/>
        </w:rPr>
        <w:t>Lemmatization</w:t>
      </w:r>
      <w:r w:rsidRPr="006A6694">
        <w:rPr>
          <w:rFonts w:eastAsia="Times New Roman" w:cstheme="minorHAnsi"/>
          <w:color w:val="000000"/>
          <w:sz w:val="24"/>
          <w:szCs w:val="24"/>
          <w:lang w:eastAsia="en-IN"/>
        </w:rPr>
        <w:t xml:space="preserve">: </w:t>
      </w:r>
      <w:r w:rsidR="00E60737" w:rsidRPr="00E60737">
        <w:rPr>
          <w:rFonts w:eastAsia="Times New Roman" w:cstheme="minorHAnsi"/>
          <w:color w:val="000000"/>
          <w:sz w:val="24"/>
          <w:szCs w:val="24"/>
          <w:lang w:eastAsia="en-IN"/>
        </w:rPr>
        <w:t>After tokenizing the documents in the Cranfield collection, the tokens were filtered by eliminating stop words from the stopwords file. The NLTK WordNet Lemmatizer is used for lemmatization in the next stage.</w:t>
      </w:r>
    </w:p>
    <w:p w14:paraId="266C7F33" w14:textId="77777777" w:rsidR="006A799A" w:rsidRDefault="006A799A" w:rsidP="006A799A">
      <w:pPr>
        <w:spacing w:after="0" w:line="240" w:lineRule="auto"/>
        <w:jc w:val="both"/>
        <w:rPr>
          <w:rFonts w:eastAsia="Times New Roman" w:cstheme="minorHAnsi"/>
          <w:color w:val="000000"/>
          <w:sz w:val="24"/>
          <w:szCs w:val="24"/>
          <w:lang w:eastAsia="en-IN"/>
        </w:rPr>
      </w:pPr>
    </w:p>
    <w:p w14:paraId="46516165" w14:textId="4737D3B7" w:rsidR="006A799A" w:rsidRDefault="006A799A" w:rsidP="006A799A">
      <w:pPr>
        <w:spacing w:after="0" w:line="240" w:lineRule="auto"/>
        <w:jc w:val="both"/>
        <w:rPr>
          <w:rFonts w:eastAsia="Times New Roman" w:cstheme="minorHAnsi"/>
          <w:color w:val="000000"/>
          <w:sz w:val="24"/>
          <w:szCs w:val="24"/>
          <w:lang w:eastAsia="en-IN"/>
        </w:rPr>
      </w:pPr>
      <w:r w:rsidRPr="006A799A">
        <w:rPr>
          <w:rFonts w:eastAsia="Times New Roman" w:cstheme="minorHAnsi"/>
          <w:b/>
          <w:bCs/>
          <w:color w:val="000000"/>
          <w:sz w:val="24"/>
          <w:szCs w:val="24"/>
          <w:u w:val="single"/>
          <w:lang w:eastAsia="en-IN"/>
        </w:rPr>
        <w:t>Stemming</w:t>
      </w:r>
      <w:r>
        <w:rPr>
          <w:rFonts w:eastAsia="Times New Roman" w:cstheme="minorHAnsi"/>
          <w:color w:val="000000"/>
          <w:sz w:val="24"/>
          <w:szCs w:val="24"/>
          <w:lang w:eastAsia="en-IN"/>
        </w:rPr>
        <w:t xml:space="preserve">: </w:t>
      </w:r>
      <w:r w:rsidR="00E60737" w:rsidRPr="00E60737">
        <w:rPr>
          <w:rFonts w:eastAsia="Times New Roman" w:cstheme="minorHAnsi"/>
          <w:color w:val="000000"/>
          <w:sz w:val="24"/>
          <w:szCs w:val="24"/>
          <w:lang w:eastAsia="en-IN"/>
        </w:rPr>
        <w:t>An open-source porter stemmer for stemming the tokens produced by the program, similar to lemmatization.   https://tartarus.org/martin/PorterStemmer/ is the URL. This file, porter stemmer tartarus.py, should be placed in the same folder as main.py.</w:t>
      </w:r>
    </w:p>
    <w:p w14:paraId="43C1EC7F" w14:textId="77777777" w:rsidR="00E60737" w:rsidRDefault="00E60737" w:rsidP="006A799A">
      <w:pPr>
        <w:spacing w:after="0" w:line="240" w:lineRule="auto"/>
        <w:jc w:val="both"/>
        <w:rPr>
          <w:rFonts w:eastAsia="Times New Roman" w:cstheme="minorHAnsi"/>
          <w:color w:val="000000"/>
          <w:sz w:val="24"/>
          <w:szCs w:val="24"/>
          <w:lang w:eastAsia="en-IN"/>
        </w:rPr>
      </w:pPr>
    </w:p>
    <w:p w14:paraId="59A4C19A" w14:textId="77777777" w:rsidR="00905267" w:rsidRDefault="00905267" w:rsidP="006A799A">
      <w:pPr>
        <w:spacing w:after="0" w:line="240" w:lineRule="auto"/>
        <w:jc w:val="both"/>
        <w:rPr>
          <w:rFonts w:eastAsia="Times New Roman" w:cstheme="minorHAnsi"/>
          <w:color w:val="000000"/>
          <w:sz w:val="24"/>
          <w:szCs w:val="24"/>
          <w:lang w:eastAsia="en-IN"/>
        </w:rPr>
      </w:pPr>
      <w:r w:rsidRPr="00905267">
        <w:rPr>
          <w:rFonts w:eastAsia="Times New Roman" w:cstheme="minorHAnsi"/>
          <w:b/>
          <w:bCs/>
          <w:color w:val="000000"/>
          <w:sz w:val="24"/>
          <w:szCs w:val="24"/>
          <w:u w:val="single"/>
          <w:lang w:eastAsia="en-IN"/>
        </w:rPr>
        <w:t>Uncompressed versions of indexing</w:t>
      </w:r>
      <w:r>
        <w:rPr>
          <w:rFonts w:eastAsia="Times New Roman" w:cstheme="minorHAnsi"/>
          <w:color w:val="000000"/>
          <w:sz w:val="24"/>
          <w:szCs w:val="24"/>
          <w:lang w:eastAsia="en-IN"/>
        </w:rPr>
        <w:t>:</w:t>
      </w:r>
    </w:p>
    <w:p w14:paraId="044A56FD" w14:textId="72950319" w:rsidR="00905267" w:rsidRDefault="00905267" w:rsidP="006A799A">
      <w:pPr>
        <w:spacing w:after="0" w:line="240" w:lineRule="auto"/>
        <w:jc w:val="both"/>
        <w:rPr>
          <w:rFonts w:eastAsia="Times New Roman" w:cstheme="minorHAnsi"/>
          <w:color w:val="000000"/>
          <w:sz w:val="24"/>
          <w:szCs w:val="24"/>
          <w:lang w:eastAsia="en-IN"/>
        </w:rPr>
      </w:pPr>
      <w:r>
        <w:rPr>
          <w:rFonts w:eastAsia="Times New Roman" w:cstheme="minorHAnsi"/>
          <w:color w:val="000000"/>
          <w:sz w:val="24"/>
          <w:szCs w:val="24"/>
          <w:lang w:eastAsia="en-IN"/>
        </w:rPr>
        <w:t xml:space="preserve"> </w:t>
      </w:r>
    </w:p>
    <w:p w14:paraId="3F7269F7" w14:textId="085A1F9D" w:rsidR="00905267" w:rsidRDefault="003D5384" w:rsidP="00905267">
      <w:pPr>
        <w:spacing w:after="0" w:line="240" w:lineRule="auto"/>
        <w:rPr>
          <w:rFonts w:eastAsia="Times New Roman" w:cstheme="minorHAnsi"/>
          <w:color w:val="000000"/>
          <w:sz w:val="24"/>
          <w:szCs w:val="24"/>
          <w:lang w:eastAsia="en-IN"/>
        </w:rPr>
      </w:pPr>
      <w:r>
        <w:rPr>
          <w:rFonts w:eastAsia="Times New Roman" w:cstheme="minorHAnsi"/>
          <w:color w:val="000000"/>
          <w:sz w:val="24"/>
          <w:szCs w:val="24"/>
          <w:lang w:eastAsia="en-IN"/>
        </w:rPr>
        <w:t xml:space="preserve">By </w:t>
      </w:r>
      <w:r w:rsidRPr="003D5384">
        <w:rPr>
          <w:rFonts w:eastAsia="Times New Roman" w:cstheme="minorHAnsi"/>
          <w:color w:val="000000"/>
          <w:sz w:val="24"/>
          <w:szCs w:val="24"/>
          <w:lang w:eastAsia="en-IN"/>
        </w:rPr>
        <w:t>Iterating documents, producing terms and term frequency maps for each document, and ultimately adding a tuple of term, documentID, tf, max tf, and document length ordered by documentID in posting</w:t>
      </w:r>
      <w:r>
        <w:rPr>
          <w:rFonts w:eastAsia="Times New Roman" w:cstheme="minorHAnsi"/>
          <w:color w:val="000000"/>
          <w:sz w:val="24"/>
          <w:szCs w:val="24"/>
          <w:lang w:eastAsia="en-IN"/>
        </w:rPr>
        <w:t>_</w:t>
      </w:r>
      <w:r w:rsidRPr="003D5384">
        <w:rPr>
          <w:rFonts w:eastAsia="Times New Roman" w:cstheme="minorHAnsi"/>
          <w:color w:val="000000"/>
          <w:sz w:val="24"/>
          <w:szCs w:val="24"/>
          <w:lang w:eastAsia="en-IN"/>
        </w:rPr>
        <w:t>list</w:t>
      </w:r>
      <w:r>
        <w:rPr>
          <w:rFonts w:eastAsia="Times New Roman" w:cstheme="minorHAnsi"/>
          <w:color w:val="000000"/>
          <w:sz w:val="24"/>
          <w:szCs w:val="24"/>
          <w:lang w:eastAsia="en-IN"/>
        </w:rPr>
        <w:t>_</w:t>
      </w:r>
      <w:r w:rsidRPr="003D5384">
        <w:rPr>
          <w:rFonts w:eastAsia="Times New Roman" w:cstheme="minorHAnsi"/>
          <w:color w:val="000000"/>
          <w:sz w:val="24"/>
          <w:szCs w:val="24"/>
          <w:lang w:eastAsia="en-IN"/>
        </w:rPr>
        <w:t>info creates a global list (posting</w:t>
      </w:r>
      <w:r>
        <w:rPr>
          <w:rFonts w:eastAsia="Times New Roman" w:cstheme="minorHAnsi"/>
          <w:color w:val="000000"/>
          <w:sz w:val="24"/>
          <w:szCs w:val="24"/>
          <w:lang w:eastAsia="en-IN"/>
        </w:rPr>
        <w:t>_</w:t>
      </w:r>
      <w:r w:rsidRPr="003D5384">
        <w:rPr>
          <w:rFonts w:eastAsia="Times New Roman" w:cstheme="minorHAnsi"/>
          <w:color w:val="000000"/>
          <w:sz w:val="24"/>
          <w:szCs w:val="24"/>
          <w:lang w:eastAsia="en-IN"/>
        </w:rPr>
        <w:t>list</w:t>
      </w:r>
      <w:r>
        <w:rPr>
          <w:rFonts w:eastAsia="Times New Roman" w:cstheme="minorHAnsi"/>
          <w:color w:val="000000"/>
          <w:sz w:val="24"/>
          <w:szCs w:val="24"/>
          <w:lang w:eastAsia="en-IN"/>
        </w:rPr>
        <w:t>_</w:t>
      </w:r>
      <w:r w:rsidRPr="003D5384">
        <w:rPr>
          <w:rFonts w:eastAsia="Times New Roman" w:cstheme="minorHAnsi"/>
          <w:color w:val="000000"/>
          <w:sz w:val="24"/>
          <w:szCs w:val="24"/>
          <w:lang w:eastAsia="en-IN"/>
        </w:rPr>
        <w:t>info). The posting list is saved in the lexicographic order of terms present in it. The approach is same for both versions of uncompressed indexing; the only difference is whether the words are lemmatized or stemmed. This is managed by two methods: one for creating a posting list of lemmatized phrases and another for generating a posting list of stemmed terms. These files are named "index</w:t>
      </w:r>
      <w:r w:rsidR="00371A63">
        <w:rPr>
          <w:rFonts w:eastAsia="Times New Roman" w:cstheme="minorHAnsi"/>
          <w:color w:val="000000"/>
          <w:sz w:val="24"/>
          <w:szCs w:val="24"/>
          <w:lang w:eastAsia="en-IN"/>
        </w:rPr>
        <w:t>_</w:t>
      </w:r>
      <w:r w:rsidRPr="003D5384">
        <w:rPr>
          <w:rFonts w:eastAsia="Times New Roman" w:cstheme="minorHAnsi"/>
          <w:color w:val="000000"/>
          <w:sz w:val="24"/>
          <w:szCs w:val="24"/>
          <w:lang w:eastAsia="en-IN"/>
        </w:rPr>
        <w:t>version1</w:t>
      </w:r>
      <w:r w:rsidR="00371A63">
        <w:rPr>
          <w:rFonts w:eastAsia="Times New Roman" w:cstheme="minorHAnsi"/>
          <w:color w:val="000000"/>
          <w:sz w:val="24"/>
          <w:szCs w:val="24"/>
          <w:lang w:eastAsia="en-IN"/>
        </w:rPr>
        <w:t>_</w:t>
      </w:r>
      <w:r w:rsidRPr="003D5384">
        <w:rPr>
          <w:rFonts w:eastAsia="Times New Roman" w:cstheme="minorHAnsi"/>
          <w:color w:val="000000"/>
          <w:sz w:val="24"/>
          <w:szCs w:val="24"/>
          <w:lang w:eastAsia="en-IN"/>
        </w:rPr>
        <w:t>uncompressed" and "index</w:t>
      </w:r>
      <w:r w:rsidR="00371A63">
        <w:rPr>
          <w:rFonts w:eastAsia="Times New Roman" w:cstheme="minorHAnsi"/>
          <w:color w:val="000000"/>
          <w:sz w:val="24"/>
          <w:szCs w:val="24"/>
          <w:lang w:eastAsia="en-IN"/>
        </w:rPr>
        <w:t>_</w:t>
      </w:r>
      <w:r w:rsidRPr="003D5384">
        <w:rPr>
          <w:rFonts w:eastAsia="Times New Roman" w:cstheme="minorHAnsi"/>
          <w:color w:val="000000"/>
          <w:sz w:val="24"/>
          <w:szCs w:val="24"/>
          <w:lang w:eastAsia="en-IN"/>
        </w:rPr>
        <w:t>version2</w:t>
      </w:r>
      <w:r w:rsidR="00371A63">
        <w:rPr>
          <w:rFonts w:eastAsia="Times New Roman" w:cstheme="minorHAnsi"/>
          <w:color w:val="000000"/>
          <w:sz w:val="24"/>
          <w:szCs w:val="24"/>
          <w:lang w:eastAsia="en-IN"/>
        </w:rPr>
        <w:t>_</w:t>
      </w:r>
      <w:r w:rsidRPr="003D5384">
        <w:rPr>
          <w:rFonts w:eastAsia="Times New Roman" w:cstheme="minorHAnsi"/>
          <w:color w:val="000000"/>
          <w:sz w:val="24"/>
          <w:szCs w:val="24"/>
          <w:lang w:eastAsia="en-IN"/>
        </w:rPr>
        <w:t>uncompressed," respectively, and are located in the same directory as main.py.</w:t>
      </w:r>
    </w:p>
    <w:p w14:paraId="047B6C22" w14:textId="77777777" w:rsidR="008D1C2C" w:rsidRDefault="008D1C2C" w:rsidP="00905267">
      <w:pPr>
        <w:spacing w:after="0" w:line="240" w:lineRule="auto"/>
        <w:rPr>
          <w:rFonts w:eastAsia="Times New Roman" w:cstheme="minorHAnsi"/>
          <w:sz w:val="24"/>
          <w:szCs w:val="24"/>
          <w:lang w:eastAsia="en-IN"/>
        </w:rPr>
      </w:pPr>
    </w:p>
    <w:p w14:paraId="5404673D" w14:textId="3686018B" w:rsidR="00905267" w:rsidRDefault="00905267" w:rsidP="00905267">
      <w:pPr>
        <w:spacing w:after="0" w:line="240" w:lineRule="auto"/>
        <w:rPr>
          <w:rFonts w:eastAsia="Times New Roman" w:cstheme="minorHAnsi"/>
          <w:b/>
          <w:bCs/>
          <w:sz w:val="24"/>
          <w:szCs w:val="24"/>
          <w:u w:val="single"/>
          <w:lang w:eastAsia="en-IN"/>
        </w:rPr>
      </w:pPr>
      <w:r w:rsidRPr="00905267">
        <w:rPr>
          <w:rFonts w:eastAsia="Times New Roman" w:cstheme="minorHAnsi"/>
          <w:b/>
          <w:bCs/>
          <w:sz w:val="24"/>
          <w:szCs w:val="24"/>
          <w:u w:val="single"/>
          <w:lang w:eastAsia="en-IN"/>
        </w:rPr>
        <w:t>Compressed versions of indexing:</w:t>
      </w:r>
    </w:p>
    <w:p w14:paraId="4DF5FF7F" w14:textId="71578858" w:rsidR="00905267" w:rsidRDefault="00905267" w:rsidP="00905267">
      <w:pPr>
        <w:spacing w:after="0" w:line="240" w:lineRule="auto"/>
        <w:rPr>
          <w:rFonts w:eastAsia="Times New Roman" w:cstheme="minorHAnsi"/>
          <w:b/>
          <w:bCs/>
          <w:sz w:val="24"/>
          <w:szCs w:val="24"/>
          <w:u w:val="single"/>
          <w:lang w:eastAsia="en-IN"/>
        </w:rPr>
      </w:pPr>
    </w:p>
    <w:p w14:paraId="461696AC" w14:textId="0C90191D" w:rsidR="00905267" w:rsidRDefault="001D0BD1" w:rsidP="00905267">
      <w:pPr>
        <w:spacing w:after="0" w:line="240" w:lineRule="auto"/>
        <w:rPr>
          <w:rFonts w:eastAsia="Times New Roman" w:cstheme="minorHAnsi"/>
          <w:sz w:val="24"/>
          <w:szCs w:val="24"/>
          <w:lang w:eastAsia="en-IN"/>
        </w:rPr>
      </w:pPr>
      <w:r w:rsidRPr="001D0BD1">
        <w:rPr>
          <w:rFonts w:eastAsia="Times New Roman" w:cstheme="minorHAnsi"/>
          <w:sz w:val="24"/>
          <w:szCs w:val="24"/>
          <w:lang w:eastAsia="en-IN"/>
        </w:rPr>
        <w:t>A single pass in memory indexing approach is applied to compress the index versions. Instead of termID, it uses terms, then writes the dictionary for each block to disk, and then starts a new dictionary for the next block. As long as there is enough disk space, SPIMI can index collections of any size. The following is the pseudocode for SPIMI:</w:t>
      </w:r>
    </w:p>
    <w:p w14:paraId="54301AFB" w14:textId="7CA4D4ED" w:rsidR="00142A41" w:rsidRDefault="00142A41" w:rsidP="00905267">
      <w:pPr>
        <w:spacing w:after="0" w:line="240" w:lineRule="auto"/>
        <w:rPr>
          <w:rFonts w:eastAsia="Times New Roman" w:cstheme="minorHAnsi"/>
          <w:sz w:val="24"/>
          <w:szCs w:val="24"/>
          <w:lang w:eastAsia="en-IN"/>
        </w:rPr>
      </w:pPr>
      <w:r>
        <w:rPr>
          <w:noProof/>
        </w:rPr>
        <w:lastRenderedPageBreak/>
        <w:drawing>
          <wp:inline distT="0" distB="0" distL="0" distR="0" wp14:anchorId="5A8974D2" wp14:editId="7550971D">
            <wp:extent cx="4718050" cy="2209528"/>
            <wp:effectExtent l="0" t="0" r="635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33924" cy="2310625"/>
                    </a:xfrm>
                    <a:prstGeom prst="rect">
                      <a:avLst/>
                    </a:prstGeom>
                  </pic:spPr>
                </pic:pic>
              </a:graphicData>
            </a:graphic>
          </wp:inline>
        </w:drawing>
      </w:r>
    </w:p>
    <w:p w14:paraId="7EC0E8CD" w14:textId="6E5FE180" w:rsidR="00142A41" w:rsidRPr="00142A41" w:rsidRDefault="00142A41" w:rsidP="00905267">
      <w:pPr>
        <w:spacing w:after="0" w:line="240" w:lineRule="auto"/>
        <w:rPr>
          <w:rFonts w:eastAsia="Times New Roman" w:cstheme="minorHAnsi"/>
          <w:sz w:val="24"/>
          <w:szCs w:val="24"/>
          <w:lang w:eastAsia="en-IN"/>
        </w:rPr>
      </w:pPr>
    </w:p>
    <w:p w14:paraId="1E2E025A" w14:textId="5B5569E2" w:rsidR="00B11177" w:rsidRDefault="006A6694" w:rsidP="00905267">
      <w:pPr>
        <w:spacing w:after="0" w:line="240" w:lineRule="auto"/>
        <w:rPr>
          <w:rFonts w:eastAsia="Times New Roman" w:cstheme="minorHAnsi"/>
          <w:color w:val="000000"/>
          <w:sz w:val="24"/>
          <w:szCs w:val="24"/>
          <w:lang w:eastAsia="en-IN"/>
        </w:rPr>
      </w:pPr>
      <w:r w:rsidRPr="006A6694">
        <w:rPr>
          <w:rFonts w:eastAsia="Times New Roman" w:cstheme="minorHAnsi"/>
          <w:sz w:val="24"/>
          <w:szCs w:val="24"/>
          <w:lang w:eastAsia="en-IN"/>
        </w:rPr>
        <w:br/>
      </w:r>
      <w:r w:rsidR="0006626D">
        <w:rPr>
          <w:rFonts w:eastAsia="Times New Roman" w:cstheme="minorHAnsi"/>
          <w:b/>
          <w:bCs/>
          <w:color w:val="000000"/>
          <w:sz w:val="24"/>
          <w:szCs w:val="24"/>
          <w:u w:val="single"/>
          <w:lang w:eastAsia="en-IN"/>
        </w:rPr>
        <w:t>B</w:t>
      </w:r>
      <w:r w:rsidR="00142A41" w:rsidRPr="00142A41">
        <w:rPr>
          <w:rFonts w:eastAsia="Times New Roman" w:cstheme="minorHAnsi"/>
          <w:b/>
          <w:bCs/>
          <w:color w:val="000000"/>
          <w:sz w:val="24"/>
          <w:szCs w:val="24"/>
          <w:u w:val="single"/>
          <w:lang w:eastAsia="en-IN"/>
        </w:rPr>
        <w:t>locked compression</w:t>
      </w:r>
      <w:r w:rsidR="00142A41">
        <w:rPr>
          <w:rFonts w:eastAsia="Times New Roman" w:cstheme="minorHAnsi"/>
          <w:color w:val="000000"/>
          <w:sz w:val="24"/>
          <w:szCs w:val="24"/>
          <w:lang w:eastAsia="en-IN"/>
        </w:rPr>
        <w:t>:</w:t>
      </w:r>
    </w:p>
    <w:p w14:paraId="16477AC8" w14:textId="4F3E191B" w:rsidR="00142A41" w:rsidRDefault="00142A41" w:rsidP="00905267">
      <w:pPr>
        <w:spacing w:after="0" w:line="240" w:lineRule="auto"/>
        <w:rPr>
          <w:rFonts w:eastAsia="Times New Roman" w:cstheme="minorHAnsi"/>
          <w:color w:val="000000"/>
          <w:sz w:val="24"/>
          <w:szCs w:val="24"/>
          <w:lang w:eastAsia="en-IN"/>
        </w:rPr>
      </w:pPr>
    </w:p>
    <w:p w14:paraId="0BDAB350" w14:textId="24A62A81" w:rsidR="0006626D" w:rsidRDefault="002D6E91" w:rsidP="00905267">
      <w:pPr>
        <w:spacing w:after="0" w:line="240" w:lineRule="auto"/>
        <w:rPr>
          <w:rFonts w:eastAsia="Times New Roman" w:cstheme="minorHAnsi"/>
          <w:color w:val="000000"/>
          <w:sz w:val="24"/>
          <w:szCs w:val="24"/>
          <w:lang w:eastAsia="en-IN"/>
        </w:rPr>
      </w:pPr>
      <w:r w:rsidRPr="002D6E91">
        <w:rPr>
          <w:rFonts w:eastAsia="Times New Roman" w:cstheme="minorHAnsi"/>
          <w:color w:val="000000"/>
          <w:sz w:val="24"/>
          <w:szCs w:val="24"/>
          <w:lang w:eastAsia="en-IN"/>
        </w:rPr>
        <w:t>To create compressed version 1 of indexing, the code uses blocked compression. For all of the terms in posting</w:t>
      </w:r>
      <w:r w:rsidR="00B9693F">
        <w:rPr>
          <w:rFonts w:eastAsia="Times New Roman" w:cstheme="minorHAnsi"/>
          <w:color w:val="000000"/>
          <w:sz w:val="24"/>
          <w:szCs w:val="24"/>
          <w:lang w:eastAsia="en-IN"/>
        </w:rPr>
        <w:t>_</w:t>
      </w:r>
      <w:r w:rsidRPr="002D6E91">
        <w:rPr>
          <w:rFonts w:eastAsia="Times New Roman" w:cstheme="minorHAnsi"/>
          <w:color w:val="000000"/>
          <w:sz w:val="24"/>
          <w:szCs w:val="24"/>
          <w:lang w:eastAsia="en-IN"/>
        </w:rPr>
        <w:t>list</w:t>
      </w:r>
      <w:r w:rsidR="00B9693F">
        <w:rPr>
          <w:rFonts w:eastAsia="Times New Roman" w:cstheme="minorHAnsi"/>
          <w:color w:val="000000"/>
          <w:sz w:val="24"/>
          <w:szCs w:val="24"/>
          <w:lang w:eastAsia="en-IN"/>
        </w:rPr>
        <w:t>_</w:t>
      </w:r>
      <w:r w:rsidRPr="002D6E91">
        <w:rPr>
          <w:rFonts w:eastAsia="Times New Roman" w:cstheme="minorHAnsi"/>
          <w:color w:val="000000"/>
          <w:sz w:val="24"/>
          <w:szCs w:val="24"/>
          <w:lang w:eastAsia="en-IN"/>
        </w:rPr>
        <w:t>info, a single block is first written to the file in the format of a concatenated string of term length and actual term string. The terms are then written in df, gamma code (binary string), and index pointer format (which is after every 4 terms in blocked compression). The document ids of each phrase are used to create a gap list. This is a list of the differences between the document ids stored in each term's posting list for each term. After that, the gaplist is iterated to generate a gamma code for all of the gap ids combined.</w:t>
      </w:r>
    </w:p>
    <w:p w14:paraId="15B95309" w14:textId="77777777" w:rsidR="002D7E96" w:rsidRDefault="002D7E96" w:rsidP="00905267">
      <w:pPr>
        <w:spacing w:after="0" w:line="240" w:lineRule="auto"/>
        <w:rPr>
          <w:rFonts w:eastAsia="Times New Roman" w:cstheme="minorHAnsi"/>
          <w:color w:val="000000"/>
          <w:sz w:val="24"/>
          <w:szCs w:val="24"/>
          <w:lang w:eastAsia="en-IN"/>
        </w:rPr>
      </w:pPr>
    </w:p>
    <w:p w14:paraId="1C560178" w14:textId="76CBF2E4" w:rsidR="00142A41" w:rsidRDefault="0006626D" w:rsidP="00905267">
      <w:pPr>
        <w:spacing w:after="0" w:line="240" w:lineRule="auto"/>
        <w:rPr>
          <w:rFonts w:eastAsia="Times New Roman" w:cstheme="minorHAnsi"/>
          <w:b/>
          <w:bCs/>
          <w:color w:val="000000"/>
          <w:sz w:val="24"/>
          <w:szCs w:val="24"/>
          <w:u w:val="single"/>
          <w:lang w:eastAsia="en-IN"/>
        </w:rPr>
      </w:pPr>
      <w:r w:rsidRPr="0006626D">
        <w:rPr>
          <w:rFonts w:eastAsia="Times New Roman" w:cstheme="minorHAnsi"/>
          <w:b/>
          <w:bCs/>
          <w:color w:val="000000"/>
          <w:sz w:val="24"/>
          <w:szCs w:val="24"/>
          <w:u w:val="single"/>
          <w:lang w:eastAsia="en-IN"/>
        </w:rPr>
        <w:t>Front coding compression:</w:t>
      </w:r>
      <w:r w:rsidR="007068E1" w:rsidRPr="0006626D">
        <w:rPr>
          <w:rFonts w:eastAsia="Times New Roman" w:cstheme="minorHAnsi"/>
          <w:b/>
          <w:bCs/>
          <w:color w:val="000000"/>
          <w:sz w:val="24"/>
          <w:szCs w:val="24"/>
          <w:u w:val="single"/>
          <w:lang w:eastAsia="en-IN"/>
        </w:rPr>
        <w:t xml:space="preserve"> </w:t>
      </w:r>
    </w:p>
    <w:p w14:paraId="09321555" w14:textId="61692522" w:rsidR="0006626D" w:rsidRDefault="0006626D" w:rsidP="00905267">
      <w:pPr>
        <w:spacing w:after="0" w:line="240" w:lineRule="auto"/>
        <w:rPr>
          <w:rFonts w:eastAsia="Times New Roman" w:cstheme="minorHAnsi"/>
          <w:b/>
          <w:bCs/>
          <w:color w:val="000000"/>
          <w:sz w:val="24"/>
          <w:szCs w:val="24"/>
          <w:u w:val="single"/>
          <w:lang w:eastAsia="en-IN"/>
        </w:rPr>
      </w:pPr>
    </w:p>
    <w:p w14:paraId="2F06E8A0" w14:textId="453DF835" w:rsidR="00CB1E82" w:rsidRDefault="00674E5C" w:rsidP="00905267">
      <w:pPr>
        <w:spacing w:after="0" w:line="240" w:lineRule="auto"/>
        <w:rPr>
          <w:rFonts w:eastAsia="Times New Roman" w:cstheme="minorHAnsi"/>
          <w:color w:val="000000"/>
          <w:sz w:val="24"/>
          <w:szCs w:val="24"/>
          <w:lang w:eastAsia="en-IN"/>
        </w:rPr>
      </w:pPr>
      <w:r w:rsidRPr="00674E5C">
        <w:rPr>
          <w:rFonts w:eastAsia="Times New Roman" w:cstheme="minorHAnsi"/>
          <w:color w:val="000000"/>
          <w:sz w:val="24"/>
          <w:szCs w:val="24"/>
          <w:lang w:eastAsia="en-IN"/>
        </w:rPr>
        <w:t>In front coding compression, a front coding string is produced for each 8 phrases in the dictionary by locating a common prefix and appending the remaining part from each term with &lt;&gt;. The terms are then written in df, delta code, and index pointer format (which is placed after every 8 terms in front coding). A delta code is created for each term and written to the file, similar to the gap list logic of blocked compression.</w:t>
      </w:r>
    </w:p>
    <w:p w14:paraId="7567ECFB" w14:textId="77777777" w:rsidR="00030D52" w:rsidRDefault="00030D52" w:rsidP="00905267">
      <w:pPr>
        <w:spacing w:after="0" w:line="240" w:lineRule="auto"/>
        <w:rPr>
          <w:rFonts w:eastAsia="Times New Roman" w:cstheme="minorHAnsi"/>
          <w:color w:val="000000"/>
          <w:sz w:val="24"/>
          <w:szCs w:val="24"/>
          <w:lang w:eastAsia="en-IN"/>
        </w:rPr>
      </w:pPr>
    </w:p>
    <w:p w14:paraId="091EFC6F" w14:textId="5AA682E1" w:rsidR="00CB1E82" w:rsidRDefault="00CB1E82" w:rsidP="00905267">
      <w:pPr>
        <w:spacing w:after="0" w:line="240" w:lineRule="auto"/>
        <w:rPr>
          <w:rFonts w:eastAsia="Times New Roman" w:cstheme="minorHAnsi"/>
          <w:color w:val="000000"/>
          <w:sz w:val="24"/>
          <w:szCs w:val="24"/>
          <w:lang w:eastAsia="en-IN"/>
        </w:rPr>
      </w:pPr>
      <w:r>
        <w:rPr>
          <w:rFonts w:eastAsia="Times New Roman" w:cstheme="minorHAnsi"/>
          <w:color w:val="000000"/>
          <w:sz w:val="24"/>
          <w:szCs w:val="24"/>
          <w:lang w:eastAsia="en-IN"/>
        </w:rPr>
        <w:t xml:space="preserve">Following methods </w:t>
      </w:r>
      <w:r w:rsidR="00030D52">
        <w:rPr>
          <w:rFonts w:eastAsia="Times New Roman" w:cstheme="minorHAnsi"/>
          <w:color w:val="000000"/>
          <w:sz w:val="24"/>
          <w:szCs w:val="24"/>
          <w:lang w:eastAsia="en-IN"/>
        </w:rPr>
        <w:t xml:space="preserve">are </w:t>
      </w:r>
      <w:r>
        <w:rPr>
          <w:rFonts w:eastAsia="Times New Roman" w:cstheme="minorHAnsi"/>
          <w:color w:val="000000"/>
          <w:sz w:val="24"/>
          <w:szCs w:val="24"/>
          <w:lang w:eastAsia="en-IN"/>
        </w:rPr>
        <w:t>used for delta and gamma code generation:</w:t>
      </w:r>
    </w:p>
    <w:p w14:paraId="7DDBACD5" w14:textId="7731834B" w:rsidR="00CB1E82" w:rsidRDefault="00CB1E82" w:rsidP="00905267">
      <w:pPr>
        <w:spacing w:after="0" w:line="240" w:lineRule="auto"/>
        <w:rPr>
          <w:rFonts w:eastAsia="Times New Roman" w:cstheme="minorHAnsi"/>
          <w:color w:val="000000"/>
          <w:sz w:val="24"/>
          <w:szCs w:val="24"/>
          <w:lang w:eastAsia="en-IN"/>
        </w:rPr>
      </w:pPr>
    </w:p>
    <w:p w14:paraId="0F38B6CC" w14:textId="3108985E"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b/>
          <w:bCs/>
          <w:color w:val="000000"/>
          <w:sz w:val="24"/>
          <w:szCs w:val="24"/>
          <w:lang w:eastAsia="en-IN"/>
        </w:rPr>
        <w:t>def unary_code</w:t>
      </w:r>
      <w:r w:rsidRPr="00CB1E82">
        <w:rPr>
          <w:rFonts w:eastAsia="Times New Roman" w:cstheme="minorHAnsi"/>
          <w:color w:val="000000"/>
          <w:sz w:val="24"/>
          <w:szCs w:val="24"/>
          <w:lang w:eastAsia="en-IN"/>
        </w:rPr>
        <w:t>(self, num):</w:t>
      </w:r>
    </w:p>
    <w:p w14:paraId="0DC95F9E" w14:textId="77777777"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unary = ""</w:t>
      </w:r>
    </w:p>
    <w:p w14:paraId="0165EA06" w14:textId="7C6C6864"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w:t>
      </w:r>
      <w:r w:rsidR="00030D52">
        <w:rPr>
          <w:rFonts w:eastAsia="Times New Roman" w:cstheme="minorHAnsi"/>
          <w:color w:val="000000"/>
          <w:sz w:val="24"/>
          <w:szCs w:val="24"/>
          <w:lang w:eastAsia="en-IN"/>
        </w:rPr>
        <w:t>m</w:t>
      </w:r>
      <w:r w:rsidRPr="00CB1E82">
        <w:rPr>
          <w:rFonts w:eastAsia="Times New Roman" w:cstheme="minorHAnsi"/>
          <w:color w:val="000000"/>
          <w:sz w:val="24"/>
          <w:szCs w:val="24"/>
          <w:lang w:eastAsia="en-IN"/>
        </w:rPr>
        <w:t xml:space="preserve"> = 0</w:t>
      </w:r>
    </w:p>
    <w:p w14:paraId="3DCF8F71" w14:textId="0DC7736C"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while </w:t>
      </w:r>
      <w:r w:rsidR="00030D52">
        <w:rPr>
          <w:rFonts w:eastAsia="Times New Roman" w:cstheme="minorHAnsi"/>
          <w:color w:val="000000"/>
          <w:sz w:val="24"/>
          <w:szCs w:val="24"/>
          <w:lang w:eastAsia="en-IN"/>
        </w:rPr>
        <w:t>m</w:t>
      </w:r>
      <w:r w:rsidRPr="00CB1E82">
        <w:rPr>
          <w:rFonts w:eastAsia="Times New Roman" w:cstheme="minorHAnsi"/>
          <w:color w:val="000000"/>
          <w:sz w:val="24"/>
          <w:szCs w:val="24"/>
          <w:lang w:eastAsia="en-IN"/>
        </w:rPr>
        <w:t>&lt;num:</w:t>
      </w:r>
    </w:p>
    <w:p w14:paraId="5EBEC2C8" w14:textId="77777777"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unary+=str(1)</w:t>
      </w:r>
    </w:p>
    <w:p w14:paraId="57436B11" w14:textId="2819FD60"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w:t>
      </w:r>
      <w:r w:rsidR="00030D52">
        <w:rPr>
          <w:rFonts w:eastAsia="Times New Roman" w:cstheme="minorHAnsi"/>
          <w:color w:val="000000"/>
          <w:sz w:val="24"/>
          <w:szCs w:val="24"/>
          <w:lang w:eastAsia="en-IN"/>
        </w:rPr>
        <w:t>m</w:t>
      </w:r>
      <w:r w:rsidRPr="00CB1E82">
        <w:rPr>
          <w:rFonts w:eastAsia="Times New Roman" w:cstheme="minorHAnsi"/>
          <w:color w:val="000000"/>
          <w:sz w:val="24"/>
          <w:szCs w:val="24"/>
          <w:lang w:eastAsia="en-IN"/>
        </w:rPr>
        <w:t>+=1</w:t>
      </w:r>
    </w:p>
    <w:p w14:paraId="506F410B" w14:textId="77777777"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unary = unary+str(0)</w:t>
      </w:r>
    </w:p>
    <w:p w14:paraId="571F22FA" w14:textId="77777777"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return unary</w:t>
      </w:r>
    </w:p>
    <w:p w14:paraId="4265ED43" w14:textId="77777777" w:rsidR="00CB1E82" w:rsidRDefault="00CB1E82" w:rsidP="00CB1E82">
      <w:pPr>
        <w:spacing w:after="0" w:line="240" w:lineRule="auto"/>
        <w:rPr>
          <w:rFonts w:eastAsia="Times New Roman" w:cstheme="minorHAnsi"/>
          <w:color w:val="000000"/>
          <w:sz w:val="24"/>
          <w:szCs w:val="24"/>
          <w:lang w:eastAsia="en-IN"/>
        </w:rPr>
      </w:pPr>
    </w:p>
    <w:p w14:paraId="39C419EF" w14:textId="42A61FAA"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b/>
          <w:bCs/>
          <w:color w:val="000000"/>
          <w:sz w:val="24"/>
          <w:szCs w:val="24"/>
          <w:lang w:eastAsia="en-IN"/>
        </w:rPr>
        <w:t>def gamma_code</w:t>
      </w:r>
      <w:r w:rsidRPr="00CB1E82">
        <w:rPr>
          <w:rFonts w:eastAsia="Times New Roman" w:cstheme="minorHAnsi"/>
          <w:color w:val="000000"/>
          <w:sz w:val="24"/>
          <w:szCs w:val="24"/>
          <w:lang w:eastAsia="en-IN"/>
        </w:rPr>
        <w:t xml:space="preserve">(self, </w:t>
      </w:r>
      <w:r w:rsidR="00030D52">
        <w:rPr>
          <w:rFonts w:eastAsia="Times New Roman" w:cstheme="minorHAnsi"/>
          <w:color w:val="000000"/>
          <w:sz w:val="24"/>
          <w:szCs w:val="24"/>
          <w:lang w:eastAsia="en-IN"/>
        </w:rPr>
        <w:t>n</w:t>
      </w:r>
      <w:r w:rsidR="001F1329">
        <w:rPr>
          <w:rFonts w:eastAsia="Times New Roman" w:cstheme="minorHAnsi"/>
          <w:color w:val="000000"/>
          <w:sz w:val="24"/>
          <w:szCs w:val="24"/>
          <w:lang w:eastAsia="en-IN"/>
        </w:rPr>
        <w:t>umber</w:t>
      </w:r>
      <w:r w:rsidRPr="00CB1E82">
        <w:rPr>
          <w:rFonts w:eastAsia="Times New Roman" w:cstheme="minorHAnsi"/>
          <w:color w:val="000000"/>
          <w:sz w:val="24"/>
          <w:szCs w:val="24"/>
          <w:lang w:eastAsia="en-IN"/>
        </w:rPr>
        <w:t>):</w:t>
      </w:r>
    </w:p>
    <w:p w14:paraId="3323AC68" w14:textId="77777777"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my_obj = Main()</w:t>
      </w:r>
    </w:p>
    <w:p w14:paraId="7A99EFAA" w14:textId="7E72A115"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binary_n</w:t>
      </w:r>
      <w:r w:rsidR="001F1329">
        <w:rPr>
          <w:rFonts w:eastAsia="Times New Roman" w:cstheme="minorHAnsi"/>
          <w:color w:val="000000"/>
          <w:sz w:val="24"/>
          <w:szCs w:val="24"/>
          <w:lang w:eastAsia="en-IN"/>
        </w:rPr>
        <w:t>umber</w:t>
      </w:r>
      <w:r w:rsidRPr="00CB1E82">
        <w:rPr>
          <w:rFonts w:eastAsia="Times New Roman" w:cstheme="minorHAnsi"/>
          <w:color w:val="000000"/>
          <w:sz w:val="24"/>
          <w:szCs w:val="24"/>
          <w:lang w:eastAsia="en-IN"/>
        </w:rPr>
        <w:t xml:space="preserve"> = str(bin(n</w:t>
      </w:r>
      <w:r w:rsidR="001F1329">
        <w:rPr>
          <w:rFonts w:eastAsia="Times New Roman" w:cstheme="minorHAnsi"/>
          <w:color w:val="000000"/>
          <w:sz w:val="24"/>
          <w:szCs w:val="24"/>
          <w:lang w:eastAsia="en-IN"/>
        </w:rPr>
        <w:t>umber</w:t>
      </w:r>
      <w:r w:rsidRPr="00CB1E82">
        <w:rPr>
          <w:rFonts w:eastAsia="Times New Roman" w:cstheme="minorHAnsi"/>
          <w:color w:val="000000"/>
          <w:sz w:val="24"/>
          <w:szCs w:val="24"/>
          <w:lang w:eastAsia="en-IN"/>
        </w:rPr>
        <w:t>))</w:t>
      </w:r>
    </w:p>
    <w:p w14:paraId="7E8C3D72" w14:textId="1431FA02"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lastRenderedPageBreak/>
        <w:t xml:space="preserve">        offset = binary_n</w:t>
      </w:r>
      <w:r w:rsidR="001F1329">
        <w:rPr>
          <w:rFonts w:eastAsia="Times New Roman" w:cstheme="minorHAnsi"/>
          <w:color w:val="000000"/>
          <w:sz w:val="24"/>
          <w:szCs w:val="24"/>
          <w:lang w:eastAsia="en-IN"/>
        </w:rPr>
        <w:t>umber</w:t>
      </w:r>
      <w:r w:rsidRPr="00CB1E82">
        <w:rPr>
          <w:rFonts w:eastAsia="Times New Roman" w:cstheme="minorHAnsi"/>
          <w:color w:val="000000"/>
          <w:sz w:val="24"/>
          <w:szCs w:val="24"/>
          <w:lang w:eastAsia="en-IN"/>
        </w:rPr>
        <w:t>[3:]</w:t>
      </w:r>
    </w:p>
    <w:p w14:paraId="651E45CF" w14:textId="77777777"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offset_length = len(offset)</w:t>
      </w:r>
    </w:p>
    <w:p w14:paraId="5568F8BB" w14:textId="77777777"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length = my_obj.unary_code(offset_length)</w:t>
      </w:r>
    </w:p>
    <w:p w14:paraId="371AF24E" w14:textId="77777777"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gamma_code = str(length) + str(offset)</w:t>
      </w:r>
    </w:p>
    <w:p w14:paraId="1FCE620B" w14:textId="77777777"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return gamma_code</w:t>
      </w:r>
    </w:p>
    <w:p w14:paraId="4B941351" w14:textId="77777777" w:rsidR="00CB1E82" w:rsidRPr="00CB1E82" w:rsidRDefault="00CB1E82" w:rsidP="00CB1E82">
      <w:pPr>
        <w:spacing w:after="0" w:line="240" w:lineRule="auto"/>
        <w:rPr>
          <w:rFonts w:eastAsia="Times New Roman" w:cstheme="minorHAnsi"/>
          <w:color w:val="000000"/>
          <w:sz w:val="24"/>
          <w:szCs w:val="24"/>
          <w:lang w:eastAsia="en-IN"/>
        </w:rPr>
      </w:pPr>
    </w:p>
    <w:p w14:paraId="0AB5E3AB" w14:textId="257D006A"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w:t>
      </w:r>
      <w:r w:rsidRPr="00CB1E82">
        <w:rPr>
          <w:rFonts w:eastAsia="Times New Roman" w:cstheme="minorHAnsi"/>
          <w:b/>
          <w:bCs/>
          <w:color w:val="000000"/>
          <w:sz w:val="24"/>
          <w:szCs w:val="24"/>
          <w:lang w:eastAsia="en-IN"/>
        </w:rPr>
        <w:t>def delta_code</w:t>
      </w:r>
      <w:r w:rsidRPr="00CB1E82">
        <w:rPr>
          <w:rFonts w:eastAsia="Times New Roman" w:cstheme="minorHAnsi"/>
          <w:color w:val="000000"/>
          <w:sz w:val="24"/>
          <w:szCs w:val="24"/>
          <w:lang w:eastAsia="en-IN"/>
        </w:rPr>
        <w:t>(self, n</w:t>
      </w:r>
      <w:r w:rsidR="001F1329">
        <w:rPr>
          <w:rFonts w:eastAsia="Times New Roman" w:cstheme="minorHAnsi"/>
          <w:color w:val="000000"/>
          <w:sz w:val="24"/>
          <w:szCs w:val="24"/>
          <w:lang w:eastAsia="en-IN"/>
        </w:rPr>
        <w:t>umber</w:t>
      </w:r>
      <w:r w:rsidRPr="00CB1E82">
        <w:rPr>
          <w:rFonts w:eastAsia="Times New Roman" w:cstheme="minorHAnsi"/>
          <w:color w:val="000000"/>
          <w:sz w:val="24"/>
          <w:szCs w:val="24"/>
          <w:lang w:eastAsia="en-IN"/>
        </w:rPr>
        <w:t>):</w:t>
      </w:r>
    </w:p>
    <w:p w14:paraId="7EEBD768" w14:textId="77777777"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my_obj = Main()</w:t>
      </w:r>
    </w:p>
    <w:p w14:paraId="38B3AB24" w14:textId="27DFE506"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binary_num</w:t>
      </w:r>
      <w:r w:rsidR="001F1329">
        <w:rPr>
          <w:rFonts w:eastAsia="Times New Roman" w:cstheme="minorHAnsi"/>
          <w:color w:val="000000"/>
          <w:sz w:val="24"/>
          <w:szCs w:val="24"/>
          <w:lang w:eastAsia="en-IN"/>
        </w:rPr>
        <w:t>ber</w:t>
      </w:r>
      <w:r w:rsidRPr="00CB1E82">
        <w:rPr>
          <w:rFonts w:eastAsia="Times New Roman" w:cstheme="minorHAnsi"/>
          <w:color w:val="000000"/>
          <w:sz w:val="24"/>
          <w:szCs w:val="24"/>
          <w:lang w:eastAsia="en-IN"/>
        </w:rPr>
        <w:t xml:space="preserve"> = str(bin(num</w:t>
      </w:r>
      <w:r w:rsidR="001F1329">
        <w:rPr>
          <w:rFonts w:eastAsia="Times New Roman" w:cstheme="minorHAnsi"/>
          <w:color w:val="000000"/>
          <w:sz w:val="24"/>
          <w:szCs w:val="24"/>
          <w:lang w:eastAsia="en-IN"/>
        </w:rPr>
        <w:t>ber</w:t>
      </w:r>
      <w:r w:rsidRPr="00CB1E82">
        <w:rPr>
          <w:rFonts w:eastAsia="Times New Roman" w:cstheme="minorHAnsi"/>
          <w:color w:val="000000"/>
          <w:sz w:val="24"/>
          <w:szCs w:val="24"/>
          <w:lang w:eastAsia="en-IN"/>
        </w:rPr>
        <w:t>))</w:t>
      </w:r>
    </w:p>
    <w:p w14:paraId="5FB94F61" w14:textId="699AE274"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offset = binary_num</w:t>
      </w:r>
      <w:r w:rsidR="001F1329">
        <w:rPr>
          <w:rFonts w:eastAsia="Times New Roman" w:cstheme="minorHAnsi"/>
          <w:color w:val="000000"/>
          <w:sz w:val="24"/>
          <w:szCs w:val="24"/>
          <w:lang w:eastAsia="en-IN"/>
        </w:rPr>
        <w:t>ber</w:t>
      </w:r>
      <w:r w:rsidRPr="00CB1E82">
        <w:rPr>
          <w:rFonts w:eastAsia="Times New Roman" w:cstheme="minorHAnsi"/>
          <w:color w:val="000000"/>
          <w:sz w:val="24"/>
          <w:szCs w:val="24"/>
          <w:lang w:eastAsia="en-IN"/>
        </w:rPr>
        <w:t>[3:]</w:t>
      </w:r>
    </w:p>
    <w:p w14:paraId="63272B21" w14:textId="523C2F6E"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offbin = binary_num</w:t>
      </w:r>
      <w:r w:rsidR="001F1329">
        <w:rPr>
          <w:rFonts w:eastAsia="Times New Roman" w:cstheme="minorHAnsi"/>
          <w:color w:val="000000"/>
          <w:sz w:val="24"/>
          <w:szCs w:val="24"/>
          <w:lang w:eastAsia="en-IN"/>
        </w:rPr>
        <w:t>ber</w:t>
      </w:r>
      <w:r w:rsidRPr="00CB1E82">
        <w:rPr>
          <w:rFonts w:eastAsia="Times New Roman" w:cstheme="minorHAnsi"/>
          <w:color w:val="000000"/>
          <w:sz w:val="24"/>
          <w:szCs w:val="24"/>
          <w:lang w:eastAsia="en-IN"/>
        </w:rPr>
        <w:t>[2:]</w:t>
      </w:r>
    </w:p>
    <w:p w14:paraId="70AE8A98" w14:textId="77777777"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gammacode = my_obj.gamma_code(len(offbin))</w:t>
      </w:r>
    </w:p>
    <w:p w14:paraId="7307E1DA" w14:textId="77777777" w:rsidR="00CB1E82" w:rsidRP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delta_code = gammacode + offset</w:t>
      </w:r>
    </w:p>
    <w:p w14:paraId="4186BB93" w14:textId="5B4BFD67" w:rsidR="00CB1E82" w:rsidRDefault="00CB1E82" w:rsidP="00CB1E82">
      <w:pPr>
        <w:spacing w:after="0" w:line="240" w:lineRule="auto"/>
        <w:rPr>
          <w:rFonts w:eastAsia="Times New Roman" w:cstheme="minorHAnsi"/>
          <w:color w:val="000000"/>
          <w:sz w:val="24"/>
          <w:szCs w:val="24"/>
          <w:lang w:eastAsia="en-IN"/>
        </w:rPr>
      </w:pPr>
      <w:r w:rsidRPr="00CB1E82">
        <w:rPr>
          <w:rFonts w:eastAsia="Times New Roman" w:cstheme="minorHAnsi"/>
          <w:color w:val="000000"/>
          <w:sz w:val="24"/>
          <w:szCs w:val="24"/>
          <w:lang w:eastAsia="en-IN"/>
        </w:rPr>
        <w:t xml:space="preserve">        return delta_code</w:t>
      </w:r>
    </w:p>
    <w:p w14:paraId="0D453F00" w14:textId="348E89AA" w:rsidR="00CB1E82" w:rsidRDefault="00CB1E82" w:rsidP="00CB1E82">
      <w:pPr>
        <w:spacing w:after="0" w:line="240" w:lineRule="auto"/>
        <w:rPr>
          <w:rFonts w:eastAsia="Times New Roman" w:cstheme="minorHAnsi"/>
          <w:color w:val="000000"/>
          <w:sz w:val="24"/>
          <w:szCs w:val="24"/>
          <w:lang w:eastAsia="en-IN"/>
        </w:rPr>
      </w:pPr>
    </w:p>
    <w:p w14:paraId="5B440E1B" w14:textId="59E0D37F" w:rsidR="00CB1E82" w:rsidRDefault="0017207B" w:rsidP="00CB1E82">
      <w:pPr>
        <w:spacing w:after="0" w:line="240" w:lineRule="auto"/>
        <w:rPr>
          <w:rFonts w:eastAsia="Times New Roman" w:cstheme="minorHAnsi"/>
          <w:color w:val="000000"/>
          <w:sz w:val="24"/>
          <w:szCs w:val="24"/>
          <w:lang w:eastAsia="en-IN"/>
        </w:rPr>
      </w:pPr>
      <w:r w:rsidRPr="0017207B">
        <w:rPr>
          <w:rFonts w:eastAsia="Times New Roman" w:cstheme="minorHAnsi"/>
          <w:b/>
          <w:bCs/>
          <w:color w:val="000000"/>
          <w:sz w:val="24"/>
          <w:szCs w:val="24"/>
          <w:lang w:eastAsia="en-IN"/>
        </w:rPr>
        <w:t>Additional details and output of program</w:t>
      </w:r>
      <w:r>
        <w:rPr>
          <w:rFonts w:eastAsia="Times New Roman" w:cstheme="minorHAnsi"/>
          <w:color w:val="000000"/>
          <w:sz w:val="24"/>
          <w:szCs w:val="24"/>
          <w:lang w:eastAsia="en-IN"/>
        </w:rPr>
        <w:t>:</w:t>
      </w:r>
    </w:p>
    <w:p w14:paraId="211EA719" w14:textId="2FFD3C81" w:rsidR="0017207B" w:rsidRDefault="0017207B" w:rsidP="00CB1E82">
      <w:pPr>
        <w:spacing w:after="0" w:line="240" w:lineRule="auto"/>
        <w:rPr>
          <w:rFonts w:eastAsia="Times New Roman" w:cstheme="minorHAnsi"/>
          <w:color w:val="000000"/>
          <w:sz w:val="24"/>
          <w:szCs w:val="24"/>
          <w:lang w:eastAsia="en-IN"/>
        </w:rPr>
      </w:pPr>
    </w:p>
    <w:p w14:paraId="36E30EDC" w14:textId="3737E7D3" w:rsidR="0017207B" w:rsidRPr="00127724" w:rsidRDefault="0017207B" w:rsidP="0017207B">
      <w:pPr>
        <w:spacing w:after="0" w:line="240" w:lineRule="auto"/>
        <w:rPr>
          <w:rFonts w:eastAsia="Times New Roman" w:cstheme="minorHAnsi"/>
          <w:color w:val="000000"/>
          <w:sz w:val="24"/>
          <w:szCs w:val="24"/>
          <w:lang w:eastAsia="en-IN"/>
        </w:rPr>
      </w:pPr>
      <w:r w:rsidRPr="00127724">
        <w:rPr>
          <w:rFonts w:cstheme="minorHAnsi"/>
          <w:sz w:val="24"/>
          <w:szCs w:val="24"/>
        </w:rPr>
        <w:t>1)</w:t>
      </w:r>
      <w:r w:rsidR="00030E9D">
        <w:rPr>
          <w:rFonts w:cstheme="minorHAnsi"/>
          <w:sz w:val="24"/>
          <w:szCs w:val="24"/>
        </w:rPr>
        <w:t xml:space="preserve"> </w:t>
      </w:r>
      <w:r w:rsidRPr="00127724">
        <w:rPr>
          <w:rFonts w:cstheme="minorHAnsi"/>
          <w:sz w:val="24"/>
          <w:szCs w:val="24"/>
        </w:rPr>
        <w:t>the elapsed time ("wall-clock time") required to build any version of your index, 2 points per index</w:t>
      </w:r>
    </w:p>
    <w:p w14:paraId="7E01DE93" w14:textId="77777777" w:rsidR="0017207B" w:rsidRPr="00127724" w:rsidRDefault="0017207B" w:rsidP="0017207B">
      <w:pPr>
        <w:spacing w:after="0" w:line="240" w:lineRule="auto"/>
        <w:rPr>
          <w:rFonts w:eastAsia="Times New Roman" w:cstheme="minorHAnsi"/>
          <w:color w:val="000000"/>
          <w:sz w:val="24"/>
          <w:szCs w:val="24"/>
          <w:lang w:eastAsia="en-IN"/>
        </w:rPr>
      </w:pPr>
    </w:p>
    <w:p w14:paraId="6332FDFA" w14:textId="5EE48F86" w:rsidR="0017207B" w:rsidRPr="00127724" w:rsidRDefault="0017207B" w:rsidP="0017207B">
      <w:pPr>
        <w:spacing w:after="0" w:line="240" w:lineRule="auto"/>
        <w:rPr>
          <w:rFonts w:cstheme="minorHAnsi"/>
          <w:sz w:val="24"/>
          <w:szCs w:val="24"/>
        </w:rPr>
      </w:pPr>
      <w:r w:rsidRPr="00127724">
        <w:rPr>
          <w:rFonts w:cstheme="minorHAnsi"/>
          <w:sz w:val="24"/>
          <w:szCs w:val="24"/>
        </w:rPr>
        <w:t xml:space="preserve">time taken </w:t>
      </w:r>
      <w:r w:rsidR="00030E9D">
        <w:rPr>
          <w:rFonts w:cstheme="minorHAnsi"/>
          <w:sz w:val="24"/>
          <w:szCs w:val="24"/>
        </w:rPr>
        <w:t>for</w:t>
      </w:r>
      <w:r w:rsidRPr="00127724">
        <w:rPr>
          <w:rFonts w:cstheme="minorHAnsi"/>
          <w:sz w:val="24"/>
          <w:szCs w:val="24"/>
        </w:rPr>
        <w:t xml:space="preserve"> building version 1 uncompressed index 11.809221506118774</w:t>
      </w:r>
    </w:p>
    <w:p w14:paraId="364650AA" w14:textId="46262262" w:rsidR="0017207B" w:rsidRPr="00127724" w:rsidRDefault="0017207B" w:rsidP="0017207B">
      <w:pPr>
        <w:spacing w:after="0" w:line="240" w:lineRule="auto"/>
        <w:rPr>
          <w:rFonts w:cstheme="minorHAnsi"/>
          <w:sz w:val="24"/>
          <w:szCs w:val="24"/>
        </w:rPr>
      </w:pPr>
      <w:r w:rsidRPr="00127724">
        <w:rPr>
          <w:rFonts w:cstheme="minorHAnsi"/>
          <w:sz w:val="24"/>
          <w:szCs w:val="24"/>
        </w:rPr>
        <w:t xml:space="preserve">time taken </w:t>
      </w:r>
      <w:r w:rsidR="00030E9D">
        <w:rPr>
          <w:rFonts w:cstheme="minorHAnsi"/>
          <w:sz w:val="24"/>
          <w:szCs w:val="24"/>
        </w:rPr>
        <w:t>for</w:t>
      </w:r>
      <w:r w:rsidRPr="00127724">
        <w:rPr>
          <w:rFonts w:cstheme="minorHAnsi"/>
          <w:sz w:val="24"/>
          <w:szCs w:val="24"/>
        </w:rPr>
        <w:t xml:space="preserve"> building version 1 compressed index 0.3141441345214844</w:t>
      </w:r>
    </w:p>
    <w:p w14:paraId="4291525D" w14:textId="38BB9959" w:rsidR="0017207B" w:rsidRPr="00127724" w:rsidRDefault="0017207B" w:rsidP="0017207B">
      <w:pPr>
        <w:spacing w:after="0" w:line="240" w:lineRule="auto"/>
        <w:rPr>
          <w:rFonts w:cstheme="minorHAnsi"/>
          <w:sz w:val="24"/>
          <w:szCs w:val="24"/>
        </w:rPr>
      </w:pPr>
      <w:r w:rsidRPr="00127724">
        <w:rPr>
          <w:rFonts w:cstheme="minorHAnsi"/>
          <w:sz w:val="24"/>
          <w:szCs w:val="24"/>
        </w:rPr>
        <w:t xml:space="preserve">time taken </w:t>
      </w:r>
      <w:r w:rsidR="00030E9D">
        <w:rPr>
          <w:rFonts w:cstheme="minorHAnsi"/>
          <w:sz w:val="24"/>
          <w:szCs w:val="24"/>
        </w:rPr>
        <w:t>for</w:t>
      </w:r>
      <w:r w:rsidRPr="00127724">
        <w:rPr>
          <w:rFonts w:cstheme="minorHAnsi"/>
          <w:sz w:val="24"/>
          <w:szCs w:val="24"/>
        </w:rPr>
        <w:t xml:space="preserve"> building version 2 uncompressed index 4.1828484535217285</w:t>
      </w:r>
    </w:p>
    <w:p w14:paraId="7065F88E" w14:textId="3CAF104E" w:rsidR="0017207B" w:rsidRPr="00127724" w:rsidRDefault="0017207B" w:rsidP="0017207B">
      <w:pPr>
        <w:spacing w:after="0" w:line="240" w:lineRule="auto"/>
        <w:rPr>
          <w:rFonts w:cstheme="minorHAnsi"/>
          <w:sz w:val="24"/>
          <w:szCs w:val="24"/>
        </w:rPr>
      </w:pPr>
      <w:r w:rsidRPr="00127724">
        <w:rPr>
          <w:rFonts w:cstheme="minorHAnsi"/>
          <w:sz w:val="24"/>
          <w:szCs w:val="24"/>
        </w:rPr>
        <w:t xml:space="preserve">time taken </w:t>
      </w:r>
      <w:r w:rsidR="00030E9D">
        <w:rPr>
          <w:rFonts w:cstheme="minorHAnsi"/>
          <w:sz w:val="24"/>
          <w:szCs w:val="24"/>
        </w:rPr>
        <w:t>for</w:t>
      </w:r>
      <w:r w:rsidRPr="00127724">
        <w:rPr>
          <w:rFonts w:cstheme="minorHAnsi"/>
          <w:sz w:val="24"/>
          <w:szCs w:val="24"/>
        </w:rPr>
        <w:t xml:space="preserve"> building version 2 compressed index 0.3679814338684082</w:t>
      </w:r>
    </w:p>
    <w:p w14:paraId="0ACFA695" w14:textId="5B364618" w:rsidR="0017207B" w:rsidRPr="00127724" w:rsidRDefault="0017207B" w:rsidP="0017207B">
      <w:pPr>
        <w:spacing w:after="0" w:line="240" w:lineRule="auto"/>
        <w:rPr>
          <w:rFonts w:cstheme="minorHAnsi"/>
          <w:sz w:val="24"/>
          <w:szCs w:val="24"/>
        </w:rPr>
      </w:pPr>
    </w:p>
    <w:p w14:paraId="4C2BE7C0" w14:textId="3E7F2AE8" w:rsidR="0017207B" w:rsidRPr="00127724" w:rsidRDefault="0017207B" w:rsidP="0017207B">
      <w:pPr>
        <w:spacing w:after="0" w:line="240" w:lineRule="auto"/>
        <w:rPr>
          <w:rFonts w:cstheme="minorHAnsi"/>
          <w:sz w:val="24"/>
          <w:szCs w:val="24"/>
        </w:rPr>
      </w:pPr>
      <w:r w:rsidRPr="00127724">
        <w:rPr>
          <w:rFonts w:cstheme="minorHAnsi"/>
          <w:sz w:val="24"/>
          <w:szCs w:val="24"/>
        </w:rPr>
        <w:t>2) the size of the index Version 1 uncompressed (in bytes): 1836966</w:t>
      </w:r>
    </w:p>
    <w:p w14:paraId="3DF5731E" w14:textId="0CB40D8C" w:rsidR="0017207B" w:rsidRPr="00127724" w:rsidRDefault="0017207B" w:rsidP="0017207B">
      <w:pPr>
        <w:spacing w:after="0" w:line="240" w:lineRule="auto"/>
        <w:rPr>
          <w:rFonts w:cstheme="minorHAnsi"/>
          <w:sz w:val="24"/>
          <w:szCs w:val="24"/>
        </w:rPr>
      </w:pPr>
      <w:r w:rsidRPr="00127724">
        <w:rPr>
          <w:rFonts w:cstheme="minorHAnsi"/>
          <w:sz w:val="24"/>
          <w:szCs w:val="24"/>
        </w:rPr>
        <w:t>3) the size of the index version 1 compressed (in bytes) :822661</w:t>
      </w:r>
    </w:p>
    <w:p w14:paraId="727858CC" w14:textId="6CFD83EF" w:rsidR="0017207B" w:rsidRPr="00127724" w:rsidRDefault="0017207B" w:rsidP="0017207B">
      <w:pPr>
        <w:spacing w:after="0" w:line="240" w:lineRule="auto"/>
        <w:rPr>
          <w:rFonts w:cstheme="minorHAnsi"/>
          <w:sz w:val="24"/>
          <w:szCs w:val="24"/>
        </w:rPr>
      </w:pPr>
      <w:r w:rsidRPr="00127724">
        <w:rPr>
          <w:rFonts w:cstheme="minorHAnsi"/>
          <w:sz w:val="24"/>
          <w:szCs w:val="24"/>
        </w:rPr>
        <w:t>4) the size of the index version 2 uncompressed (in bytes) :1765313</w:t>
      </w:r>
    </w:p>
    <w:p w14:paraId="54BB5AD7" w14:textId="5233F062" w:rsidR="0017207B" w:rsidRPr="00127724" w:rsidRDefault="0017207B" w:rsidP="0017207B">
      <w:pPr>
        <w:spacing w:after="0" w:line="240" w:lineRule="auto"/>
        <w:rPr>
          <w:rFonts w:cstheme="minorHAnsi"/>
          <w:sz w:val="24"/>
          <w:szCs w:val="24"/>
        </w:rPr>
      </w:pPr>
      <w:r w:rsidRPr="00127724">
        <w:rPr>
          <w:rFonts w:cstheme="minorHAnsi"/>
          <w:sz w:val="24"/>
          <w:szCs w:val="24"/>
        </w:rPr>
        <w:t>5) the size of the index version 1 compressed (in bytes) 695004</w:t>
      </w:r>
    </w:p>
    <w:p w14:paraId="55E40E48" w14:textId="2D99B9E4" w:rsidR="0017207B" w:rsidRPr="00127724" w:rsidRDefault="0017207B" w:rsidP="0017207B">
      <w:pPr>
        <w:spacing w:after="0" w:line="240" w:lineRule="auto"/>
        <w:rPr>
          <w:rFonts w:cstheme="minorHAnsi"/>
          <w:sz w:val="24"/>
          <w:szCs w:val="24"/>
        </w:rPr>
      </w:pPr>
    </w:p>
    <w:p w14:paraId="22452796" w14:textId="39B6D6F7" w:rsidR="0017207B" w:rsidRPr="00127724" w:rsidRDefault="0017207B" w:rsidP="0017207B">
      <w:pPr>
        <w:spacing w:after="0" w:line="240" w:lineRule="auto"/>
        <w:rPr>
          <w:rFonts w:cstheme="minorHAnsi"/>
          <w:sz w:val="24"/>
          <w:szCs w:val="24"/>
        </w:rPr>
      </w:pPr>
      <w:r w:rsidRPr="00127724">
        <w:rPr>
          <w:rFonts w:cstheme="minorHAnsi"/>
          <w:sz w:val="24"/>
          <w:szCs w:val="24"/>
        </w:rPr>
        <w:t xml:space="preserve">6) number of postings in index version1: </w:t>
      </w:r>
      <w:r w:rsidR="00244034" w:rsidRPr="00127724">
        <w:rPr>
          <w:rFonts w:cstheme="minorHAnsi"/>
          <w:sz w:val="24"/>
          <w:szCs w:val="24"/>
        </w:rPr>
        <w:t>7631</w:t>
      </w:r>
    </w:p>
    <w:p w14:paraId="7D7D34F1" w14:textId="12904884" w:rsidR="0017207B" w:rsidRPr="00127724" w:rsidRDefault="0017207B" w:rsidP="0017207B">
      <w:pPr>
        <w:spacing w:after="0" w:line="240" w:lineRule="auto"/>
        <w:rPr>
          <w:rFonts w:cstheme="minorHAnsi"/>
          <w:sz w:val="24"/>
          <w:szCs w:val="24"/>
        </w:rPr>
      </w:pPr>
      <w:r w:rsidRPr="00127724">
        <w:rPr>
          <w:rFonts w:cstheme="minorHAnsi"/>
          <w:sz w:val="24"/>
          <w:szCs w:val="24"/>
        </w:rPr>
        <w:t xml:space="preserve">    number of postings in index version2: </w:t>
      </w:r>
      <w:r w:rsidR="00244034" w:rsidRPr="00127724">
        <w:rPr>
          <w:rFonts w:cstheme="minorHAnsi"/>
          <w:sz w:val="24"/>
          <w:szCs w:val="24"/>
        </w:rPr>
        <w:t>5797</w:t>
      </w:r>
    </w:p>
    <w:p w14:paraId="6F6BF90C" w14:textId="1C3E2A43" w:rsidR="0017207B" w:rsidRPr="00127724" w:rsidRDefault="0017207B" w:rsidP="0017207B">
      <w:pPr>
        <w:spacing w:after="0" w:line="240" w:lineRule="auto"/>
        <w:rPr>
          <w:rFonts w:cstheme="minorHAnsi"/>
          <w:sz w:val="24"/>
          <w:szCs w:val="24"/>
        </w:rPr>
      </w:pPr>
    </w:p>
    <w:p w14:paraId="0E0CBDB8" w14:textId="74D681C9" w:rsidR="0017207B" w:rsidRPr="00127724" w:rsidRDefault="0017207B" w:rsidP="0017207B">
      <w:pPr>
        <w:spacing w:after="0" w:line="240" w:lineRule="auto"/>
        <w:rPr>
          <w:rFonts w:cstheme="minorHAnsi"/>
          <w:sz w:val="24"/>
          <w:szCs w:val="24"/>
        </w:rPr>
      </w:pPr>
      <w:r w:rsidRPr="00127724">
        <w:rPr>
          <w:rFonts w:cstheme="minorHAnsi"/>
          <w:sz w:val="24"/>
          <w:szCs w:val="24"/>
        </w:rPr>
        <w:t>7) the df, tf, and inverted list length (in bytes) for the terms: "Reynolds", "NASA", "Prandtl", "flow", "pressure", "boundary", "shock"</w:t>
      </w:r>
    </w:p>
    <w:p w14:paraId="1580A9DE" w14:textId="1D38F490" w:rsidR="0017207B" w:rsidRPr="00127724" w:rsidRDefault="0017207B" w:rsidP="0017207B">
      <w:pPr>
        <w:spacing w:after="0" w:line="240" w:lineRule="auto"/>
        <w:rPr>
          <w:rFonts w:cstheme="minorHAnsi"/>
          <w:sz w:val="24"/>
          <w:szCs w:val="24"/>
        </w:rPr>
      </w:pPr>
      <w:r w:rsidRPr="00127724">
        <w:rPr>
          <w:rFonts w:cstheme="minorHAnsi"/>
          <w:sz w:val="24"/>
          <w:szCs w:val="24"/>
        </w:rPr>
        <w:t xml:space="preserve">Index version1 : </w:t>
      </w:r>
    </w:p>
    <w:tbl>
      <w:tblPr>
        <w:tblStyle w:val="TableGrid"/>
        <w:tblW w:w="0" w:type="auto"/>
        <w:tblLook w:val="04A0" w:firstRow="1" w:lastRow="0" w:firstColumn="1" w:lastColumn="0" w:noHBand="0" w:noVBand="1"/>
      </w:tblPr>
      <w:tblGrid>
        <w:gridCol w:w="2254"/>
        <w:gridCol w:w="2254"/>
        <w:gridCol w:w="2254"/>
        <w:gridCol w:w="2254"/>
      </w:tblGrid>
      <w:tr w:rsidR="0017207B" w:rsidRPr="00127724" w14:paraId="0CD4AB3E" w14:textId="77777777" w:rsidTr="0017207B">
        <w:tc>
          <w:tcPr>
            <w:tcW w:w="2254" w:type="dxa"/>
          </w:tcPr>
          <w:p w14:paraId="28C48023" w14:textId="42476239" w:rsidR="0017207B" w:rsidRPr="00127724" w:rsidRDefault="0017207B" w:rsidP="0017207B">
            <w:pPr>
              <w:rPr>
                <w:rFonts w:cstheme="minorHAnsi"/>
                <w:sz w:val="24"/>
                <w:szCs w:val="24"/>
              </w:rPr>
            </w:pPr>
            <w:r w:rsidRPr="00127724">
              <w:rPr>
                <w:rFonts w:cstheme="minorHAnsi"/>
                <w:sz w:val="24"/>
                <w:szCs w:val="24"/>
              </w:rPr>
              <w:t>term</w:t>
            </w:r>
          </w:p>
        </w:tc>
        <w:tc>
          <w:tcPr>
            <w:tcW w:w="2254" w:type="dxa"/>
          </w:tcPr>
          <w:p w14:paraId="15749A5B" w14:textId="069ACCBE" w:rsidR="0017207B" w:rsidRPr="00127724" w:rsidRDefault="0017207B" w:rsidP="0017207B">
            <w:pPr>
              <w:rPr>
                <w:rFonts w:cstheme="minorHAnsi"/>
                <w:sz w:val="24"/>
                <w:szCs w:val="24"/>
              </w:rPr>
            </w:pPr>
            <w:r w:rsidRPr="00127724">
              <w:rPr>
                <w:rFonts w:cstheme="minorHAnsi"/>
                <w:sz w:val="24"/>
                <w:szCs w:val="24"/>
              </w:rPr>
              <w:t>df</w:t>
            </w:r>
          </w:p>
        </w:tc>
        <w:tc>
          <w:tcPr>
            <w:tcW w:w="2254" w:type="dxa"/>
          </w:tcPr>
          <w:p w14:paraId="35524E28" w14:textId="1CAB2E20" w:rsidR="0017207B" w:rsidRPr="00127724" w:rsidRDefault="0017207B" w:rsidP="0017207B">
            <w:pPr>
              <w:rPr>
                <w:rFonts w:cstheme="minorHAnsi"/>
                <w:sz w:val="24"/>
                <w:szCs w:val="24"/>
              </w:rPr>
            </w:pPr>
            <w:r w:rsidRPr="00127724">
              <w:rPr>
                <w:rFonts w:cstheme="minorHAnsi"/>
                <w:sz w:val="24"/>
                <w:szCs w:val="24"/>
              </w:rPr>
              <w:t>Inverted list length (bytes)</w:t>
            </w:r>
          </w:p>
        </w:tc>
        <w:tc>
          <w:tcPr>
            <w:tcW w:w="2254" w:type="dxa"/>
          </w:tcPr>
          <w:p w14:paraId="318D17BE" w14:textId="3E2FFD4A" w:rsidR="0017207B" w:rsidRPr="00127724" w:rsidRDefault="0017207B" w:rsidP="0017207B">
            <w:pPr>
              <w:rPr>
                <w:rFonts w:cstheme="minorHAnsi"/>
                <w:sz w:val="24"/>
                <w:szCs w:val="24"/>
              </w:rPr>
            </w:pPr>
            <w:r w:rsidRPr="00127724">
              <w:rPr>
                <w:rFonts w:cstheme="minorHAnsi"/>
                <w:sz w:val="24"/>
                <w:szCs w:val="24"/>
              </w:rPr>
              <w:t>tf</w:t>
            </w:r>
          </w:p>
        </w:tc>
      </w:tr>
      <w:tr w:rsidR="0017207B" w:rsidRPr="00127724" w14:paraId="512A10E0" w14:textId="77777777" w:rsidTr="0017207B">
        <w:tc>
          <w:tcPr>
            <w:tcW w:w="2254" w:type="dxa"/>
          </w:tcPr>
          <w:p w14:paraId="55BA2D7B" w14:textId="6A665069" w:rsidR="0017207B" w:rsidRPr="00127724" w:rsidRDefault="009D03AE" w:rsidP="0017207B">
            <w:pPr>
              <w:rPr>
                <w:rFonts w:cstheme="minorHAnsi"/>
                <w:sz w:val="24"/>
                <w:szCs w:val="24"/>
              </w:rPr>
            </w:pPr>
            <w:r w:rsidRPr="00127724">
              <w:rPr>
                <w:rFonts w:cstheme="minorHAnsi"/>
                <w:sz w:val="24"/>
                <w:szCs w:val="24"/>
              </w:rPr>
              <w:t>'flow'</w:t>
            </w:r>
          </w:p>
        </w:tc>
        <w:tc>
          <w:tcPr>
            <w:tcW w:w="2254" w:type="dxa"/>
          </w:tcPr>
          <w:p w14:paraId="626FBE38" w14:textId="19C3A6F2" w:rsidR="0017207B" w:rsidRPr="00127724" w:rsidRDefault="009D03AE" w:rsidP="0017207B">
            <w:pPr>
              <w:rPr>
                <w:rFonts w:cstheme="minorHAnsi"/>
                <w:sz w:val="24"/>
                <w:szCs w:val="24"/>
              </w:rPr>
            </w:pPr>
            <w:r w:rsidRPr="00127724">
              <w:rPr>
                <w:rFonts w:cstheme="minorHAnsi"/>
                <w:sz w:val="24"/>
                <w:szCs w:val="24"/>
              </w:rPr>
              <w:t>658</w:t>
            </w:r>
          </w:p>
        </w:tc>
        <w:tc>
          <w:tcPr>
            <w:tcW w:w="2254" w:type="dxa"/>
          </w:tcPr>
          <w:p w14:paraId="73E151D1" w14:textId="47AB25E8" w:rsidR="0017207B" w:rsidRPr="00127724" w:rsidRDefault="009D03AE" w:rsidP="0017207B">
            <w:pPr>
              <w:rPr>
                <w:rFonts w:cstheme="minorHAnsi"/>
                <w:sz w:val="24"/>
                <w:szCs w:val="24"/>
              </w:rPr>
            </w:pPr>
            <w:r w:rsidRPr="00127724">
              <w:rPr>
                <w:rFonts w:cstheme="minorHAnsi"/>
                <w:sz w:val="24"/>
                <w:szCs w:val="24"/>
              </w:rPr>
              <w:t>6032</w:t>
            </w:r>
          </w:p>
        </w:tc>
        <w:tc>
          <w:tcPr>
            <w:tcW w:w="2254" w:type="dxa"/>
          </w:tcPr>
          <w:p w14:paraId="260CB936" w14:textId="31796C97" w:rsidR="0017207B" w:rsidRPr="00127724" w:rsidRDefault="009D03AE" w:rsidP="0017207B">
            <w:pPr>
              <w:rPr>
                <w:rFonts w:cstheme="minorHAnsi"/>
                <w:sz w:val="24"/>
                <w:szCs w:val="24"/>
              </w:rPr>
            </w:pPr>
            <w:r w:rsidRPr="00127724">
              <w:rPr>
                <w:rFonts w:cstheme="minorHAnsi"/>
                <w:sz w:val="24"/>
                <w:szCs w:val="24"/>
              </w:rPr>
              <w:t>1592</w:t>
            </w:r>
          </w:p>
        </w:tc>
      </w:tr>
      <w:tr w:rsidR="0017207B" w:rsidRPr="00127724" w14:paraId="5B1A3644" w14:textId="77777777" w:rsidTr="0017207B">
        <w:tc>
          <w:tcPr>
            <w:tcW w:w="2254" w:type="dxa"/>
          </w:tcPr>
          <w:p w14:paraId="55D64D6C" w14:textId="04A13148" w:rsidR="0017207B" w:rsidRPr="00127724" w:rsidRDefault="009D03AE" w:rsidP="0017207B">
            <w:pPr>
              <w:rPr>
                <w:rFonts w:cstheme="minorHAnsi"/>
                <w:sz w:val="24"/>
                <w:szCs w:val="24"/>
              </w:rPr>
            </w:pPr>
            <w:r w:rsidRPr="00127724">
              <w:rPr>
                <w:rFonts w:cstheme="minorHAnsi"/>
                <w:sz w:val="24"/>
                <w:szCs w:val="24"/>
              </w:rPr>
              <w:t>'boundary'</w:t>
            </w:r>
          </w:p>
        </w:tc>
        <w:tc>
          <w:tcPr>
            <w:tcW w:w="2254" w:type="dxa"/>
          </w:tcPr>
          <w:p w14:paraId="1964FF3B" w14:textId="28F9309E" w:rsidR="0017207B" w:rsidRPr="00127724" w:rsidRDefault="009D03AE" w:rsidP="0017207B">
            <w:pPr>
              <w:rPr>
                <w:rFonts w:cstheme="minorHAnsi"/>
                <w:sz w:val="24"/>
                <w:szCs w:val="24"/>
              </w:rPr>
            </w:pPr>
            <w:r w:rsidRPr="00127724">
              <w:rPr>
                <w:rFonts w:cstheme="minorHAnsi"/>
                <w:sz w:val="24"/>
                <w:szCs w:val="24"/>
              </w:rPr>
              <w:t>380</w:t>
            </w:r>
          </w:p>
        </w:tc>
        <w:tc>
          <w:tcPr>
            <w:tcW w:w="2254" w:type="dxa"/>
          </w:tcPr>
          <w:p w14:paraId="52A0297D" w14:textId="3BD3744A" w:rsidR="0017207B" w:rsidRPr="00127724" w:rsidRDefault="009D03AE" w:rsidP="0017207B">
            <w:pPr>
              <w:rPr>
                <w:rFonts w:cstheme="minorHAnsi"/>
                <w:sz w:val="24"/>
                <w:szCs w:val="24"/>
              </w:rPr>
            </w:pPr>
            <w:r w:rsidRPr="00127724">
              <w:rPr>
                <w:rFonts w:cstheme="minorHAnsi"/>
                <w:sz w:val="24"/>
                <w:szCs w:val="24"/>
              </w:rPr>
              <w:t>3528</w:t>
            </w:r>
          </w:p>
        </w:tc>
        <w:tc>
          <w:tcPr>
            <w:tcW w:w="2254" w:type="dxa"/>
          </w:tcPr>
          <w:p w14:paraId="65647CF2" w14:textId="5233FF74" w:rsidR="0017207B" w:rsidRPr="00127724" w:rsidRDefault="009D03AE" w:rsidP="0017207B">
            <w:pPr>
              <w:rPr>
                <w:rFonts w:cstheme="minorHAnsi"/>
                <w:sz w:val="24"/>
                <w:szCs w:val="24"/>
              </w:rPr>
            </w:pPr>
            <w:r w:rsidRPr="00127724">
              <w:rPr>
                <w:rFonts w:cstheme="minorHAnsi"/>
                <w:sz w:val="24"/>
                <w:szCs w:val="24"/>
              </w:rPr>
              <w:t>750</w:t>
            </w:r>
          </w:p>
        </w:tc>
      </w:tr>
      <w:tr w:rsidR="0017207B" w:rsidRPr="00127724" w14:paraId="0821FE0F" w14:textId="77777777" w:rsidTr="0017207B">
        <w:tc>
          <w:tcPr>
            <w:tcW w:w="2254" w:type="dxa"/>
          </w:tcPr>
          <w:p w14:paraId="17A0AD31" w14:textId="56976A72" w:rsidR="0017207B" w:rsidRPr="00127724" w:rsidRDefault="009D03AE" w:rsidP="0017207B">
            <w:pPr>
              <w:rPr>
                <w:rFonts w:cstheme="minorHAnsi"/>
                <w:sz w:val="24"/>
                <w:szCs w:val="24"/>
              </w:rPr>
            </w:pPr>
            <w:r w:rsidRPr="00127724">
              <w:rPr>
                <w:rFonts w:cstheme="minorHAnsi"/>
                <w:sz w:val="24"/>
                <w:szCs w:val="24"/>
              </w:rPr>
              <w:t>'shock'</w:t>
            </w:r>
          </w:p>
        </w:tc>
        <w:tc>
          <w:tcPr>
            <w:tcW w:w="2254" w:type="dxa"/>
          </w:tcPr>
          <w:p w14:paraId="0A20E627" w14:textId="740F6A88" w:rsidR="0017207B" w:rsidRPr="00127724" w:rsidRDefault="009D03AE" w:rsidP="0017207B">
            <w:pPr>
              <w:rPr>
                <w:rFonts w:cstheme="minorHAnsi"/>
                <w:sz w:val="24"/>
                <w:szCs w:val="24"/>
              </w:rPr>
            </w:pPr>
            <w:r w:rsidRPr="00127724">
              <w:rPr>
                <w:rFonts w:cstheme="minorHAnsi"/>
                <w:sz w:val="24"/>
                <w:szCs w:val="24"/>
              </w:rPr>
              <w:t>212</w:t>
            </w:r>
          </w:p>
        </w:tc>
        <w:tc>
          <w:tcPr>
            <w:tcW w:w="2254" w:type="dxa"/>
          </w:tcPr>
          <w:p w14:paraId="2B2A263C" w14:textId="375C0E53" w:rsidR="0017207B" w:rsidRPr="00127724" w:rsidRDefault="009D03AE" w:rsidP="0017207B">
            <w:pPr>
              <w:rPr>
                <w:rFonts w:cstheme="minorHAnsi"/>
                <w:sz w:val="24"/>
                <w:szCs w:val="24"/>
              </w:rPr>
            </w:pPr>
            <w:r w:rsidRPr="00127724">
              <w:rPr>
                <w:rFonts w:cstheme="minorHAnsi"/>
                <w:sz w:val="24"/>
                <w:szCs w:val="24"/>
              </w:rPr>
              <w:t>2016</w:t>
            </w:r>
          </w:p>
        </w:tc>
        <w:tc>
          <w:tcPr>
            <w:tcW w:w="2254" w:type="dxa"/>
          </w:tcPr>
          <w:p w14:paraId="0B098AE4" w14:textId="3F12EFFC" w:rsidR="0017207B" w:rsidRPr="00127724" w:rsidRDefault="009D03AE" w:rsidP="0017207B">
            <w:pPr>
              <w:rPr>
                <w:rFonts w:cstheme="minorHAnsi"/>
                <w:sz w:val="24"/>
                <w:szCs w:val="24"/>
              </w:rPr>
            </w:pPr>
            <w:r w:rsidRPr="00127724">
              <w:rPr>
                <w:rFonts w:cstheme="minorHAnsi"/>
                <w:sz w:val="24"/>
                <w:szCs w:val="24"/>
              </w:rPr>
              <w:t>552</w:t>
            </w:r>
          </w:p>
        </w:tc>
      </w:tr>
      <w:tr w:rsidR="0017207B" w:rsidRPr="00127724" w14:paraId="6417AE05" w14:textId="77777777" w:rsidTr="0017207B">
        <w:tc>
          <w:tcPr>
            <w:tcW w:w="2254" w:type="dxa"/>
          </w:tcPr>
          <w:p w14:paraId="1B1C45E4" w14:textId="083991B4" w:rsidR="0017207B" w:rsidRPr="00127724" w:rsidRDefault="009D03AE" w:rsidP="0017207B">
            <w:pPr>
              <w:rPr>
                <w:rFonts w:cstheme="minorHAnsi"/>
                <w:sz w:val="24"/>
                <w:szCs w:val="24"/>
              </w:rPr>
            </w:pPr>
            <w:r w:rsidRPr="00127724">
              <w:rPr>
                <w:rFonts w:cstheme="minorHAnsi"/>
                <w:sz w:val="24"/>
                <w:szCs w:val="24"/>
              </w:rPr>
              <w:t>'pressure'</w:t>
            </w:r>
          </w:p>
        </w:tc>
        <w:tc>
          <w:tcPr>
            <w:tcW w:w="2254" w:type="dxa"/>
          </w:tcPr>
          <w:p w14:paraId="26B1F766" w14:textId="136579EB" w:rsidR="0017207B" w:rsidRPr="00127724" w:rsidRDefault="009D03AE" w:rsidP="0017207B">
            <w:pPr>
              <w:rPr>
                <w:rFonts w:cstheme="minorHAnsi"/>
                <w:sz w:val="24"/>
                <w:szCs w:val="24"/>
              </w:rPr>
            </w:pPr>
            <w:r w:rsidRPr="00127724">
              <w:rPr>
                <w:rFonts w:cstheme="minorHAnsi"/>
                <w:sz w:val="24"/>
                <w:szCs w:val="24"/>
              </w:rPr>
              <w:t>509</w:t>
            </w:r>
          </w:p>
        </w:tc>
        <w:tc>
          <w:tcPr>
            <w:tcW w:w="2254" w:type="dxa"/>
          </w:tcPr>
          <w:p w14:paraId="146CC70B" w14:textId="36E988EC" w:rsidR="0017207B" w:rsidRPr="00127724" w:rsidRDefault="009D03AE" w:rsidP="0017207B">
            <w:pPr>
              <w:rPr>
                <w:rFonts w:cstheme="minorHAnsi"/>
                <w:sz w:val="24"/>
                <w:szCs w:val="24"/>
              </w:rPr>
            </w:pPr>
            <w:r w:rsidRPr="00127724">
              <w:rPr>
                <w:rFonts w:cstheme="minorHAnsi"/>
                <w:sz w:val="24"/>
                <w:szCs w:val="24"/>
              </w:rPr>
              <w:t>4688</w:t>
            </w:r>
          </w:p>
        </w:tc>
        <w:tc>
          <w:tcPr>
            <w:tcW w:w="2254" w:type="dxa"/>
          </w:tcPr>
          <w:p w14:paraId="2C1CB34F" w14:textId="3996C4E7" w:rsidR="0017207B" w:rsidRPr="00127724" w:rsidRDefault="009D03AE" w:rsidP="0017207B">
            <w:pPr>
              <w:rPr>
                <w:rFonts w:cstheme="minorHAnsi"/>
                <w:sz w:val="24"/>
                <w:szCs w:val="24"/>
              </w:rPr>
            </w:pPr>
            <w:r w:rsidRPr="00127724">
              <w:rPr>
                <w:rFonts w:cstheme="minorHAnsi"/>
                <w:sz w:val="24"/>
                <w:szCs w:val="24"/>
              </w:rPr>
              <w:t>1157</w:t>
            </w:r>
          </w:p>
        </w:tc>
      </w:tr>
      <w:tr w:rsidR="0017207B" w:rsidRPr="00127724" w14:paraId="2DB7DA94" w14:textId="77777777" w:rsidTr="0017207B">
        <w:tc>
          <w:tcPr>
            <w:tcW w:w="2254" w:type="dxa"/>
          </w:tcPr>
          <w:p w14:paraId="7B7BEB3A" w14:textId="785DC03B" w:rsidR="0017207B" w:rsidRPr="00127724" w:rsidRDefault="009D03AE" w:rsidP="0017207B">
            <w:pPr>
              <w:rPr>
                <w:rFonts w:cstheme="minorHAnsi"/>
                <w:sz w:val="24"/>
                <w:szCs w:val="24"/>
              </w:rPr>
            </w:pPr>
            <w:r w:rsidRPr="00127724">
              <w:rPr>
                <w:rFonts w:cstheme="minorHAnsi"/>
                <w:sz w:val="24"/>
                <w:szCs w:val="24"/>
              </w:rPr>
              <w:t>'reynolds'</w:t>
            </w:r>
          </w:p>
        </w:tc>
        <w:tc>
          <w:tcPr>
            <w:tcW w:w="2254" w:type="dxa"/>
          </w:tcPr>
          <w:p w14:paraId="5BFC021C" w14:textId="3A11D4D1" w:rsidR="0017207B" w:rsidRPr="00127724" w:rsidRDefault="009D03AE" w:rsidP="0017207B">
            <w:pPr>
              <w:rPr>
                <w:rFonts w:cstheme="minorHAnsi"/>
                <w:sz w:val="24"/>
                <w:szCs w:val="24"/>
              </w:rPr>
            </w:pPr>
            <w:r w:rsidRPr="00127724">
              <w:rPr>
                <w:rFonts w:cstheme="minorHAnsi"/>
                <w:sz w:val="24"/>
                <w:szCs w:val="24"/>
              </w:rPr>
              <w:t>190</w:t>
            </w:r>
          </w:p>
        </w:tc>
        <w:tc>
          <w:tcPr>
            <w:tcW w:w="2254" w:type="dxa"/>
          </w:tcPr>
          <w:p w14:paraId="6DE9D7B1" w14:textId="30F971B0" w:rsidR="0017207B" w:rsidRPr="00127724" w:rsidRDefault="009D03AE" w:rsidP="0017207B">
            <w:pPr>
              <w:rPr>
                <w:rFonts w:cstheme="minorHAnsi"/>
                <w:sz w:val="24"/>
                <w:szCs w:val="24"/>
              </w:rPr>
            </w:pPr>
            <w:r w:rsidRPr="00127724">
              <w:rPr>
                <w:rFonts w:cstheme="minorHAnsi"/>
                <w:sz w:val="24"/>
                <w:szCs w:val="24"/>
              </w:rPr>
              <w:t>1816</w:t>
            </w:r>
          </w:p>
        </w:tc>
        <w:tc>
          <w:tcPr>
            <w:tcW w:w="2254" w:type="dxa"/>
          </w:tcPr>
          <w:p w14:paraId="3F04943E" w14:textId="4770A37F" w:rsidR="0017207B" w:rsidRPr="00127724" w:rsidRDefault="009D03AE" w:rsidP="0017207B">
            <w:pPr>
              <w:rPr>
                <w:rFonts w:cstheme="minorHAnsi"/>
                <w:sz w:val="24"/>
                <w:szCs w:val="24"/>
              </w:rPr>
            </w:pPr>
            <w:r w:rsidRPr="00127724">
              <w:rPr>
                <w:rFonts w:cstheme="minorHAnsi"/>
                <w:sz w:val="24"/>
                <w:szCs w:val="24"/>
              </w:rPr>
              <w:t>355</w:t>
            </w:r>
          </w:p>
        </w:tc>
      </w:tr>
      <w:tr w:rsidR="0017207B" w:rsidRPr="00127724" w14:paraId="43B2F467" w14:textId="77777777" w:rsidTr="0017207B">
        <w:tc>
          <w:tcPr>
            <w:tcW w:w="2254" w:type="dxa"/>
          </w:tcPr>
          <w:p w14:paraId="01492142" w14:textId="4FE0D97A" w:rsidR="0017207B" w:rsidRPr="00127724" w:rsidRDefault="009D03AE" w:rsidP="0017207B">
            <w:pPr>
              <w:rPr>
                <w:rFonts w:cstheme="minorHAnsi"/>
                <w:sz w:val="24"/>
                <w:szCs w:val="24"/>
              </w:rPr>
            </w:pPr>
            <w:r w:rsidRPr="00127724">
              <w:rPr>
                <w:rFonts w:cstheme="minorHAnsi"/>
                <w:sz w:val="24"/>
                <w:szCs w:val="24"/>
              </w:rPr>
              <w:t>'prandtl'</w:t>
            </w:r>
          </w:p>
        </w:tc>
        <w:tc>
          <w:tcPr>
            <w:tcW w:w="2254" w:type="dxa"/>
          </w:tcPr>
          <w:p w14:paraId="6D8D8B02" w14:textId="61207177" w:rsidR="0017207B" w:rsidRPr="00127724" w:rsidRDefault="009D03AE" w:rsidP="0017207B">
            <w:pPr>
              <w:rPr>
                <w:rFonts w:cstheme="minorHAnsi"/>
                <w:sz w:val="24"/>
                <w:szCs w:val="24"/>
              </w:rPr>
            </w:pPr>
            <w:r w:rsidRPr="00127724">
              <w:rPr>
                <w:rFonts w:cstheme="minorHAnsi"/>
                <w:sz w:val="24"/>
                <w:szCs w:val="24"/>
              </w:rPr>
              <w:t>49</w:t>
            </w:r>
          </w:p>
        </w:tc>
        <w:tc>
          <w:tcPr>
            <w:tcW w:w="2254" w:type="dxa"/>
          </w:tcPr>
          <w:p w14:paraId="6A1AC81B" w14:textId="6E9DFF44" w:rsidR="0017207B" w:rsidRPr="00127724" w:rsidRDefault="009D03AE" w:rsidP="0017207B">
            <w:pPr>
              <w:rPr>
                <w:rFonts w:cstheme="minorHAnsi"/>
                <w:sz w:val="24"/>
                <w:szCs w:val="24"/>
              </w:rPr>
            </w:pPr>
            <w:r w:rsidRPr="00127724">
              <w:rPr>
                <w:rFonts w:cstheme="minorHAnsi"/>
                <w:sz w:val="24"/>
                <w:szCs w:val="24"/>
              </w:rPr>
              <w:t>552</w:t>
            </w:r>
          </w:p>
        </w:tc>
        <w:tc>
          <w:tcPr>
            <w:tcW w:w="2254" w:type="dxa"/>
          </w:tcPr>
          <w:p w14:paraId="207BAD45" w14:textId="48D1AAD2" w:rsidR="0017207B" w:rsidRPr="00127724" w:rsidRDefault="009D03AE" w:rsidP="0017207B">
            <w:pPr>
              <w:rPr>
                <w:rFonts w:cstheme="minorHAnsi"/>
                <w:sz w:val="24"/>
                <w:szCs w:val="24"/>
              </w:rPr>
            </w:pPr>
            <w:r w:rsidRPr="00127724">
              <w:rPr>
                <w:rFonts w:cstheme="minorHAnsi"/>
                <w:sz w:val="24"/>
                <w:szCs w:val="24"/>
              </w:rPr>
              <w:t>65</w:t>
            </w:r>
          </w:p>
        </w:tc>
      </w:tr>
      <w:tr w:rsidR="009D03AE" w:rsidRPr="00127724" w14:paraId="43B2E597" w14:textId="77777777" w:rsidTr="0017207B">
        <w:tc>
          <w:tcPr>
            <w:tcW w:w="2254" w:type="dxa"/>
          </w:tcPr>
          <w:p w14:paraId="7560254A" w14:textId="2C74D298" w:rsidR="009D03AE" w:rsidRPr="00127724" w:rsidRDefault="009D03AE" w:rsidP="0017207B">
            <w:pPr>
              <w:rPr>
                <w:rFonts w:cstheme="minorHAnsi"/>
                <w:sz w:val="24"/>
                <w:szCs w:val="24"/>
              </w:rPr>
            </w:pPr>
            <w:r w:rsidRPr="00127724">
              <w:rPr>
                <w:rFonts w:cstheme="minorHAnsi"/>
                <w:sz w:val="24"/>
                <w:szCs w:val="24"/>
              </w:rPr>
              <w:t>'nasa'</w:t>
            </w:r>
          </w:p>
        </w:tc>
        <w:tc>
          <w:tcPr>
            <w:tcW w:w="2254" w:type="dxa"/>
          </w:tcPr>
          <w:p w14:paraId="04837F19" w14:textId="33B8FB77" w:rsidR="009D03AE" w:rsidRPr="00127724" w:rsidRDefault="009D03AE" w:rsidP="0017207B">
            <w:pPr>
              <w:rPr>
                <w:rFonts w:cstheme="minorHAnsi"/>
                <w:sz w:val="24"/>
                <w:szCs w:val="24"/>
              </w:rPr>
            </w:pPr>
            <w:r w:rsidRPr="00127724">
              <w:rPr>
                <w:rFonts w:cstheme="minorHAnsi"/>
                <w:sz w:val="24"/>
                <w:szCs w:val="24"/>
              </w:rPr>
              <w:t>7</w:t>
            </w:r>
          </w:p>
        </w:tc>
        <w:tc>
          <w:tcPr>
            <w:tcW w:w="2254" w:type="dxa"/>
          </w:tcPr>
          <w:p w14:paraId="43AF9542" w14:textId="173A63B5" w:rsidR="009D03AE" w:rsidRPr="00127724" w:rsidRDefault="009D03AE" w:rsidP="0017207B">
            <w:pPr>
              <w:rPr>
                <w:rFonts w:cstheme="minorHAnsi"/>
                <w:sz w:val="24"/>
                <w:szCs w:val="24"/>
              </w:rPr>
            </w:pPr>
            <w:r w:rsidRPr="00127724">
              <w:rPr>
                <w:rFonts w:cstheme="minorHAnsi"/>
                <w:sz w:val="24"/>
                <w:szCs w:val="24"/>
              </w:rPr>
              <w:t>144</w:t>
            </w:r>
          </w:p>
        </w:tc>
        <w:tc>
          <w:tcPr>
            <w:tcW w:w="2254" w:type="dxa"/>
          </w:tcPr>
          <w:p w14:paraId="41FDE123" w14:textId="1081AC15" w:rsidR="009D03AE" w:rsidRPr="00127724" w:rsidRDefault="009D03AE" w:rsidP="0017207B">
            <w:pPr>
              <w:rPr>
                <w:rFonts w:cstheme="minorHAnsi"/>
                <w:sz w:val="24"/>
                <w:szCs w:val="24"/>
              </w:rPr>
            </w:pPr>
            <w:r w:rsidRPr="00127724">
              <w:rPr>
                <w:rFonts w:cstheme="minorHAnsi"/>
                <w:sz w:val="24"/>
                <w:szCs w:val="24"/>
              </w:rPr>
              <w:t>7</w:t>
            </w:r>
          </w:p>
        </w:tc>
      </w:tr>
    </w:tbl>
    <w:p w14:paraId="2D0AFA67" w14:textId="40FF5CD5" w:rsidR="0017207B" w:rsidRPr="00127724" w:rsidRDefault="0017207B" w:rsidP="0017207B">
      <w:pPr>
        <w:spacing w:after="0" w:line="240" w:lineRule="auto"/>
        <w:rPr>
          <w:rFonts w:cstheme="minorHAnsi"/>
          <w:sz w:val="24"/>
          <w:szCs w:val="24"/>
        </w:rPr>
      </w:pPr>
    </w:p>
    <w:p w14:paraId="1F993C3C" w14:textId="54A89001" w:rsidR="009D03AE" w:rsidRPr="00127724" w:rsidRDefault="009D03AE" w:rsidP="0017207B">
      <w:pPr>
        <w:spacing w:after="0" w:line="240" w:lineRule="auto"/>
        <w:rPr>
          <w:rFonts w:cstheme="minorHAnsi"/>
          <w:sz w:val="24"/>
          <w:szCs w:val="24"/>
        </w:rPr>
      </w:pPr>
    </w:p>
    <w:p w14:paraId="61A957C5" w14:textId="3898FF80" w:rsidR="009D03AE" w:rsidRPr="00127724" w:rsidRDefault="009D03AE" w:rsidP="0017207B">
      <w:pPr>
        <w:spacing w:after="0" w:line="240" w:lineRule="auto"/>
        <w:rPr>
          <w:rFonts w:cstheme="minorHAnsi"/>
          <w:sz w:val="24"/>
          <w:szCs w:val="24"/>
        </w:rPr>
      </w:pPr>
    </w:p>
    <w:p w14:paraId="608EB0A8" w14:textId="5D1C1118" w:rsidR="009D03AE" w:rsidRPr="00127724" w:rsidRDefault="009D03AE" w:rsidP="0017207B">
      <w:pPr>
        <w:spacing w:after="0" w:line="240" w:lineRule="auto"/>
        <w:rPr>
          <w:rFonts w:cstheme="minorHAnsi"/>
          <w:sz w:val="24"/>
          <w:szCs w:val="24"/>
        </w:rPr>
      </w:pPr>
    </w:p>
    <w:p w14:paraId="18C8AD6C" w14:textId="65B1CAB2" w:rsidR="009D03AE" w:rsidRPr="00127724" w:rsidRDefault="009D03AE" w:rsidP="0017207B">
      <w:pPr>
        <w:spacing w:after="0" w:line="240" w:lineRule="auto"/>
        <w:rPr>
          <w:rFonts w:cstheme="minorHAnsi"/>
          <w:sz w:val="24"/>
          <w:szCs w:val="24"/>
        </w:rPr>
      </w:pPr>
    </w:p>
    <w:p w14:paraId="70B9ECEC" w14:textId="27C306E8" w:rsidR="009D03AE" w:rsidRPr="00127724" w:rsidRDefault="009D03AE" w:rsidP="0017207B">
      <w:pPr>
        <w:spacing w:after="0" w:line="240" w:lineRule="auto"/>
        <w:rPr>
          <w:rFonts w:cstheme="minorHAnsi"/>
          <w:sz w:val="24"/>
          <w:szCs w:val="24"/>
        </w:rPr>
      </w:pPr>
    </w:p>
    <w:p w14:paraId="7FECBEC8" w14:textId="77777777" w:rsidR="009D03AE" w:rsidRPr="00127724" w:rsidRDefault="009D03AE" w:rsidP="0017207B">
      <w:pPr>
        <w:spacing w:after="0" w:line="240" w:lineRule="auto"/>
        <w:rPr>
          <w:rFonts w:cstheme="minorHAnsi"/>
          <w:sz w:val="24"/>
          <w:szCs w:val="24"/>
        </w:rPr>
      </w:pPr>
    </w:p>
    <w:p w14:paraId="3A385A7D" w14:textId="7227EE7A" w:rsidR="0017207B" w:rsidRPr="00127724" w:rsidRDefault="009D03AE" w:rsidP="0017207B">
      <w:pPr>
        <w:spacing w:after="0" w:line="240" w:lineRule="auto"/>
        <w:rPr>
          <w:rFonts w:cstheme="minorHAnsi"/>
          <w:sz w:val="24"/>
          <w:szCs w:val="24"/>
        </w:rPr>
      </w:pPr>
      <w:r w:rsidRPr="00127724">
        <w:rPr>
          <w:rFonts w:cstheme="minorHAnsi"/>
          <w:sz w:val="24"/>
          <w:szCs w:val="24"/>
        </w:rPr>
        <w:t>Index version2 :</w:t>
      </w:r>
    </w:p>
    <w:tbl>
      <w:tblPr>
        <w:tblStyle w:val="TableGrid"/>
        <w:tblW w:w="0" w:type="auto"/>
        <w:tblLook w:val="04A0" w:firstRow="1" w:lastRow="0" w:firstColumn="1" w:lastColumn="0" w:noHBand="0" w:noVBand="1"/>
      </w:tblPr>
      <w:tblGrid>
        <w:gridCol w:w="2254"/>
        <w:gridCol w:w="2254"/>
        <w:gridCol w:w="2254"/>
        <w:gridCol w:w="2254"/>
      </w:tblGrid>
      <w:tr w:rsidR="009D03AE" w:rsidRPr="00127724" w14:paraId="39ABC899" w14:textId="77777777" w:rsidTr="006A1F89">
        <w:tc>
          <w:tcPr>
            <w:tcW w:w="2254" w:type="dxa"/>
          </w:tcPr>
          <w:p w14:paraId="6C7CAC65" w14:textId="77777777" w:rsidR="009D03AE" w:rsidRPr="00127724" w:rsidRDefault="009D03AE" w:rsidP="006A1F89">
            <w:pPr>
              <w:rPr>
                <w:rFonts w:cstheme="minorHAnsi"/>
                <w:sz w:val="24"/>
                <w:szCs w:val="24"/>
              </w:rPr>
            </w:pPr>
            <w:r w:rsidRPr="00127724">
              <w:rPr>
                <w:rFonts w:cstheme="minorHAnsi"/>
                <w:sz w:val="24"/>
                <w:szCs w:val="24"/>
              </w:rPr>
              <w:t>term</w:t>
            </w:r>
          </w:p>
        </w:tc>
        <w:tc>
          <w:tcPr>
            <w:tcW w:w="2254" w:type="dxa"/>
          </w:tcPr>
          <w:p w14:paraId="05EE9CE0" w14:textId="77777777" w:rsidR="009D03AE" w:rsidRPr="00127724" w:rsidRDefault="009D03AE" w:rsidP="006A1F89">
            <w:pPr>
              <w:rPr>
                <w:rFonts w:cstheme="minorHAnsi"/>
                <w:sz w:val="24"/>
                <w:szCs w:val="24"/>
              </w:rPr>
            </w:pPr>
            <w:r w:rsidRPr="00127724">
              <w:rPr>
                <w:rFonts w:cstheme="minorHAnsi"/>
                <w:sz w:val="24"/>
                <w:szCs w:val="24"/>
              </w:rPr>
              <w:t>df</w:t>
            </w:r>
          </w:p>
        </w:tc>
        <w:tc>
          <w:tcPr>
            <w:tcW w:w="2254" w:type="dxa"/>
          </w:tcPr>
          <w:p w14:paraId="2E04EC5B" w14:textId="77777777" w:rsidR="009D03AE" w:rsidRPr="00127724" w:rsidRDefault="009D03AE" w:rsidP="006A1F89">
            <w:pPr>
              <w:rPr>
                <w:rFonts w:cstheme="minorHAnsi"/>
                <w:sz w:val="24"/>
                <w:szCs w:val="24"/>
              </w:rPr>
            </w:pPr>
            <w:r w:rsidRPr="00127724">
              <w:rPr>
                <w:rFonts w:cstheme="minorHAnsi"/>
                <w:sz w:val="24"/>
                <w:szCs w:val="24"/>
              </w:rPr>
              <w:t>Inverted list length (bytes)</w:t>
            </w:r>
          </w:p>
        </w:tc>
        <w:tc>
          <w:tcPr>
            <w:tcW w:w="2254" w:type="dxa"/>
          </w:tcPr>
          <w:p w14:paraId="0DEC34A1" w14:textId="77777777" w:rsidR="009D03AE" w:rsidRPr="00127724" w:rsidRDefault="009D03AE" w:rsidP="006A1F89">
            <w:pPr>
              <w:rPr>
                <w:rFonts w:cstheme="minorHAnsi"/>
                <w:sz w:val="24"/>
                <w:szCs w:val="24"/>
              </w:rPr>
            </w:pPr>
            <w:r w:rsidRPr="00127724">
              <w:rPr>
                <w:rFonts w:cstheme="minorHAnsi"/>
                <w:sz w:val="24"/>
                <w:szCs w:val="24"/>
              </w:rPr>
              <w:t>tf</w:t>
            </w:r>
          </w:p>
        </w:tc>
      </w:tr>
      <w:tr w:rsidR="009D03AE" w:rsidRPr="00127724" w14:paraId="65FEADE7" w14:textId="77777777" w:rsidTr="006A1F89">
        <w:tc>
          <w:tcPr>
            <w:tcW w:w="2254" w:type="dxa"/>
          </w:tcPr>
          <w:p w14:paraId="0E3B73B2" w14:textId="77777777" w:rsidR="009D03AE" w:rsidRPr="00127724" w:rsidRDefault="009D03AE" w:rsidP="006A1F89">
            <w:pPr>
              <w:rPr>
                <w:rFonts w:cstheme="minorHAnsi"/>
                <w:sz w:val="24"/>
                <w:szCs w:val="24"/>
              </w:rPr>
            </w:pPr>
            <w:r w:rsidRPr="00127724">
              <w:rPr>
                <w:rFonts w:cstheme="minorHAnsi"/>
                <w:sz w:val="24"/>
                <w:szCs w:val="24"/>
              </w:rPr>
              <w:t>'flow'</w:t>
            </w:r>
          </w:p>
        </w:tc>
        <w:tc>
          <w:tcPr>
            <w:tcW w:w="2254" w:type="dxa"/>
          </w:tcPr>
          <w:p w14:paraId="19D22C8A" w14:textId="506A31EB" w:rsidR="009D03AE" w:rsidRPr="00127724" w:rsidRDefault="009D03AE" w:rsidP="006A1F89">
            <w:pPr>
              <w:rPr>
                <w:rFonts w:cstheme="minorHAnsi"/>
                <w:sz w:val="24"/>
                <w:szCs w:val="24"/>
              </w:rPr>
            </w:pPr>
            <w:r w:rsidRPr="00127724">
              <w:rPr>
                <w:rFonts w:cstheme="minorHAnsi"/>
                <w:sz w:val="24"/>
                <w:szCs w:val="24"/>
              </w:rPr>
              <w:t>660</w:t>
            </w:r>
          </w:p>
        </w:tc>
        <w:tc>
          <w:tcPr>
            <w:tcW w:w="2254" w:type="dxa"/>
          </w:tcPr>
          <w:p w14:paraId="2F035871" w14:textId="6FDB4F88" w:rsidR="009D03AE" w:rsidRPr="00127724" w:rsidRDefault="009D03AE" w:rsidP="006A1F89">
            <w:pPr>
              <w:rPr>
                <w:rFonts w:cstheme="minorHAnsi"/>
                <w:sz w:val="24"/>
                <w:szCs w:val="24"/>
              </w:rPr>
            </w:pPr>
            <w:r w:rsidRPr="00127724">
              <w:rPr>
                <w:rFonts w:cstheme="minorHAnsi"/>
                <w:sz w:val="24"/>
                <w:szCs w:val="24"/>
              </w:rPr>
              <w:t>6048</w:t>
            </w:r>
          </w:p>
        </w:tc>
        <w:tc>
          <w:tcPr>
            <w:tcW w:w="2254" w:type="dxa"/>
          </w:tcPr>
          <w:p w14:paraId="2E64A445" w14:textId="33EB473B" w:rsidR="009D03AE" w:rsidRPr="00127724" w:rsidRDefault="009D03AE" w:rsidP="006A1F89">
            <w:pPr>
              <w:rPr>
                <w:rFonts w:cstheme="minorHAnsi"/>
                <w:sz w:val="24"/>
                <w:szCs w:val="24"/>
              </w:rPr>
            </w:pPr>
            <w:r w:rsidRPr="00127724">
              <w:rPr>
                <w:rFonts w:cstheme="minorHAnsi"/>
                <w:sz w:val="24"/>
                <w:szCs w:val="24"/>
              </w:rPr>
              <w:t>1598</w:t>
            </w:r>
          </w:p>
        </w:tc>
      </w:tr>
      <w:tr w:rsidR="009D03AE" w:rsidRPr="00127724" w14:paraId="5C5BA2C5" w14:textId="77777777" w:rsidTr="006A1F89">
        <w:tc>
          <w:tcPr>
            <w:tcW w:w="2254" w:type="dxa"/>
          </w:tcPr>
          <w:p w14:paraId="3AEEF3E4" w14:textId="77777777" w:rsidR="009D03AE" w:rsidRPr="00127724" w:rsidRDefault="009D03AE" w:rsidP="006A1F89">
            <w:pPr>
              <w:rPr>
                <w:rFonts w:cstheme="minorHAnsi"/>
                <w:sz w:val="24"/>
                <w:szCs w:val="24"/>
              </w:rPr>
            </w:pPr>
            <w:r w:rsidRPr="00127724">
              <w:rPr>
                <w:rFonts w:cstheme="minorHAnsi"/>
                <w:sz w:val="24"/>
                <w:szCs w:val="24"/>
              </w:rPr>
              <w:t>'shock'</w:t>
            </w:r>
          </w:p>
        </w:tc>
        <w:tc>
          <w:tcPr>
            <w:tcW w:w="2254" w:type="dxa"/>
          </w:tcPr>
          <w:p w14:paraId="7C0F3BC7" w14:textId="77777777" w:rsidR="009D03AE" w:rsidRPr="00127724" w:rsidRDefault="009D03AE" w:rsidP="006A1F89">
            <w:pPr>
              <w:rPr>
                <w:rFonts w:cstheme="minorHAnsi"/>
                <w:sz w:val="24"/>
                <w:szCs w:val="24"/>
              </w:rPr>
            </w:pPr>
            <w:r w:rsidRPr="00127724">
              <w:rPr>
                <w:rFonts w:cstheme="minorHAnsi"/>
                <w:sz w:val="24"/>
                <w:szCs w:val="24"/>
              </w:rPr>
              <w:t>212</w:t>
            </w:r>
          </w:p>
        </w:tc>
        <w:tc>
          <w:tcPr>
            <w:tcW w:w="2254" w:type="dxa"/>
          </w:tcPr>
          <w:p w14:paraId="6F754C35" w14:textId="77777777" w:rsidR="009D03AE" w:rsidRPr="00127724" w:rsidRDefault="009D03AE" w:rsidP="006A1F89">
            <w:pPr>
              <w:rPr>
                <w:rFonts w:cstheme="minorHAnsi"/>
                <w:sz w:val="24"/>
                <w:szCs w:val="24"/>
              </w:rPr>
            </w:pPr>
            <w:r w:rsidRPr="00127724">
              <w:rPr>
                <w:rFonts w:cstheme="minorHAnsi"/>
                <w:sz w:val="24"/>
                <w:szCs w:val="24"/>
              </w:rPr>
              <w:t>2016</w:t>
            </w:r>
          </w:p>
        </w:tc>
        <w:tc>
          <w:tcPr>
            <w:tcW w:w="2254" w:type="dxa"/>
          </w:tcPr>
          <w:p w14:paraId="01F98478" w14:textId="77777777" w:rsidR="009D03AE" w:rsidRPr="00127724" w:rsidRDefault="009D03AE" w:rsidP="006A1F89">
            <w:pPr>
              <w:rPr>
                <w:rFonts w:cstheme="minorHAnsi"/>
                <w:sz w:val="24"/>
                <w:szCs w:val="24"/>
              </w:rPr>
            </w:pPr>
            <w:r w:rsidRPr="00127724">
              <w:rPr>
                <w:rFonts w:cstheme="minorHAnsi"/>
                <w:sz w:val="24"/>
                <w:szCs w:val="24"/>
              </w:rPr>
              <w:t>552</w:t>
            </w:r>
          </w:p>
        </w:tc>
      </w:tr>
      <w:tr w:rsidR="009D03AE" w:rsidRPr="00127724" w14:paraId="2985D986" w14:textId="77777777" w:rsidTr="006A1F89">
        <w:tc>
          <w:tcPr>
            <w:tcW w:w="2254" w:type="dxa"/>
          </w:tcPr>
          <w:p w14:paraId="7D72EBD0" w14:textId="77777777" w:rsidR="009D03AE" w:rsidRPr="00127724" w:rsidRDefault="009D03AE" w:rsidP="006A1F89">
            <w:pPr>
              <w:rPr>
                <w:rFonts w:cstheme="minorHAnsi"/>
                <w:sz w:val="24"/>
                <w:szCs w:val="24"/>
              </w:rPr>
            </w:pPr>
            <w:r w:rsidRPr="00127724">
              <w:rPr>
                <w:rFonts w:cstheme="minorHAnsi"/>
                <w:sz w:val="24"/>
                <w:szCs w:val="24"/>
              </w:rPr>
              <w:t>'prandtl'</w:t>
            </w:r>
          </w:p>
        </w:tc>
        <w:tc>
          <w:tcPr>
            <w:tcW w:w="2254" w:type="dxa"/>
          </w:tcPr>
          <w:p w14:paraId="3CCD87D8" w14:textId="0D317882" w:rsidR="009D03AE" w:rsidRPr="00127724" w:rsidRDefault="009D03AE" w:rsidP="006A1F89">
            <w:pPr>
              <w:rPr>
                <w:rFonts w:cstheme="minorHAnsi"/>
                <w:sz w:val="24"/>
                <w:szCs w:val="24"/>
              </w:rPr>
            </w:pPr>
            <w:r w:rsidRPr="00127724">
              <w:rPr>
                <w:rFonts w:cstheme="minorHAnsi"/>
                <w:sz w:val="24"/>
                <w:szCs w:val="24"/>
              </w:rPr>
              <w:t>53</w:t>
            </w:r>
          </w:p>
        </w:tc>
        <w:tc>
          <w:tcPr>
            <w:tcW w:w="2254" w:type="dxa"/>
          </w:tcPr>
          <w:p w14:paraId="33E137EB" w14:textId="63A98886" w:rsidR="009D03AE" w:rsidRPr="00127724" w:rsidRDefault="009D03AE" w:rsidP="006A1F89">
            <w:pPr>
              <w:rPr>
                <w:rFonts w:cstheme="minorHAnsi"/>
                <w:sz w:val="24"/>
                <w:szCs w:val="24"/>
              </w:rPr>
            </w:pPr>
            <w:r w:rsidRPr="00127724">
              <w:rPr>
                <w:rFonts w:cstheme="minorHAnsi"/>
                <w:sz w:val="24"/>
                <w:szCs w:val="24"/>
              </w:rPr>
              <w:t>584</w:t>
            </w:r>
          </w:p>
        </w:tc>
        <w:tc>
          <w:tcPr>
            <w:tcW w:w="2254" w:type="dxa"/>
          </w:tcPr>
          <w:p w14:paraId="622B1307" w14:textId="515B9210" w:rsidR="009D03AE" w:rsidRPr="00127724" w:rsidRDefault="009D03AE" w:rsidP="006A1F89">
            <w:pPr>
              <w:rPr>
                <w:rFonts w:cstheme="minorHAnsi"/>
                <w:sz w:val="24"/>
                <w:szCs w:val="24"/>
              </w:rPr>
            </w:pPr>
            <w:r w:rsidRPr="00127724">
              <w:rPr>
                <w:rFonts w:cstheme="minorHAnsi"/>
                <w:sz w:val="24"/>
                <w:szCs w:val="24"/>
              </w:rPr>
              <w:t>70</w:t>
            </w:r>
          </w:p>
        </w:tc>
      </w:tr>
      <w:tr w:rsidR="009D03AE" w:rsidRPr="00127724" w14:paraId="5C616793" w14:textId="77777777" w:rsidTr="006A1F89">
        <w:tc>
          <w:tcPr>
            <w:tcW w:w="2254" w:type="dxa"/>
          </w:tcPr>
          <w:p w14:paraId="0EF6A553" w14:textId="77777777" w:rsidR="009D03AE" w:rsidRPr="00127724" w:rsidRDefault="009D03AE" w:rsidP="006A1F89">
            <w:pPr>
              <w:rPr>
                <w:rFonts w:cstheme="minorHAnsi"/>
                <w:sz w:val="24"/>
                <w:szCs w:val="24"/>
              </w:rPr>
            </w:pPr>
            <w:r w:rsidRPr="00127724">
              <w:rPr>
                <w:rFonts w:cstheme="minorHAnsi"/>
                <w:sz w:val="24"/>
                <w:szCs w:val="24"/>
              </w:rPr>
              <w:t>'nasa'</w:t>
            </w:r>
          </w:p>
        </w:tc>
        <w:tc>
          <w:tcPr>
            <w:tcW w:w="2254" w:type="dxa"/>
          </w:tcPr>
          <w:p w14:paraId="27312B1C" w14:textId="77777777" w:rsidR="009D03AE" w:rsidRPr="00127724" w:rsidRDefault="009D03AE" w:rsidP="006A1F89">
            <w:pPr>
              <w:rPr>
                <w:rFonts w:cstheme="minorHAnsi"/>
                <w:sz w:val="24"/>
                <w:szCs w:val="24"/>
              </w:rPr>
            </w:pPr>
            <w:r w:rsidRPr="00127724">
              <w:rPr>
                <w:rFonts w:cstheme="minorHAnsi"/>
                <w:sz w:val="24"/>
                <w:szCs w:val="24"/>
              </w:rPr>
              <w:t>7</w:t>
            </w:r>
          </w:p>
        </w:tc>
        <w:tc>
          <w:tcPr>
            <w:tcW w:w="2254" w:type="dxa"/>
          </w:tcPr>
          <w:p w14:paraId="244F8F5D" w14:textId="77777777" w:rsidR="009D03AE" w:rsidRPr="00127724" w:rsidRDefault="009D03AE" w:rsidP="006A1F89">
            <w:pPr>
              <w:rPr>
                <w:rFonts w:cstheme="minorHAnsi"/>
                <w:sz w:val="24"/>
                <w:szCs w:val="24"/>
              </w:rPr>
            </w:pPr>
            <w:r w:rsidRPr="00127724">
              <w:rPr>
                <w:rFonts w:cstheme="minorHAnsi"/>
                <w:sz w:val="24"/>
                <w:szCs w:val="24"/>
              </w:rPr>
              <w:t>144</w:t>
            </w:r>
          </w:p>
        </w:tc>
        <w:tc>
          <w:tcPr>
            <w:tcW w:w="2254" w:type="dxa"/>
          </w:tcPr>
          <w:p w14:paraId="1B3BB37C" w14:textId="77777777" w:rsidR="009D03AE" w:rsidRPr="00127724" w:rsidRDefault="009D03AE" w:rsidP="006A1F89">
            <w:pPr>
              <w:rPr>
                <w:rFonts w:cstheme="minorHAnsi"/>
                <w:sz w:val="24"/>
                <w:szCs w:val="24"/>
              </w:rPr>
            </w:pPr>
            <w:r w:rsidRPr="00127724">
              <w:rPr>
                <w:rFonts w:cstheme="minorHAnsi"/>
                <w:sz w:val="24"/>
                <w:szCs w:val="24"/>
              </w:rPr>
              <w:t>7</w:t>
            </w:r>
          </w:p>
        </w:tc>
      </w:tr>
    </w:tbl>
    <w:p w14:paraId="00F4BB15" w14:textId="77777777" w:rsidR="009D03AE" w:rsidRPr="00127724" w:rsidRDefault="009D03AE" w:rsidP="0017207B">
      <w:pPr>
        <w:spacing w:after="0" w:line="240" w:lineRule="auto"/>
        <w:rPr>
          <w:rFonts w:cstheme="minorHAnsi"/>
          <w:sz w:val="24"/>
          <w:szCs w:val="24"/>
        </w:rPr>
      </w:pPr>
    </w:p>
    <w:p w14:paraId="38A1D7CE" w14:textId="385FE9F4" w:rsidR="0017207B" w:rsidRPr="00127724" w:rsidRDefault="009D03AE" w:rsidP="0017207B">
      <w:pPr>
        <w:spacing w:after="0" w:line="240" w:lineRule="auto"/>
        <w:rPr>
          <w:rFonts w:cstheme="minorHAnsi"/>
          <w:sz w:val="24"/>
          <w:szCs w:val="24"/>
        </w:rPr>
      </w:pPr>
      <w:r w:rsidRPr="00127724">
        <w:rPr>
          <w:rFonts w:cstheme="minorHAnsi"/>
          <w:sz w:val="24"/>
          <w:szCs w:val="24"/>
        </w:rPr>
        <w:t>[('flow', 660, 6048, 1598), ('prandtl', 53, 584, 70), ('shock', 213, 2024, 553), ('nasa', 7, 144, 7)]</w:t>
      </w:r>
    </w:p>
    <w:p w14:paraId="529F13AD" w14:textId="3BC2AC1D" w:rsidR="009D03AE" w:rsidRPr="00127724" w:rsidRDefault="009D03AE" w:rsidP="0017207B">
      <w:pPr>
        <w:spacing w:after="0" w:line="240" w:lineRule="auto"/>
        <w:rPr>
          <w:rFonts w:cstheme="minorHAnsi"/>
          <w:sz w:val="24"/>
          <w:szCs w:val="24"/>
        </w:rPr>
      </w:pPr>
    </w:p>
    <w:p w14:paraId="6CC5BDBA" w14:textId="790C67E0" w:rsidR="009D03AE" w:rsidRPr="00127724" w:rsidRDefault="009D03AE" w:rsidP="0017207B">
      <w:pPr>
        <w:spacing w:after="0" w:line="240" w:lineRule="auto"/>
        <w:rPr>
          <w:rFonts w:cstheme="minorHAnsi"/>
          <w:sz w:val="24"/>
          <w:szCs w:val="24"/>
        </w:rPr>
      </w:pPr>
      <w:r w:rsidRPr="00127724">
        <w:rPr>
          <w:rFonts w:cstheme="minorHAnsi"/>
          <w:sz w:val="24"/>
          <w:szCs w:val="24"/>
        </w:rPr>
        <w:t>8) first 3 posting list of nasa (df,tf,doclen,maxtf) :</w:t>
      </w:r>
    </w:p>
    <w:p w14:paraId="238295E5" w14:textId="6BF9FE60" w:rsidR="009D03AE" w:rsidRPr="00127724" w:rsidRDefault="009D03AE" w:rsidP="0017207B">
      <w:pPr>
        <w:spacing w:after="0" w:line="240" w:lineRule="auto"/>
        <w:rPr>
          <w:rFonts w:cstheme="minorHAnsi"/>
          <w:sz w:val="24"/>
          <w:szCs w:val="24"/>
        </w:rPr>
      </w:pPr>
      <w:r w:rsidRPr="00127724">
        <w:rPr>
          <w:rFonts w:cstheme="minorHAnsi"/>
          <w:sz w:val="24"/>
          <w:szCs w:val="24"/>
        </w:rPr>
        <w:t>[(7, 1, 407, 19), (7, 1, 142, 6), (7, 1, 194, 6)]</w:t>
      </w:r>
    </w:p>
    <w:p w14:paraId="70A08868" w14:textId="599DEE66" w:rsidR="009D03AE" w:rsidRPr="00127724" w:rsidRDefault="009D03AE" w:rsidP="0017207B">
      <w:pPr>
        <w:spacing w:after="0" w:line="240" w:lineRule="auto"/>
        <w:rPr>
          <w:rFonts w:cstheme="minorHAnsi"/>
          <w:sz w:val="24"/>
          <w:szCs w:val="24"/>
        </w:rPr>
      </w:pPr>
    </w:p>
    <w:p w14:paraId="1ACF9932" w14:textId="18A567A2" w:rsidR="009D03AE" w:rsidRPr="00127724" w:rsidRDefault="009D03AE" w:rsidP="0017207B">
      <w:pPr>
        <w:spacing w:after="0" w:line="240" w:lineRule="auto"/>
        <w:rPr>
          <w:rFonts w:cstheme="minorHAnsi"/>
          <w:sz w:val="24"/>
          <w:szCs w:val="24"/>
        </w:rPr>
      </w:pPr>
      <w:r w:rsidRPr="00127724">
        <w:rPr>
          <w:rFonts w:cstheme="minorHAnsi"/>
          <w:sz w:val="24"/>
          <w:szCs w:val="24"/>
        </w:rPr>
        <w:t>9) the dictionary term from index 1 with the largest df (2 points) and the dictionary term with the lowest df (2 points) – if more than one list them all!!!</w:t>
      </w:r>
    </w:p>
    <w:p w14:paraId="1C857B0F" w14:textId="47CEB3AF" w:rsidR="009D03AE" w:rsidRDefault="009D03AE" w:rsidP="0017207B">
      <w:pPr>
        <w:spacing w:after="0" w:line="240" w:lineRule="auto"/>
      </w:pPr>
    </w:p>
    <w:p w14:paraId="23AB32EB" w14:textId="50DE3E5E" w:rsidR="009D03AE" w:rsidRDefault="009D03AE" w:rsidP="0017207B">
      <w:pPr>
        <w:spacing w:after="0" w:line="240" w:lineRule="auto"/>
      </w:pPr>
      <w:r w:rsidRPr="009D03AE">
        <w:rPr>
          <w:b/>
          <w:bCs/>
        </w:rPr>
        <w:t>dictionary terms from index version1 with largest df</w:t>
      </w:r>
      <w:r w:rsidRPr="009D03AE">
        <w:t>:  ['to']</w:t>
      </w:r>
    </w:p>
    <w:p w14:paraId="790B777C" w14:textId="77777777" w:rsidR="009D03AE" w:rsidRDefault="009D03AE" w:rsidP="0017207B">
      <w:pPr>
        <w:spacing w:after="0" w:line="240" w:lineRule="auto"/>
      </w:pPr>
    </w:p>
    <w:p w14:paraId="33936A66" w14:textId="47F3B9FF" w:rsidR="009D03AE" w:rsidRDefault="009D03AE" w:rsidP="0017207B">
      <w:pPr>
        <w:spacing w:after="0" w:line="240" w:lineRule="auto"/>
      </w:pPr>
      <w:r w:rsidRPr="009D03AE">
        <w:rPr>
          <w:b/>
          <w:bCs/>
        </w:rPr>
        <w:t>dictionary terms from index version1 with smallest df</w:t>
      </w:r>
      <w:r w:rsidRPr="009D03AE">
        <w:t xml:space="preserve">:  ['boundarylayercontrol', 'libby', 'emitting', 'wassermann', 'ensuing', 'contaminates', 'persist', 'rake', 'lacquer', 'totalhead', 'hastening', 'detection', 'phosphorescent', 'polytechnic', 'brooklyn', 'dominating', 'alleviating', 'attacking', 'acrothermoelasticity', 'boxwing', 'pointfunction', 'ackerets', 'determinant', 'wherever', 'analyseseg', 'panelsis', 'aerodynamicthermoelastic', 'controlsurface', 'collectively', 'raise', 'flatness', 'elemental', 'postulate', 'company', 'wheel', 'pointednose', 'reverts', 'generalizednewtonian', 'md1', 'lees', 'superiority', 'hardware', 'studiesdash', 'aero', 'maslen', 'slipping', 'sci', 'catalytic', 'sakurai', 'lin', 'va', 'inviscidviscous', 'realization', 'notednamely', 'aerodynamieist', 'einbinder', 'sedov', 'inquire', 'wideflanged', 'builtup', 'ibeam', 'multicellular', 'undamped', 'ballistictype', 'accrue', 'maximumacceleration', 'seeding', 'constantarea', 'provision', 'seeded', 'poiscuille', 'justify', 'electrode', 'nontrivial', 'possessing', 'unfamiliar', 'happen', 'magnifiedschlieren', 'singleelement', 'supplystream', 'ask', 'enginemount', 'vibrated', 'studiesexperimental', 'gyroscopic', 'gyroscope', 'tical', 'undergoes', 'enginepropeller', 'eter', 'walltoambient', 'transitionreversal', 'nominally', 'characteristies', 'conceivably', 'contemplated', 'sparkschlieren', 'thermaltomomentum', 'lengthtodepth', 'matric', 'slopecompatibility', 'shocked', 'veiocity', 'surfacetemperature', 'inferred', 'inappropriate', 'entitled', 'wallcooling', 'sixthdegree', 'seventhdegree', 'locating', 'k05', 'k20', 'attainment', 'onetenth', 'picard', 'conformaltransformation', 'oftenused', 'slendertail', 'viscid', 'semivertexangle', 'rameter', 'talbot', 'refracts', 'attenuating', 'acoustically', 'analyzer', 'recur', 'capsule', 'diverse', 'crest', 'dragdivergence', 'thermalboundarylayer', 'rayleightollmien', '11m', 'sign', 'powerplants', 'forwardfuselage', 'wallpressure', 'unduly', 'forwardfuselagesection', 'presentday', 'convert', 'senior', 'convected', 'unpowered', 'offset', 'precessiontype', 'examines', 'backup', 'aircraftenginepropeller', 'powerplant', 'airspeed', 'microinches', '15x10', 'finish', 'spot', 'granulartype', 'transitiontriggering', 'rotate', 'corollary', 'irbm', 'nondecomposing', 'meltingtype', 'opaque', 'threeyear', 'july', 'forecasting', 'igc', 'proton', 'detectable', 'igy', 'terrestrial', 'geophysical', 'hazard', 'mev', 'efficacious', 'widen', 'expansioncontrolled', 'observables', 'conductioncontrolled', 'trailsie', 'aerialground', 'volumetric', 'liquidmetal', 'grashof', 'parallelplate', 'depression', 'layerfree', </w:t>
      </w:r>
      <w:r w:rsidRPr="009D03AE">
        <w:lastRenderedPageBreak/>
        <w:t xml:space="preserve">'supersonicwake', 'bluntbase', 'freeshear', 'thicken', 'rely', 'spanning', 'protrusion', 'floorpressure', 'protect', 'grober', 'capacitance', 'stonecypher', 'heatinput', 'urgent', 'cutting', 'wingfuselageshell', 'desk', 'subroutine', 'planeload', 'hopelessly', 'minimumsize', 'opportunely', 'intersectiontype', 'determinate', 'organization', 'mediumsized', 'zeroth', 'differentiates', 'derivable', 'torda', 'roghness', 'heightthickness', 'reanalyze', 'reanalysis', 'bluntbased', 'boundarylayershockwave', 'fage', 'friedman', 'england', 'townend', 'late', 'simmons', 'tried', 'windstream', 'crew', 'passenger', 'occasionally', 'unbalanced', 'intimately', 'shorten', 'mounting', 'preponderance', 'psychological', 'physiological', 'ratecontrolling', 'rategoverning', 'nondimensionalized', 'atommolecule', 'noschmidt', 'heimel', 'premixed', 'butler', 'analyzable', 'potter', 'extinction', 'inductance', 'ceulers', 's2', 's1', 'balancing', 'protein', 'sedimentation', 'ultracentrifuge', 'sixfigure', 'isotope', 'gridnor', 'rod', 'inserting', 'sheara', 'danger', 'weakly', 'dismissed', 'promised', 'strongshock', 'lucid', 'elegant', 'lacking', 'programming', 'choleski', 'hartreewomersley', 'surrounded', 'conduct', 'masked', 'filtering', 'turned', 'signal', 'scanning', 'signaltonoise', 'additive', 'lyon', 'convect', 'hysteretic', 'obtainment', 'pointing', 'proceeding', 'lubricant', 'substituted', 'tomotika', 'meyers', 'gorcums', 'gorcum', 'fourpole', 'stratiform', 'furnace', 'prestons', 'freejet', 'newtoniantheory', 'inconsistent', 'conicalflow', 'lockheed', 'equivalentcone', 'abbreviated', 'machnumber80', 'subtending', 'prevailing', 'boundarylayertype', 'boattails', 'appraised', 'theorythat', 'expansionturning', 'originate', 'flowvisualization', 'shortest', 'eniac', 'twentyone', 'regularity', 'coordinatetype', 'cyclessec', 'association', 'octave', 'doppler', 'monopole', 'hindered', 'understand', 'world', 'reichardts', 'temperatureie', 'casesone', 'twouniform', 'streamhave', 'hopf', 'nonplane', 'inspire', 'tribute', 'sir', 'rederive', 'geoffrey', 'finest', 'accountable', 'ludweigs', 'ludwieg', 'contoured', 'belltype', 'ed', 'expansiondeflection', 'people', 'justifiable', 'fed', 'discharging', 'think', 'chesky', 'hurd', 'confirming', 'correctness', 'tubesthe', 'utilises', 'bang', 'telemetering', 'rocketlaunched', 'tracking', 'airborne', 'rocketborne', 'nomograph', 'energyrequirement', 'shielded', 'thicknesstoradius', 'utilised', 'wingbodies', 'spillage', 'coordinated', 'descriptively', 'diamond', 'externalflow', 'dy', 'alternately', 'noslip', 'uniformstream', 'devising', 'blasiuss', 'summed', 'schubauer', 'steepest', 'fx', 'fr', 'radiates', 'timederivatives', 'occupying', 'accompany', 'immersed', 'asserted', 'frictionless', 'belong', 'goldstein', 'superposed', 'ninth', 'trochoidal', 'weitbrecht', 'shallower', 'quotation', 'triplevaluedness', 'inverts', 'singlevalued', 'trialanderror', 'historics', 'insure', 'm1', 'riolate', 'hypersonicslenderbody', 'opposition', 'retrovelocity', 'contributing', 'misalinement', 'hitting', 'liftoff', 'heliocentric', '10earthg', 'planetocentric', 'supercircular', 'fuelto', 'technologically', 'prescribing', 'atmosphererather', 'conveniently', 'titan', 'broadened', 'disregarded', 'sanger', 'egger', 'introduring', 'slowing', 'precisely', 'allen', 'uncorrected', 'schultzgrunow', 'schoenherr', 'inexpensive', 'surfaceshear', 'univeral', 'obtainec', 'kempf', 'appraoch', 'slighlty', 'nonheatconducting', 'amongst', 'concisely', 'dispersion', 'oxygenlike', 'euckenvalue', 'eucken', 'distorting', 'deexciting', 'hirschfelders', 'verifies', 'afterflow', 'identifying', 'nozzleafterbody', 'vital', 'precise', 'enlightening', 'shockboundarylayerinteraction', 'goal', 'compatible', 'propulsionsystem', 'airinduction', 'jetstream', 'interchangeable', 'e53h25', '9inch', 'halfjet', 'fullyexpanded', 'errorintegral', 'axiallysymmetrical', 'traversing', 'shadow', 'inviscidfluid', 'solides', '12inch', 'diffuse', 'utia', 'thermoaeroelastic', 'nonflammable', 'toxic', 'monatomic', 'gasmixture', 'commercially', 'proportioning', 'krypton', 'nontoxic', 'firingrange', 'xenon', 'concocted', 'accumulated', 'inasmuch', 'heighttochord', 'sizeable', 'conecylinders', 'classificaiton', 'tnis', 'oilfilm', 'literal', 'optic', 'incidental', 'numger', 'anh', 'stroboscopic', 'rearranged', 'thomas', 'diffusive', 'subcore', 'spiralling', 'admit', 'slenderairfoil', 'analyticially', 'verfied', 'duplicating', 'differed', 'lotz', '120inch', 'stingcone', '16foot', 'cowlingspinner', 'propellerresearch', 'nearmaximum', '1series', 'lip', 'shank', 'spinner', 'inletvelocity', 'vortexsheet', 'ailerontab', 'sealing', 'ailcron', 'suffix', 'constantchord', 'plunging', 'avaluated', 'stratagem', 'actural', 'replaces', 'kinked', 'enlarge', 'smoothing', 'logically', 'flutterare', 'flutternamely', 'inertial', 'monograph', 'airloads', 'airload', 'airscrew', 'flutterprevention', 'basing', 'certainty', 'afford', 'adjusting', 'preventing', 'twodimensionalairfoil', 'infiniteaspectratio', 'wingsection', 'disappeared', '64a010', 'inboard', '95percentsemispan', 'rae104', 'anisotropy', 'ohm', 'washing', 'noisefree', 'promoting', 'underneath', 'excites', 'provisional', 'singlerotating', 'fixedpitch', 'harris', 'crosscoupling', 'therefrom', 'nd', </w:t>
      </w:r>
      <w:r w:rsidRPr="009D03AE">
        <w:lastRenderedPageBreak/>
        <w:t xml:space="preserve">'advancediameter', 'lever', 'manufacturing', 'maintainance', 'classic', 'areamean', 'concurrently', 'suffer', 'featuring', 'interblade', 'liquidinjection', 'freevortex', 'manufacture', 'steamturbine', 'focusing', 'lowenergy', 'nozzleproviding', 'closedjet', 'overriding', 'testedbetween', 'behaved', 'straightsided', 'fourhole', 'twostage', 'inefficient', 'acr', 'l5d20', 'decelerated', 'decelerate', 'explore', 'decelerates', 'convergingdiverging', 'mum', '35inchdiameter', 'correlograms', 'diam', 'easier', 'soundattenuating', 'quieting', 'frequencyshifting', 'emerges', 'multiplenozzle', 'muffler', 'fat', 'decision', 'astronautics', 'amply', 'proposal', 'streamlining', '8x10', 'render', 'straightedged', 'display', 'ridge', 'staggered', 'aero2441', 'owen', 'maskell', 'rollup', 'wingbodytailplane', 'para5', 'maccoll', 'conicalshockexpansion', 'reversibility', 'forebodies', 'radian', 'mehtod', 'noninclined', 'evolve', 'minimises', 'quasiequilibrium', 'endorsed', 'subcommittee', 'collaboration', 'weighting', 'compressorsdash', 'enquiryto', 'measurable', 'no1', 'no2', 'squareedged', 'transfn', 'lowvelocity', 'asimplified', 'tubing', 'exploration', 'royal', 'staff', 'denser', 'educational', 'society', 'flocculent', 'noncorrosive', 'colour', 'white', 'nonirritant', 'wax', 'bluish', 'visualising', 'smell', 'bore', 'directorgeneral', 'hit', 'flapped', 'theta', 'trefitz', 'centresection', 'quickly', '2n', 'expose', 'fluctuates', 'sweptwing', 'ara', 'openarea', 'whithamwalkden', 'sqft', 'disposable', 'townsend', 'ours', 'analoguous', 'waisted', 'laufer', 'loadcarrying', 'sliderbearing', 'ev', 'affinity', 'pv', 'rt', 'richmond', '18x10', 'declassified', 'blastproducer', 'fissionthe', 'explosive', 'outwards', 'borne', 'usedand', 'home', 'expands', 'told', 'till', 'security', 'name', 'degraded', 'circulated', 'publish', 'superseded', 'releasing', 'unaccompanied', 'bomb', 'neumann', 'fredholm', 'seidel', 'solidbody', 'edpm', 'researcher', 'ostrach', 'zhukhovitskii', 'gershuni', 'attract', 'tao', 'insulatedwall', 'matting', 'coworkers', 'pyrex', 'microinch', 'ellipsecylinder', 'molten', 'evaporate', 'returning', 'weighs', 'kg', 'midcourse', 'corrective', 'exhaustpressure', 'statictototal', 'conservationofmomentum', 'took', 'hadamards', 'heaslet', 'semicircular', 'lomax', 'haag', 'child', 'korst', 'afterbodyjetnozzle', 'basetojet', 'curlingup', 'neater', 'highaspectratio', '4vortex', 'centroid', 'equalspan', 'canted', 'propelled', 'coasting', 'intentionally', 'unintentionally', 'slide', 'coarse', 'rotationallysymmetrical', 'velocitydistribution', 'advent', 'sharptip', 'ninefold', 'shrouded', 'persh', 'hypersonicflow', 'vshaped', 'unidirectional', 'unidirectionally', 'electrostatically', 'lowbeta', 'hallcurrent', 'echo', 'highbeta', 'magnetoacoustic', 'orgin', 'revealing', 'forceand', 'convectionie', 'surprising', 'mol', '500degree', 'transparent', '15000degree', 'partition', 'realistically', 'erickson', 'tangentwedgeapproximation', 'rubesins', 'karmanpohlhausens', 'collaborator', 'analogously', 'interanl', 'hpyersonic', 'thn', 'meyer', 'warning', '16series', 'fix', 'spurious', 'minimised', 'transitionfixing', 'broadening', 'theequilibriumparameters', 'processincluding', 'receives', 'lighthill1957for', 'dissociatinggas', 'postulating', 'thenewtoniantheory', 'anideal', 'flowsthat', 'tracing', 'variant', 'truncation', 'singlepoint', 'meksyn', 'shockgenerated', 'kemp', 'largethe', 'cx', 'schuh', 'repetition', 'm4', 'powerfunction', 'invoked', 'oversimplification', 'homann', 'zamm', 'thickened', 'competition', 'wavenumber', 'tetrachloride', 'methanol', 'overstability', 'atmosphereie', 'densitycan', 'howorth', 'discernible', 'massinjection', 'zeroinjection', 'mask', 'disturb', 'mil', 'undetermined', 'integrate', 'shortens', 'transpired', 'excused', 'berger', 'enjoys', 'memorial', 'terminology', 'academic', 'letude', 'enjoy', 'parietale', 'poudres', 'thesis', 'pressing', 'annex', 'serenity', 'erosive', 'usage', 'doctor', 'frustration', 'ignores', 'aerothermochemical', 'linjection', 'paris', 'nationale', 'imprimerie', 'license', 'fd', 'poetic', 'overstatement', 'threaten', 'effusion', 'overlook', 'explored', 'stimulus', 'observing', 'bulent', 'momentumthickness', 'wilson', 'wallproperty', 'compressiblefluid', 'incompressiblefluid', 'recursion', 'isovel', 'jefferyhamel', 'jacobian', 'dorodnitsyn', 'sweatcooling', 'inject', 'protects', 'protecting', 'erature', 'sperical', 'carter', 'consideredideal', 'minimizes', 'speculartype', 'shockseparated', 'kopals', 'ogival', 'corpuscular', 'roy', 'piercy', 'repeat', 'winny', 'london', 'largeaspectratio', 'spence', 'continually', 'fictitious', 'pinkerton', 'integraldifferential', 'localize', 'insulates', 'radome', 'sixth', 'thesecond', 'companion', 'thorough', 'methodof', 'servo', 'toa', 'systemsbestimation', 'behaviorccontrolsystem', 'optimizationddesign', 'relay', 'nonslationary', 'resolve', 'polarcontrolled', 'homing', 'surfacevelocity', 'connect', 'quasispherical', 'bertrams', 'letter', 'demarcation', 'imply', 'charter', 'interestit', 'numbersespecially', 'bertram', 'machzehnder', 'giese', 'expects', 'bergdolt', 'affirmative', '14in', 'inquired', 'ratiothat', 'parameterexceeds', 'twodimensionality', 'zoom', 'blowout', 'optimal', 'afterburner', 'maneuvering', </w:t>
      </w:r>
      <w:r w:rsidRPr="009D03AE">
        <w:lastRenderedPageBreak/>
        <w:t xml:space="preserve">'tsion', 'crossdrift', 'determinable', 'rott', 'crabtree', 'stewartsonillingworth', 'unspecified', 'xcoordinate', 'xtransformation', 'adjoint', 'diagonal', 'reemphasized', 'garrick', 'cg', 'constantsthey', 'semiconvergent', 'conecylinderfrustumbooster', 'conecylinderfrustum', 'conefrustum', 'tacitly', 'examinable', 'anyway', 'murray', 'obscureand', 'elliptically', 'theoryone', 'thinplate', 'dana', 'nomenclature', 'heavier', 'worthwhile', 'glauerts', 'formulate', 'drastic', 'transit', 'antisymmetrical', 'lowerlimit', 'bimolecularexchange', 'bimolecular', 'postshock', 'nearspherical', 'infiniterate', 'relativistic', 'unrelativistic', 'interstellar', 'compressional', 'observational', 'prominence', 'hoffmanteller', 'incompressibleflow', 'monoxide', 'enthalpics', 'preserving', 'nonrigorous', 'considereddashthat', 'empiricalintermediate', 'enthalpyused', 'grasshofs', 'solves', 'fore', 'concurring', 'decidedly', '2x10', '100x10', 'const', 'unpublished', 'industry', 'bagley', 'rogers', 'neighbouring', 'airjet', 'corotating', 'separationfree', 'counterrotating', 'lose', 'embraced', 'emphasising', 'impair', 'r420', 'r5906', 'cf', 'r502', 'flex', 'r5314', 'synge', 'singleand', 'doublesided', 'hitherto', 'persists', 'inducedpressure', 'intractable', 'listing', 'plied', 'nosecone', 'nosed', 'returned', 'sphericallyblunted', 'sphericalconical', 'circuit', 'dynamicanalogy', 'setup', 'variablethickness', 'gasdynamical', 'chap', 'overhang', 'inadmissable', 'wavedrag', 'centrebody', 'nullify', 'ringwings', 'nearing', 'highsupersonicspeed', 'plausibly', 'opposing', 'bodydiametermaximumspan', 'dence', 'trailingvortex', 'linevortex', 'indetermining', 'triangularwing', 'crossflowplane', 'tailbody', 'cylindricalbody', 'hirshfelder', 'jchemphys262feb1957', 're', 'tions', 'fourcomponent', 'shockwaveboundarylayer', 'humphreys', 'lindsey', 'daley', 'unseparated', 'reaffirmed', 'translatory', 'timeaverage', 'stallflutter', 'mitnaca', 'oscillator', 'experimenter', 'happened', 'assortment', 'relativedensity', 'variabledensity', '20degree', 'midspan', 'onedegreeoffreedom', 'debye', 'collisionfree', 'selfconsistent', 'boltzmann', 'dielectric', 'traversal', 'questionable', 'permeability', 'inapplicable', 'removable', 'routhhurwitz', 'liapunov', 'quadruplet', 'eulerian', 'kuttajoukowsky', 'couple', 'enhance', 'cornell', 'exploited', 'propellerdriven', 'lawspeed', 'replacement', 'seeking', 'equate', 'collocation', 'hyperbolictrigonometric', 'fewer', 'translated', 'reattaching', 'fk', 'improper', 'parabolae', 'delimited', 'interpretive', 'nonspherical', 'endpoint', 'desire', 'ux', 'succeeding', 'dudx', 'necessitate', 'gortler', 'contracting', 'planestress', 'photoelastic', 'lengthdepth', 'thermalshock', 'epoxy', 'hysol', 'potentially', 'castolite', '6000op', 'inkflow', 'vaporscreen', 'deltawing', 'normalpressure', 'diamondshaped', 'latent', 'fog', 'vapour', 'pressurecorrection', 'circulararc', 'maeder', 'keune1', 'chapter', 'chester', '076power', 'proportionality', 'jmin', 'u1', 'dashn', 'erfc', 'u2u1', 'recurrence', 'u1s', 'jmjn', 'im', 'lock2', 'cocurrent', 'sextic', 'quartic', 'keulegan1', 'f40umerical', 'cussed', 'fn', 'ff', '5d', 'tabulate', 'f0', 'yy', 'analyser', 'sutton', 'relieve', 'admixture', 'doubled', 'highstagnationtemperature', 'facet', 'aerothermoelastic', 'modeling', 'stressdeflection', 'looking', 'basetype', 'incoming', 'backwardfacing', 'msvo', 'ia', 'linearizing', 'announces', 'jan', '30th', 'annual', 'etal', 'quote', 'mentioning', 'typography', 'typographical', 'unhappy', 'surely', 'confusing', 'ber', 'letting', 'magneticfield', 'firmer', 'concise', 'describable', 'slug', 'johnson', 'pr', 'computingmachine', 'approximationie', 'newtonbusemann', 'buzz', 'arithmetic', 'compete', 'traveled', 'nice', 'standardize', 'freeing', 'viewing', 'idealizing', 'afresh', 'exponentiallyficients', 'spoken', 'communication', 'coefstant', 'facilitates', 'condamped', 'laguerre', 'refine', 'puzzled', 'linearity', 'constancy', 'joule', 'serbin', 'geiger', 'edelfelt', 'gravalos', 'gordon', 'onsetofseparationeffects', 'dragrise', 'velocityie', 'redefinition', 'aeroballistics', 'navysponsored', 'quest', 'digitalcomputer', 'gravitywave', 'operates', 'focused', 'havelock', 'land', 'transportation', 'nosebluntnessinduced', 'noseafterbody', 'hise', 'chernyi', 'apogee', 'reorbit', 'grazing', 'usafsupported', 'selfsustained', 'representable', 'restoring', 'polygonal', 'longitudinalstability', 'transonictunnel', 'reactionresisted', 'resisted', 'coplanar', 'simulates', 'playing', 'platinum', 'tailinterference', 'modifies', 'sub', 'theoryeg', 'hosokawas', 'locallinearization', 'px', 'spreiters', 'roundness', 'refinementthis', 'blended', 'fpre', 'aob', 'frontal', 'acquire', 'hansens', 'peng', 'pindroh', 'pressureinteraction', 'liable', 'closest', 'attach', 'reemphasizes', 'zeropressuregradient', 'elliott', 'constantwalltemperature', 'potentiometer', 'instrumented', 'flowmeter', 'overlapping', 'selfbalancing', 'micromanometer', 'manometer', 'discontinuouswake', 'chargedparticledensity', 'neutralparticle', 'distant', 'reimpinge', 'lyapunovs', 'popular', 'ussr', 'lowdensitynonunity', 'drum', 'fire', 'ence', 'drumcamera', 'streak', 'observe', 'localmachnumber', </w:t>
      </w:r>
      <w:r w:rsidRPr="009D03AE">
        <w:lastRenderedPageBreak/>
        <w:t xml:space="preserve">'ablative', '022in', 'cm', 'camera', 'shearstress', 'eckert', 'dorodnitzyn', 'formulism', 'affinely', 'stacking', 'sideslipping', 'gothic', 'wingfin', 'electroformednickel', 'thinwall', 'temperaturetime', 'caret', 'undersurface', 'extra', 'connecting', 'eversustime', 'constanth', 'gw', 'minnesota', 'vortextube', 'pursued', 'dissociate', 'compilation', 'equilibrate', 'glassy', 'today', 'detra', 'hidalgo', 'sonicpoint', 'overexpands', 'feldman', 'ar', 'bycharacteristics', 'motionpicture', '0500indiameter', 'mm', 'preceded', 'yaxis', 'crossing', 'mountain', 'cut', 'knowing', 'radon', 'cope', 'shearingstress', 'largeeddy', 'usefully', '4x10', '1x10', 'incompressibleboundarylayer', 'compressibleboundarylayer', 'dropoff', 'grimminger', 'thins', '5dash', 'noninsulated', 'testflow', 'stronginteraction', '2000degreek', 'thinfilm', 'agreeing', '4000degreek', '15dashin', 'contributes', 'obeys', 'characterizes', 'lengthreaction', 'twocomponent', 'severely', 'vibrationallyfrozen', 'highlycooled', 'inst', 'notion', 'enlarges', 'methodie', 'elimination', 'dirac', 'ignorable', 'constituted', 'replace', 'reciprocity', 'bodyforce', 'thermomechanics', 'castiglianos', 'handicap', 'isection', 'heatbalance', 'intrinsically', 'fluidflow', 'volterra', 'adsorption', 'chemisorption', 'stefanboltzmann', 'sensible', 'claimed', 'remember', 'halfspace', 'stageloading', 'stalllimit', 'severly', 'receiver', 'progressivetype', 'jetengine', 'instigated', 'choke', 'pressureratio', 'inletmassflowcoefficient', 'nonlinearpressure', 'landahls', 'suitability', 'overswing', 'microwave', 'barrel', 'woodgate', 'scruton', 'arcdischarge', 'selfluminous', 'nonsymmetric', 'anhedral', 'dampinginyaw', 'michael', 'norman', 'sustains', 'brown', 'workingsection', 'preheating', 'm68', 'centigrade', 'valve', 'm82', 'realised', 'cure', 'fibrous', 'm9', 'hogging', 'quickacting', 'hotter', 'fused', 'silica', 'm7', 'centreline', 'kopalfor', 'semiangles', 'rose', 'shercliff', 'wavesdash', 'measurementsdashthe', 'soundsource', 'braunschweig', 'enthalpyvelocity', 'show1how', 'and2how', 'type1are', 'contract', 'sphericalatmosphere', 'theirworstvalues', 'nogw533on', 'itechnical', 'timeand', 'kilometre', 'gramsc', 'p2859015h20046500280013h20046', 'bracket', 'quadratically', 'profileieits', 'heightto', 'subperigee', 'airdensity', 'equatorial', 'belt', 'daytonight', 'thesolar', 'ultraviolet', 'seasonal', 'fllayer', 'variationsh180', 'satellitessputnik', 'effectoriginates', 'kallmann', 'physcal', 'decide', 'consolidate', 'diurnal', 'effectmay', '20cm', 'xray', '1958october', 'f2layer', 'vanguard', 'conforms', '352kmno', 'smallless', 'nighttime', 'polarregion', 'thedensity', 'declined', 'egat', 'hpdpdy', 'airit', 'errorssdof', 'heighth', 'supposition', 'smalleccentricity', 'shortlifetime', 'becausewith', 'warmer', 'migrate', 'converse', 'multicomponent', 'dufour', 'colder', 'soret', 'laminarboundarylayertype', 'spontaneously', 'mound', 'vehiclelength', 'expenditure', 'induceddrag', 'seal', 'aircushion', 'groundheight', 'sealingair', 'sonicwedge', 'influential', 'genuine', 'fiveterm', 'allround', 'fluttermode', 'absent', 'transpirationcooled', 'classically', 'flownot', 'pr071', 'w1', 'w065', 'y125', 'k1th', 'shaftmounted', 'bluffafterbody', 'combution', 'methaneair', 'rocketoff', 'rocketexit', 'upperand', 'arrest', 'painleve', 'transcendant', 'rib', 'resonable', 'board', 'resist', 'uncertain', 'dicsovering', 'consierable', 'expectation', 'lecture', 'deisgn', 'tne', 'integrity', 'ribskin', 'traction', 'minimisation', 'kempners', 'torsioncontrol', 'undermassbalanced', 'historically', 'gridwork', 'fine', 'antielastic', 'planestrain', 'bernoullieuler', 'prime', 'gathered', 'woven', 'aligned', 'twoinch', 'prismatic', 'equilateraltriangle', 'craft', 'saundersroe', 'searching', 'hovercraft', 'press', 'assessing', 'personal', 'powering', 'maritime', 'srn1', 'service', 'economics', 'reattached', 'focus', 'convolution', 'distancetime', 'r14', 'ur', 'japan', 'imai', 'suddenfreezingof', 'rapidlyfreeze', 'm245', 'interferograms', 'attaining', 'entirety', 'unretarded', '2p', 'secondaryflow', 'whitehead', 'vy', 'basicflow', 'wedgetype', 'variabletemperature', 'streamtowall', 'combine', '23x10', '06x10', 'evaluates', 'recoverytemperature', 'foreknowledge', 'wedgeflow', 'adjoining', 'surfaceheat', 'cheng', 'classified', 'bridge', 'ting', 'caplan', 'inconsistency', '32x10', 'centerbut', 'aerodynamiccentre', '16x10', 'octagonal', 'ld', 'parasol', 'counteracting', 'contrasting', 'appraisal', 'curving', '39x10', 'halfmodels', '13x10', 'ivi', 'predigested', 'chartsfigs16it', 'instruct', 'getting', '25section', 'proposition', 'vii', 'trigonometrical', 'mostly', 'quasiconical', 'singleintegral', 'reversible', 'uxyis', 'cubics', 'edgesto', 'homogenous', 'antisymmetric', 'wa', 'uxysgn', 'wingwith', 'downwards', 'conically', 'flowin', 'occurspast', 'ga', 'ea', 'andabrespectively', 'taperedplanform', 'coupledmode', 'uncoupledmode', 'allmovablecontroltype', 'singlewedge', 'beveled', 'elasticaxis', 'shaft', '15percent', '85degree', '1degree', 'spheric', 'realflow', 'sharpnose', 'wanlass', 'stine', 'nonisothermal', '014x10', 'sibulkin', 'spikednose', 'hydrocarbon', 'compound', '200degree', 'methane', 'ethylene', 'blowdowntype', </w:t>
      </w:r>
      <w:r w:rsidRPr="009D03AE">
        <w:lastRenderedPageBreak/>
        <w:t xml:space="preserve">'nacelleexit', '3300degreer', 'nozzlethroat', 'rocketjet', 'incrementalnormalforce', 'rocketchamber', 'rocketjetexit', 'jeteffect', 'acquisition', 'noncirculatory', 'circulatory', 'prevents', 'birnbaums', 'specialization', 'possios', 'possio', 'nonsingular', 'notable', 'alternating', 'nonstationary', 'distributes', 'mannerdash', 'enhanced', '25degree', 'neutrally', '99degree', 'ducing', '4degrees', '50degrees', '49degree', '99degrees', 'sandpaper', 'laminarboundary', 'unfolding', '90degree', 'untrimmed', 'subsoniclift', 'conform', 'incorporating', '795degree', '10degrees', '20degrees', 'unification', 'accidental', '40degree', '25degrees', 'sixdegreeoffreedom', 'rigidbody', 'encompass', 'preserved', 'encompassing', 'ample', '10rpm', 'distributing', '12degree', 'cosmonautics', 'illustrious', 'forefront', 'akin', 'onera', 'abundantly', 'circumlunar', 'aerocosmonautics', 'news', 'confine', 'france', 'mind', 'resource', 'denomination', 'backed', 'myself', 'massachusetts', 'commence', 'libration', 'modefrequency', 'unimodal', 'bondstress', 'soundpressure', 'cps', 'coldair', 'frequencyband', 'nearfield', 'nozzleexit', 'freefield', 'jetengineexhaust', 'strouhal', 'jetnozzle', 'loudspeaker', 'stroboscope', 'randomness', 'spacewise', 'acceptance', 'conviction', 'assure', 'acoustical', 'eye', 'highpowered', 'endeavour', 'podmounted', 'jetinduced', 'elevator', 'throw', '2024t3', 'shorter', 'discretefrequency', 'modal', 'prevalence', 'dictated', 'chain', 'schwarzs', 'wxy', 'huv', 'identity', 'edgetractions', 'multiply', 'bent', 'inclusive', 'propounded', 'twodiagram', 'edgedisplacements', 'methodeg', 'boundarycondition', 'integralequation', 'weinstein', 'connexion', 'deflexion', 'semicircle', 'closeness', 'analyzes', 'bisector', 'largedeflexion', 'laplacian', 'muller', 'transcendental', '1103a', 'fz', 'explaining', 'stored', 'rapidity', 'untenable', 'explains', 'onequarter', 'america', '0195etr', 'leggett', '0182er', 'michielsen', 'rsults', 'dvl', 'bc', 'oc', 'endshortening', 'ab', 'efflux', 'twofold', 'massbalance', 'gyration', 'canard', 'surfacetab', 'multiplying', '08a', '1fa', 'halfheights', 'branchline', 'exhaustive', 'sophisticated', 'acceptably', 'parametervariation', 'multidegreeoffreedom', 'kernelfunction', 'quasiunsteady', 'bedford', 'pessimistic', 'klein', 'largematrix', 'coauthored', 'perform', 'largeorder', 'anovementioned', 'resembles', 'noteworthy', 'simultaneouslyattained', 'resembled', 'croppeddelta', 'stimulates', 'liftproducing', 'rising', 'normalforcecurve', 'overestimation', 'lowmodulus', 'bendingmoment', 'loadstrain', 'beyween', 'roomtemperature', 'removal', 'strainanalysis', 'shallowshell', 'beat', 'yarymovych', 'liquidsloshing', 'singlebay', 'smallamplitude', 'largeamplitude', 'context', 'plastically', 'riccati', 'temperatureedge', 'catered', 'endurance', 'equivalently', 'multiplied', 'janzenrayleigh', 'philos', 'himself', 'mag', 'raleigh', 'stainless', 'micron', 'streamside', 'spark', 'nonpermeable', 'fluidsolid', 'noticeably', 'noninjection', 'stagnationpressure', 'transparentwalled', 'dodecagonal', 'longest', 'astrophysics', 'x600', 'quantum', 'rlx', 'imaginary', 'transonicbump', '63a2xx', '63a4xx', 'thicknesstochord', 'r48', 'influencecoefficient', 'discretehorseshoevortex', 'embracing', 'verticaltail', '45degrees', 'totaltailassembly', 'tailboom', 'tailless', 'lmethod', 'buoyancy', 'bridging', 'hasimoto', 'attacked', 'inwards', 'linder', 'conformally', 'onto', '05772eulers', 'atlarge', 'skinfrictional', 'smallness', 'reentrant', 'batchelor', 'ovaluated', 'circuitry', 'neartriangular', 'kuchemann', 'blown', 'aimed', 'worsened', 'phugoid', 'lateraldirectional', '707a', 'clarifying', 'task', 'knee', '55degrees', 'forecast', 'slewed', 'avro', 'holding', 'typically', 'straingauge', 'halfmodel', 'liner', 'grain', 'no500', 'no320', 'carborundum', 'undrooped', 'droop', 'hero', 'aerfoils', 'steadymotion', 'repercussion', 'reattaches', 'roar', 'incurring', 'reflecting', 'expansionwave', 'influencing', 'pressureplotting', 'persisting', 'authority', 'directive', 'f100', 'widespread', 'popularly', 'booming', '5524f1', 'edward', 'hope', 'wright', 'command', 'plateglass', 'tailwind', 'groundreflection', 'radartracking', 'objectionable', 'sounding', 'cracking', 'fightertype', 'wooded', 'tolerable', 'd48', 'groundpressure', 'grossweight', 'boomproducing', 'bypass', 'farfield', 'nonaxisymmetrical', 'bowshock', 'subjective', 'walkden', 'whichever', 'finenessratiobeen', 'finenessratio271', 'rollingmissile', 'bodyaxis', 'pulserocket', 'clamshellshaped', 'served', 'shortskirted', 'segmented', 'phasing', 'dissimilar', 'fullskirted', 'sloped', 'prager', 'meant', 'prandtlreuss', 'hencky', 'budiansky', 'acceptability', 'hampered', 'polyaxial', 'alluded', 'legitimate', 'nonexistence', 'contradiction', 'engesser', 'reducedmodulus', 'precipitated', 'unevenness', 'loweryield', 'turbances', 'precipitously', 'peculiar', 'overly', 'unavoidable', 'impression', 'excessively', 'surpassed', 'dome', 'departs', 'deteriorates', 'finitedisplacement', 'nonrotationally', 'item', 'theoreticalbuckling', 'ascribed', 'experimentalfailure', 'stoker', 'chien', 'accelerates', 'iterationi', 'selfgenerating', 'trick', 'wont', 'sprague', 'huang', </w:t>
      </w:r>
      <w:r w:rsidRPr="009D03AE">
        <w:lastRenderedPageBreak/>
        <w:t xml:space="preserve">'temperatureload', 'twoelement', 'parkes', 'loadtemperature', 'coupon', 'eventual', 'thermalstressfatigue', 'testtheory', 'threebar', 'multiaxial', 'timevarying', 'stressstraintemperaturetime', 'wrinkled', 'stretchedmembrane', 'retain', 'batdorfs', 'bell', 'aural', 'evolved', 'thicknessdiameter', 'airreceiver', 'freelysupported', 'pincreases', 'frequencythe', 'lineal', 'contacting', 'fluidcylinder', 'kirchhofflove', 'mediansurface', 'doubly', 'magnesium', 'widthlength', 'sure', 'panelskin', 'unsupported', 'ph', '6foot', 'multibay', 'modifiedthicknessratio', 'externalskin', 'panelsupport', 'unanticipated', 'driests', 'nickelbase', 'fluidized', 'damaging', 'crack', 'intergranular', 'bed', 'thermalfatigue', 'intercrystalline', 'previouslygiven', 'hotfatigue', 'practicably', 'classed', 'graham', 'nimonic', 'loop', 'ngte', 'subdivision', 'viscoelasticity', 'fictitiously', 'multiplyconnected', 'eigenvectors', 'reactor', 'rheological', 'unreality', 'exchanger', 'immobile', 'kt', 'dislocation', 'temperaturefield', 'peclet', 'surfaceheattransfer', 'proportionate', 'worthy', 'mckinnon', 'envisaged', 'middlesurface', 'clearance', 'uk', 'scaled', 'expended', 'counting', 'accelerometer', 'aluminium', 'undoubtedly', 'typifies', 'unrestrained', 'tubular', 'cooler', 'zuk', 'expand', 'pneumatic', 'encircling', 'midlength', 'usefulness', 'laid', 'unexplained', 'airforce', 'economy', 'circling', 'hybrid', 'highg', 'stateoftheart', 'manocuvres', 'amplifying', 'counterclockwise', 'forcefree', 'zbrozek', 'shedding', 'shockboundary', 'oscillates', 'september', 'october', 'council', 'innertube', 'auspex', 'hydraulic', 'conicaldash', 'variablepressure', 'outgrowth', 'iowa', 'request', 'systematized', 'undertook', 'requested', 'neared', 'studieddash', 'exaggeration', 'modeled', 'dramatic', 'malfunction', 'hash', 'firm', 'posed', 'spectacular', 'stochastic', 'confused', 'confidence', 'caravelle', 'stringertwisting', 'modeshapes', 'electricallyheated', 'mark', 'indirectly', 'thermallayer', 'bare', '002in', 'fifty', 'bandpass', 'periodically', 'negation', 'ban', 'premise', 'tractable', 'precludes', 'preclude', 'defy', 'suppose', 'begs', 'conidtions', 'orthogonality', 'pinned', 'forcible', 'opened', 'deltawings', 'heaving', 'recognised', 'invalidated', 'remove', 'easiest', 'broke', 'semispantochord', 'lowaspectratiowing', 'ko', 'supersonicairfoil', 'munk', 'sourcesink', 'notsoslender', 'a50f06', 'nielsen', 'tang', 'katzen', 'a52b06', 'a51j04', 'unbanked', 'wingbodytail', 'closedcontour', 'bodywing', 'calculateby', 'velocityperimeter', 'potentialthe', 'hundred', 'arrived', 'mildsteel', 'exploring', 'proposel', 'duralumin', 'variability', 'dimensioning', 'unsymmetrical', 'devise', 'ovalshell', 'decisively', 'ellipselike', 'developable', 'vlasovs', '109placements', 'prikl', 'mat', 'meh', 'rewrite', 'drosophila', 'roughening', 'lap', 'partsnamely', 'layerie', 'roughened', 'rivet', 'insect', 'maintenance', 'fruit', 'housefly', 'mistake', 'synthesis', 'aside', 'nosetail', 'tan', 'hypersonicsimilarity', 'kirk', 'preasymptotic', 'transducer', 'catalytically', 'decomposed', 'retaining', 'bladesurface', 'shockdisplacement', 'depended', '225x10', 'axialforce', 'd693', 'nozzleflow', 'rabotnov', 'shanley', 'shesterikov', 'gerard', 'hyperbolicsine', 'pressuretype', 'herrmann', 'cylinderhemisphere', 'conespherical', 'closure', 'mismatch', 'nonconcurrence', 'oriented', 'belleville', 'bifurcation', 'furnishing', 'launching', 'kernal', 'bornel', 'mitigated', 'rx', 'meteorite', 'balanced', 'deducted', 'constitution', 'tx', 'resolidification', 'stony', 'appraisement', 'tional', 'roundedentrance', 'untested', 'lengthdiameter', 'furnishes', 'longradius', 'flowmeters', 'quasiincompressible', 'separable', 'magnetofluidmechanics', 'magnetoplasma', 'sail', 'bonus', 'sidejets', 'obviously', 'centerofpressure', 'exiting', 'arrowwing', 'reentrytype', 'jettobody', 'stagnationtofreestream', 'layershock', 'evaporates', 'berthelots', 'planck', 'similarie', '100000ft', 'swallow', 'lband', 'mc', 'wakethen', 'uhf', 'requency', 'coalescence', 'spite', 'ordnance', 'wakeflow', 'diversified', 'thickwall', 'triangle', 'adiabaticwall', 'yeh', 'kaye', 'finitethickness', 'molybdenum', 'copper', 'afforded', 'rft18', 'defference', 'hubshroud', 'meridionalplane', 'streamfilament', 'streamtubes', 'skewedparabolicbladed', 'parabolicbladed', 'circularbladed', 'temperaturerise', 'skewedparabolic', 'zplane', 'turbomachines', 'casing', 'zeroangleofattack', 'prewhirl', 'whirl', 'splitter', 'splittervane', 'mainblade', 'imparted', 'impellertip', 'pressuredrag', 'wingflow', 'compensated', 'unexpectedly', 'projecting', 'prolate', 'trial', 'gardless', 'forwardexhausting', 'rearwardexhausting', '20percentbody', '015x106', 'housing', 'retrorocket', 'staticpressurerise', 'plateau', 'formulating', '4degree', '18degree', 'dampinginpitch', 'hemisphericallynosed', 'hemisphericalnosed', 'protruding', '2inch', 'contaminating', 'faced', 'designtype', 'flowfield', 'obliqueshock', 'backing', 'calibrate', 'poinds', 'marin', 'marins', 'implied', 'unimportant', 'palte', 'concrete', 'shanleyto', 'clarified', 'loadas', 'libroves', 'elevatedtemperature', 'outofstraightness', 'stabilized', 'asreceived', 'columnimperfection', </w:t>
      </w:r>
      <w:r w:rsidRPr="009D03AE">
        <w:lastRenderedPageBreak/>
        <w:t xml:space="preserve">'loadcapacity', 'isochronousstressstrain', 'columncapacity', 'columnmaterial', '24st4', 'electricresistance', 'creepbending', 'oven', '16inch', 'elapsed', '40inch', 'fortythree', 'elapsing', 'deflectiontime', 'straintime', 'crooked', 'eab', 'shanleys', 'infinitythat', 'alloys75st6', 'lowalloy', 'constantstress', 'collapsesin', 'polycrystalline', 'rapidheating', 'equicohesive', 'iron', 'adjacentequilibriumposition', 'trefftz', 'curvedbeam', 'conservativeness', 'nongyroscopic', 'statical', 'twolobed', 'uncontrollable', 'fourwave', 'threewave', 'draped', 'skirt', 'crinoline', 'compressing', 'magnified', 'nearer', 'cambridge', 'internat', 'mech', 'wiley', 'edgeloaded', 'abrupt', 'stepdown', 'judiciously', '7c', 'pressurereynolds', '7a', 'stepped', 'largestep', 'geckelers', 'lovemeissner', 'framed', 'cabin', 'semialgebraic', 'multisectional', 'mth', 'grossman', 'indefinitely', 'russian', 'inaccessible', 'specialise', 'secure', 'lyskov', 'lagranges', 'deformable', 'labour', 'weighted', 'attaindd', 'elasticbehavior', 'fastened', 'isotropiccore', 'corrugatedcore', 'statistically', 'necessitates', 'traditional', 'attened', 'bimetallic', 'holland', 'symposium', 'delft', 'deadweight', 'pressuredeflection', 'loadie', 'relaxed', 'accommodated', 'keller', 'immovable', 'reiss', 'versatility', 'intention', 'loaddeflection', 'coned', 'annulardisk', 'proportioned', 'almen', 'laszlo', 'violates', 'h2o', 'ibm704', 'co2', '8n', 'h2', 'o2', 'cranknicolson', 'singlestep', 'doubleslotted', '40percent', '2percent', 'inflight', 'administration', 'researchvehicle', 'ablatedlength', 'freefree', 'hammerhead', 'windon', 'powerinput', 'bondpackard', 'worst', 'reflex', 'stabilize', 'prebuckled', 'simplifies', 'decomposition', 'ignite', 'combustible', 'enormously', 'recognizing', 'differentiation', 'm2', 'deteriorate', '65degree', 'ardc', '75degree', 'adaptable', 'continues', 'stokess', 'circulating', 'hemispheroidal', 'orlfice', 'arithmetical', 'mesh', 'old', 'skill', 'practitioner', 'conformity', 'routinized', 'newlycomputed', 'wb', 'rewriting', 'ordering', 'la', 'overrelax', 'dirichlets', 'superscript', 'gaussseidel', 'overrelaxation', 'wingstalling', 'highlift', 'keeping', 'extensiblechord', 'profound', 'twinengined', 'halfwing', 'tilt', 'elevation', 'efficiencywere', 'propellerslipstream', '15footspan', 'tractor', 'nacellepropeller', '30foot', 'factorspropulsive', 'reciprocally', 'concur', '5foot', 'buried', 'buriedfan', 'noseup', 'redirecting', 'largediameter', 'upward', 'rotated', 'melaminefiber', 'polystyrene', 'laminate', 'reinforcement', 'haveg', 'heatabsorption', 'unmanned', 'heatsink', 'archeated', 'unablated', '6inchdiameter', 'shielding', 'inconel', 'nonablating', 'btulb', 'ablationrate', 'polymer', 'variablecapacitance', 'telemetered', 'telemeter', '3800degree', '2400degree', 'nautical', 'boost', 'soundingrocket', 'solidfuel', 'united', 'upperatmospheric', 'creased', 'leaf', 'accessible', 'unblunted', '38x10', 'sharpplate', 'leadingedged', 'dropped', 'yawie', 'neglectedan', 'deforming', 'dampometer', 'cathoderay', 'digit', 'windtunnels', 'named', 'spacevehicle', 'ablev', 'centaur', '3percentthick', 'midchord', 'availability', 'themselves', 'whisker', 'quick', 'tailoring', 'predictive', 'donnelltype', 'exploit', 'secant', 'octahedralshear', 'plasticityreduction', 'maximumshear', 'perplexing', 'believe', 'succeeded', 'exerts', 'basin', 'collapsing', 'repair', 'sequel', 'multilayered', 'foundation', 'papreg', 'acetate', 'vgrooves', 'bulging', 'cellulose', 'fiftyone', 'skew', 'theoretic', 'maintaining', 'wavelength00005', 'waviness', 'smoothness', 'energymethod', 'dand', 'doubtful', 'threshold', 'lobe', 'machinedstiffened', 'kendrick', 'embryonic', 'southwells', 'undergone', 'interim', 'prooftesting', 'edition', 'diameterthickness', 'psi', 'safe', 'prism', 'rigidly', 'unflanged', 'toriconical', 'np', 'toriconic1a', 'jointly', 'transamermathsoc33', 'observes', 'langer', 'wissler', 'nonhomogeneous', 'occuring', 'dissertation', 'beskin', 'diffusely', 'randomly', 'satelite', 'shockstandoff', 'apropriate', 'hay', 'timewise', 'condensed', 'highenthalpy', 'combustionheated', 'intensified', 'erratic', 'deeper', 'recirculating', 'intensification', 'stronger', 'multiplepropeller', 'struck', 'finely', 'lost', 'nocturnal', 'insuring', 'predominating', 'daytime', 'skincooling', 'clausings', 'clausing', 'reinvestigated', 'capillary', 'numberical', 'temprature', 'revised', 'morning', 'singly', 'termination', 'mechs', 'perturbing', 'shockwavevelocity', 'millimeter', 'timehistory', 'heliumdriven', 'hydrogendriven', 'ignited', 'devreased', 'tailoredinterface', '4th', 'shockcompressed', '6500footpersecond', 'chapmanjouguet', 'periments', 'forcetest', 'normalforwardflight', 'longwing', '6blade', '3blade', 'singlerotation', 'forwardacceleration', 'nosedown', 'wingpropeller', 'fourengine', 'halfway', 'transportairplane', 'dualpropeller', 'slower', 'merely', 'singlerotor', 'upflow', 'smalldiameter', 'sand', 'exitarea', 'spray', 'loosedirt', 'soaking', 'vision', 'cleared', 'dent', 'obliterated', 'superficial', 'twinpropeller', 'visibility', 'propellerblade', 'snow', 'chase', 'taxiingturn', 'macadam', 'crushed', 'inadvertently', 'accentuated', </w:t>
      </w:r>
      <w:r w:rsidRPr="009D03AE">
        <w:lastRenderedPageBreak/>
        <w:t xml:space="preserve">'rudimentary', 'levelflight', 'undesirable', 'wingstall', 'hover', 'structuralloads', 'vz2', 'strengthening', 'unfilled', 'radialband', 'salmon', 'expounded', 'goodier', 'ready', 'hoffs', 'usa', 'bleich', 'tion', 'insertion', 'rectangle', 'yuan', 'twentyfive', 'accounting', 'wet', 'garabedians', 'counter', 'nonreactive', 'venting', 'dorodnitzinhowarth', 'deflagration', 'boiloff', 'unexpected', 'nonaligned', 'uniformity', 'superfast', 'heimenz', 'millikan', 'join', 'ellipse', 'conductionexpansion', 'operative', 'jetlike', 'frozenflow', 'admitted', 'wakelike', 'vertex', 'discerned', 'flattop', 'innershock', 'yawedcone', 'singletype', 'nonreacting', 'identifiable', 'bakanov', 'singleplate', 'geometrics', 'deryagin', 'halfrange', 'chapmanenskog', 'locus', 'synthesized', 'twoparameter', 'cavitating', 'unperturbed', 'integrable', 'mccune', 'hyperliptic', 'grad', 'traversed', 'areamach', 'underexpanded', 'interacted', 'leeshromas', 'caliber', 'walltostagnation', 'entropylayer', 'inviscidhypersonicflow', 'kinetictheory', '8percent', 'nb', '1percent', 'dilute', 'iodine', 'gibbsdalton', 'lennardjones', 'sweatcooled', 'transversality', 'extremal', 'centripetal', 'erdmannweierstrass', 'switching', 'nonnegative', 'subarcs', 'weaker', 'pyramidal', 'quasicylindrical', 'squareroot', 'stand', 'vertexcentered', 'propagates', 'contributionsviz', 'nonisentropic', 'disturbancewhich', 'nonconduction', 'paint', 'nonsphere', 'x10', '7000efficient', 'totalangle', 'dust', 'utilzation', 'dewpoint', '9in', 'cusp', 'invalidate', 'mhd', 'relevance', 'wavefront', 'acrodynamic', 'shockless', 'consumption', 'sesired', 'exerted', 'motionless', 'impingingjet', 'subsidiary', 'coherent', 'entrained', 'veocity', '20in', '18in', 'hydraulically', 'quadratic', 'sandgrain', 'aerothermodynamic', '15in', 'reshotkos', 'zeroyaw', 'finenessratio', 'laminarviscous', '20000fold', 'oseentype', 'glycerinwater', 'predictable', 'hydroballistic', 'creepingmotion', 'lowreynoldsnumber', 'oversimplified', 'unrealistic', 'jetflow', 'restricts', 'constrained', 'unconstrained', 'freeflown', 'conesegment', 'spherecone', 'semiballistictype', 'isofoam', 'balsa', 'halfcone', 'accelerationtolerance', 'kelleys', 'calculusofvariations', 'optimumprograming', 'dragmodulation', 'threedimensionalie', 'travel', 'ribbon', 'inevitably', 'supersonicflow', 'dipole', 'inviscidflowfield', 'fifthdegree', 'inviscidincompressibleflow', 'maximuin', 'orthogonally', 'heighttojet', 'poincarelighthillkuo', 'annul', 'portious', 'spirit', 'lowtermperature', 'curvedsurface', 'vaporizing', 'densityviscosity', 'impactpressure', 'separationis', 'compressioncorner', 'subcasethat', 'mixinglayer', 'cosine', 'and058', 'hypersoule', 'summation', 'avove', 'about053', 'highpressure', 'detailthe', 'underside', 'curtain', 'kirchhoffhelmholtz', 'steamline', 'bifurcated', 'sturmliouville', 'flatheaded', 'belotserkovskiis', 'murphy', 'lightgas', 'ponderomotive', 'accommodate', 'implement', 'diamondprofile', 'kinking', 'supersonicaircraft', 'scarshaack', 'integrands', 'compressiblelaminarboundarylayer', 'injectioncooled', 'rungekutta', 'integrodifferential', 'prevail', 'reservation', 'instant', 'longitudinalvortices', 'overshadow', 'momentary', 'fales', 'transversewave', 'shearlayer', 'kinematically', 'downstreampropagating', 'teeth', 'ray', 'soundemitting', 'silencing', 'transferring', 'selective', 'broadspectrum', 'amplifier', 'visualized', 'schematic', 'discussing', 'termwise', 'bodyvolume', 'farflow', 'shockshape', 'mahony', 'conductor', 'reducedplasma', 'identically', 'fluidpressure', 'coulomb', 'dilation', 'velocityenthalpy', 'merger', 'displacementarea', 'merging', 'loitsianskii', 'outermost', 'bolshakov', 'momentumarea', 'quarterinfinite', 'iferation', 'dependency', 'grouped', 'acrothermochemistry', 'debyes', 'maxwell', 'characterize', 'acquired', 'martin', 'mirels', 'detect', 'floor', 'schlierenphotomultiplier', 'rarefiedair', 'inhomogeneous', 'unresolved', 'boundwell', 'cast', 'depicting', 'arylayer', 'pseudotwodimensional', 'regionsan', 'semidiameter', 'distort', 'nonslender', 'turbulentflow', 'substantiates', 'jetflap', 'holder', 'pictured', 'reproducible', 'quenches', 'conceptual', 'differentiate', '1700f', 'localwave', 'hypass', 'pressurerecovery', 'calcualted', 'f8u3', 'sugarscoop', 'fixedgeometry', 'noncommunicating', 'nonorthogonal', 'evvard', 'constantstrength', 'krasilshchikova', 'lightly', 'helical', 'striptheory', 'supersonichypersonic', 'complimentary', 'flowie', 'obliquely', 'cancel', 'recovered', 'cancellation', 'restores', 'opportunity', 'breaking', 'foil', 'age', 'blocking', 'aerothermal', 'absorbing', 'realize', 'cumbersome', 'sigularity', 'withdrawal', 'apexangles', 'constantly', 'shockprocessed', 'statisticalmechanical', 'inconclusive', 'clarify', 'freestreaminjectant', 'inserted', 'inphase', 'l57l10', 'stripanalysis', 'wallmounted', 'resultantforce', 'decelerationlimited', 'polars', 'nozzlearea', 'jetpressure', 'pluming', 'jetplume', 'jeton', 'launch', 'user', 'threebody', 'shuffle', 'depletion', 'nitric', 'oxide', 'dc', 'sheath', 'rf', 'deionization', 'vibrationally', 'decade', 'outeredge', 'hollowcylinder', 'hantzsche', 'wendt', 'bullet', 'semivertical', 'spindleshaped', 'circularcone', </w:t>
      </w:r>
      <w:r w:rsidRPr="009D03AE">
        <w:lastRenderedPageBreak/>
        <w:t>'halstead', 'fort', 'yawedcylinder', 'heatflux', 'nearconical', 'criticized', 'climinated', 'originting', 'claim', 'pistonanalogy', 'twoand', 'prepare', 'ogivecylinders', 'tailored', 'straightthrough', 'sight', 'primaryshock', 'depart', 'calcualtions', 'surveyed', '18000k', 'argonfree', 'comprise', 'uniformsectioned', 'specifiic', 'hydrogenoxygen', 'filter', 'singlebeam', 'indium', 'blue', 'sodiumline', '3600degreek', 'brightness', 'spectrograph', 'oscillograph', 'mirror', 'interposed', 'disequilibrium', 'photomultipliers', '20degreec', 'slr', '3000degreek', '1400degreek', 'ref6', 'flash', 'thirdly', 'sweeping', 'dangerous', 'permissable', 'coating', 'sketchy', 'orrsommerfeld', 'altogether', 'resiliant', 'reestablish', 'ducting', 'unfavourable', 'deposited', 'reestablished', 'chinaclay', 'protuberance', 'pimple', 'visualised', 'halved', 'sealevel', 'ascertained', 'ltd', 'perforation', 'lowdragtype', 'drilled', 'sucked', 'handley', 'throttle', 'safely', '5ft', 'conicals', 'axialthrust', 'gascous', 'thrustvector', 'ejector', 'injector', 'nozzleexpansion', '1500lb', 'zeroflow', 'nozzlewall', 'a2', 'a012', 'a01', 'chu', 'turbojetpowered', 'hicks2', 'verticalgust', 'prerotation', 'edged', 'utilize', 'theodorsens', 'kussner', 'randomprocess', 'stipulated', 'nineteen', 'growing', 'drive', 'charging', 'lengthchord', 'fluttered', '65a004', 'sweptbackwing', 'steadyflow', 'weakened', 'drilling', 'aspectratio2', 'designated', 'aspectratio6', 'horseshoe', 'summing', 'defines', 'rectilinear', 'linearizedtheory', 'trailingedgetip', 'intersects', '10g', 'skipping', 'multiplepass', 'steepness', 'alternatively', 'price', 'deepest', 'modulating', 'hotgas', 'achievable', 'gload', 'weighttoarea', 'researchtype', 'duplicated', 'jetstaticpressureratio', 'jetinterference', 'compressedair', 'jetstaticpressure', 'billowing', '2foot', '2by', 'missiletype', 'flarecylinder', 'unitary', 'inoperative', 'amounted', 'insulatedplate', 'boundarylayerinduced', 'ramp', 'protrude', 'largeangled', 'thing', 'revert', 'zsection', 'disparity', 'rand', 'momentand', 'forcedeformation', 'handle', 'warped', 'suffered', 'hm', 'velocityprofiles', 'velocitycomponent', 'conceivable', 'lm', 'thwaites', 'yeilds', 'interdependence', 'provoking', 'agency', 'osoens', 'globule', 'c035', 'y0', 'approximates', 'lengthened', 'eddyviscosity', 'admitting', 'minimalsurface', 'hotbody', 'lowsubsonic', 'warhead', 'coldbody', 'solutionie', 'ordered', 'pais', 'overcomes', 'modifiedoseen', 'termed', 'carrier', 'scattering', 'ofr', 'degreehalfangle', 'hemispherically', 'breguet', 'multistaging', 'flowdash', 'debatable', 'touched', 'exotic', 'grand', 'search', 'strange', 'invariably', 'select', 'outweight', 'thermopropulsive', 'unorthodox', 'unrestricted', 'shelteredside', 'pressurerise', 'sheltered', 'finstabilized', 'womersley', 'facilitating', 'th', 'shortly', 'locate', 'assistance', 'speeddistribution', 'financial', 'developmentit', 'clamping', 'divide', 'investigationfor', 'midway', 'register', 'instruction', 'y1', 'y2', 'reformulated', 'definable', 'continuumtype', 'delineated', 'intuition', 'gauged', 'aeolotropic', 'determinantal', 'recoverable', 'hoshizaki', 'incipientmergedlayer', 'fralich', 'prevented', 'ing', 'ob']</w:t>
      </w:r>
    </w:p>
    <w:p w14:paraId="6C333F7B" w14:textId="05173558" w:rsidR="009D03AE" w:rsidRDefault="009D03AE" w:rsidP="0017207B">
      <w:pPr>
        <w:spacing w:after="0" w:line="240" w:lineRule="auto"/>
      </w:pPr>
    </w:p>
    <w:p w14:paraId="6666148F" w14:textId="5FD366B3" w:rsidR="009D03AE" w:rsidRDefault="009D03AE" w:rsidP="0017207B">
      <w:pPr>
        <w:spacing w:after="0" w:line="240" w:lineRule="auto"/>
      </w:pPr>
      <w:r w:rsidRPr="009D03AE">
        <w:t>9)</w:t>
      </w:r>
      <w:r w:rsidR="00B05815">
        <w:t xml:space="preserve"> </w:t>
      </w:r>
      <w:r w:rsidRPr="009D03AE">
        <w:rPr>
          <w:b/>
          <w:bCs/>
        </w:rPr>
        <w:t>dictionary terms from index version2 with largest df</w:t>
      </w:r>
      <w:r w:rsidRPr="009D03AE">
        <w:t>: ['to']</w:t>
      </w:r>
    </w:p>
    <w:p w14:paraId="66298F72" w14:textId="5D142C59" w:rsidR="009D03AE" w:rsidRDefault="009D03AE" w:rsidP="0017207B">
      <w:pPr>
        <w:spacing w:after="0" w:line="240" w:lineRule="auto"/>
      </w:pPr>
      <w:r>
        <w:t xml:space="preserve"> </w:t>
      </w:r>
      <w:r w:rsidR="00B05815">
        <w:t xml:space="preserve">   </w:t>
      </w:r>
      <w:r w:rsidRPr="009D03AE">
        <w:rPr>
          <w:b/>
          <w:bCs/>
        </w:rPr>
        <w:t>dictionary terms from index version2 with smallest df</w:t>
      </w:r>
      <w:r w:rsidRPr="009D03AE">
        <w:t>:</w:t>
      </w:r>
      <w:r>
        <w:t xml:space="preserve"> </w:t>
      </w:r>
      <w:r w:rsidRPr="009D03AE">
        <w:t xml:space="preserve">['boundarylayercontrol', 'libbi', 'wassermann', 'ensu', 'hasten', 'rake', 'phosphoresc', 'lacquer', 'totalhead', 'polytechn', 'brooklyn', 'acrothermoelast', 'boxw', 'wherev', 'controlsurfac', 'analyseseg', 'pointfunct', 'panelsi', 'aerodynamicthermoelast', 'compani', 'wheel', 'generalizednewtonian', 'md1', 'pointednos', 'leess', 'hardwar', 'studiesdash', 'sci', 'aero', 'maslen', 'sakurai', 'lin', 'va', 'inviscidvisc', 'notednam', 'aerodynamieist', 'einbind', 'sedov', 'wideflang', 'builtup', 'ibeam', 'multicellular', 'undamp', 'ballistictyp', 'seed', 'maximumacceler', 'electrod', 'constantarea', 'accru', 'provis', 'poiscuil', 'nontrivi', 'unfamiliar', 'singleel', 'magnifiedschlieren', 'supplystream', 'ask', 'enginemount', 'enginepropel', 'tical', 'studiesexperiment', 'gyroscop', 'walltoambi', 'eter', 'transitionrevers', 'characteristi', 'contempl', 'sparkschlieren', 'thermaltomomentum', 'lengthtodepth', 'slopecompat', 'entitl', 'veiociti', 'inappropri', 'surfacetemperatur', 'wallcool', 'seventhdegre', 'sixthdegre', 'k05', 'k20', 'onetenth', 'picard', 'oftenus', 'slendertail', 'conformaltransform', 'viscid', 'semivertexangl', 'talbot', 'ramet', 'recur', 'capsul', 'dragdiverg', 'crest', 'divers', 'thermalboundarylay', 'rayleightollmien', '11m', 'sign', 'forwardfuselag', 'unduli', 'forwardfuselagesect', 'wallpressur', 'unpow', 'presentdai', 'senior', 'offset', 'aircraftenginepropel', 'precessiontyp', 'airspe', 'backup', '15x10', 'finish', 'spot', 'granulartyp', 'transitiontrigg', 'meltingtyp', 'irbm', 'corollari', 'nondecompos', 'opaqu', 'igi', 'geophys', 'threeyear', 'igc', 'proton', 'terrestri', 'juli', 'hazard', 'mev', 'efficaci', 'widen', 'expansioncontrol', </w:t>
      </w:r>
      <w:r w:rsidRPr="009D03AE">
        <w:lastRenderedPageBreak/>
        <w:t xml:space="preserve">'conductioncontrol', 'trailsi', 'aerialground', 'volumetr', 'liquidmet', 'grashof', 'parallelpl', 'depress', 'floorpressur', 'freeshear', 'supersonicwak', 'layerfre', 'reli', 'protrus', 'grober', 'capacit', 'stonecyph', 'heatinput', 'urgent', 'desk', 'organ', 'planeload', 'hopelessli', 'wingfuselageshel', 'subroutin', 'minimums', 'intersectiontyp', 'mediums', 'zeroth', 'torda', 'heightthick', 'reanalysi', 'reanalyz', 'rogh', 'boundarylayershockwav', 'tri', 'friedman', 'england', 'late', 'fage', 'simmon', 'townend', 'windstream', 'preponder', 'occasion', 'crew', 'passeng', 'physiolog', 'unbalanc', 'psycholog', 'rategovern', 'atommolecul', 'noschmidt', 'ratecontrol', 'extinct', 'heimel', 'butler', 'potter', 'premix', 'ps', 'ceuler', 's2', 's1', 'ultracentrifug', 'sixfigur', 'protein', 'isotop', 'sediment', 'gridnor', 'rod', 'weakli', 'sheara', 'eleg', 'dismiss', 'strongshock', 'lucid', 'choleski', 'hartreewomerslei', 'scan', 'signaltonois', 'signal', 'lyon', 'hysteret', 'proceed', 'tomotika', 'gorcum', 'fourpol', 'stratiform', 'furnac', 'freejet', 'equivalentcon', 'newtoniantheori', 'conicalflow', 'lockhe', 'abbrevi', 'machnumber80', 'subtend', 'boundarylayertyp', 'theorythat', 'flowvisu', 'expansionturn', 'twentyon', 'shortest', 'eniac', 'coordinatetyp', 'cyclessec', 'octav', 'doppler', 'monopol', 'hinder', 'world', 'reichardt', 'streamhav', 'temperaturei', 'caseson', 'twouniform', 'geoffrei', 'hopf', 'burgerss', 'sir', 'nonplan', 'inspir', 'tribut', 'reder', 'finest', 'ludwieg', 'ludweig', 'ed', 'belltyp', 'expansiondeflect', 'fed', 'think', 'peopl', 'cheski', 'hurd', 'tubesth', 'bang', 'rocketlaunch', 'rocketborn', 'airborn', 'nomograph', 'energyrequir', 'thicknesstoradiu', 'spillag', 'diamond', 'externalflow', 'dy', 'noslip', 'uniformstream', 'blasiuss', 'steepest', 'fx', 'occupi', 'fr', 'timederiv', 'immers', 'frictionless', 'assert', 'superpos', 'ninth', 'weitbrecht', 'trochoid', 'quotat', 'triplevalued', 'singlevalu', 'trialanderror', 'hypersonicslenderbodi', 'm1', 'riolat', 'misalin', 'retroveloc', 'liftoff', '10earthg', 'atmosphererath', 'supercircular', 'fuelto', 'planetocentr', 'titan', 'heliocentr', 'introdur', 'sanger', 'egger', 'allen', 'uncorrect', 'univer', 'slighlti', 'schultzgrunow', 'schoenherr', 'surfaceshear', 'obtainec', 'kempf', 'inexpens', 'appraoch', 'nonheatconduct', 'dispers', 'amongst', 'oxygenlik', 'euckenvalu', 'deexcit', 'hirschfeld', 'eucken', 'afterflow', 'airinduct', 'vital', 'nozzleafterbodi', 'enlighten', 'goal', 'shockboundarylayerinteract', 'propulsionsystem', 'jetstream', 'interchang', 'e53h25', '9inch', 'fullyexpand', 'errorintegr', 'halfjet', 'shadow', 'inviscidfluid', '12inch', 'utia', 'thermoaeroelast', 'xenon', 'firingrang', 'nonflamm', 'gasmixtur', 'nontox', 'toxic', 'monatom', 'concoct', 'krypton', 'sizeabl', 'inasmuch', 'heighttochord', 'oilfilm', 'tni', 'classificaiton', 'incident', 'numger', 'anh', 'rearrang', 'thoma', 'subcor', 'slenderairfoil', 'analytici', 'verfi', 'lotz', '120inch', '16foot', 'stingcon', 'propellerresearch', 'nearmaximum', 'lip', 'shank', 'spinner', 'inletveloc', 'cowlingspinn', '1seri', 'vortexsheet', 'ailerontab', 'ailcron', 'suffix', 'constantchord', 'plung', 'avalu', 'stratagem', 'actur', 'airload', 'flutterar', 'flutternam', 'inerti', 'flutterprevent', 'monograph', 'airscrew', 'certainti', 'twodimensionalairfoil', 'infiniteaspectratio', 'wingsect', '64a010', 'inboard', '95percentsemispan', 'rae104', 'anisotropi', 'ohm', 'provision', 'wash', 'noisefre', 'underneath', 'fixedpitch', 'therefrom', 'nd', 'advancediamet', 'lever', 'crosscoupl', 'harri', 'areamean', 'lowenergi', 'freevortex', 'steamturbin', 'interblad', 'liquidinject', 'nozzleprovid', 'closedjet', 'straightsid', 'testedbetween', 'overrid', 'fourhol', 'twostag', 'ineffici', 'acr', 'l5d20', 'convergingdiverg', 'mum', '35inchdiamet', 'correlogram', 'diam', 'easier', 'multiplenozzl', 'emerg', 'muffler', 'fat', 'quiet', 'soundattenu', 'frequencyshift', 'astronaut', 'ampli', '8x10', 'straightedg', 'ridg', 'maskel', 'aero2441', 'owen', 'stagger', 'wingbodytailplan', 'rollup', 'para5', 'maccol', 'conicalshockexpans', 'radian', 'noninclin', 'mehtod', 'quasiequilibrium', 'endors', 'compressorsdash', 'subcommitte', 'enquiryto', 'no1', 'no2', 'squareedg', 'lowveloc', 'transfn', 'asimplifi', 'educ', 'royal', 'staff', 'denser', 'colour', 'white', 'directorgener', 'wax', 'nonirrit', 'bluish', 'noncorros', 'floccul', 'smell', 'societi', 'bore', 'theta', 'trefitz', 'quickli', 'centresect', '2n', 'ara', 'sweptw', 'openarea', 'whithamwalkden', 'sqft', 'townsend', 'our', 'dispos', 'waist', 'laufer', 'loadcarri', 'sliderbear', 'pv', 'ev', 'equilibria', 'rt', '18x10', 'richmond', 'unaccompani', 'usedand', 'supersed', 'till', 'told', 'blastproduc', 'born', 'declassifi', 'fissionth', 'degrad', 'bomb', 'burger', 'neumann', 'fredholm', 'seidel', 'solidbodi', 'edpm', 'ostrach', 'zhukhovitskii', 'gershuni', 'tao', 'insulatedwal', 'cowork', 'pyrex', 'ellipsecylind', 'molten', 'kg', 'weigh', 'midcours', 'exhaustpressur', 'conservationofmomentum', 'statictotot', 'took', 'hadamard', 'heaslet', 'semicircular', 'lomax', 'haag', 'child', 'korst', 'afterbodyjetnozzl', 'basetojet', 'curlingup', 'neater', 'highaspectratio', '4vortex', 'centroid', 'equalspan', 'intention', 'coast', 'cant', 'unintention', 'slide', 'rotationallysymmetr', 'coars', 'velocitydistribut', 'sharptip', 'advent', 'ninefold', </w:t>
      </w:r>
      <w:r w:rsidRPr="009D03AE">
        <w:lastRenderedPageBreak/>
        <w:t xml:space="preserve">'persh', 'hypersonicflow', 'unidirect', 'unidirection', 'electrostat', 'lowbeta', 'echo', 'highbeta', 'hallcurr', 'vshape', 'magnetoacoust', 'orgin', 'convectioni', 'surpris', 'forceand', 'mol', '15000degre', 'partit', '500degre', 'transpar', 'erickson', 'tangentwedgeapproxim', 'interanl', 'hpyerson', 'thn', 'warn', '16seri', 'spuriou', 'transitionfix', 'thenewtoniantheori', 'anid', 'processinclud', 'theequilibriumparamet', 'lighthill1957for', 'dissociatingga', 'flowsthat', 'variant', 'singlepoint', 'shockgener', 'meksyn', 'largeth', 'kemp', 'powerfunct', 'repetit', 'm4', 'cx', 'schuh', 'invok', 'homann', 'oversimplif', 'zamm', 'tetrachlorid', 'overst', 'competit', 'wavenumb', 'methanol', 'densitycan', 'atmospherei', 'howorth', 'massinject', 'zeroinject', 'mil', 'undetermin', 'berger', 'imprimeri', 'overstat', 'memori', 'overlook', 'frustrat', 'usag', 'letud', 'annex', 'academ', 'enjoi', 'doctor', 'pari', 'parietal', 'terminolog', 'thesi', 'national', 'poudr', 'licens', 'excus', 'seren', 'linject', 'fd', 'poetic', 'effus', 'threaten', 'aerothermochem', 'stimulu', 'bulent', 'momentumthick', 'wilson', 'wallproperti', 'compressiblefluid', 'incompressiblefluid', 'recurs', 'jefferyhamel', 'jacobian', 'dorodnitsyn', 'eratur', 'speric', 'carter', 'speculartyp', 'consideredid', 'shocksepar', 'kopal', 'corpuscular', 'pierci', 'winni', 'roi', 'london', 'largeaspectratio', 'spenc', 'pinkerton', 'sixth', 'radom', 'integraldifferenti', 'thesecond', 'systemsbestim', 'companion', 'thorough', 'methodof', 'nonslationari', 'servo', 'relai', 'toa', 'behaviorccontrolsystem', 'optimizationddesign', 'polarcontrol', 'surfaceveloc', 'quasispher', 'letter', 'gies', 'charter', 'interestit', 'machzehnd', 'demarc', 'numbersespeci', 'bergdolt', 'bertram', '14in', 'affirm', 'ratiothat', 'parameterexce', 'zoom', 'blowout', 'tsion', 'crossdrift', 'rott', 'crabtre', 'stewartsonillingworth', 'unspecifi', 'xtransform', 'xcoordin', 'adjoint', 'diagon', 'garrick', 'cg', 'semiconverg', 'constantsthei', 'conecylinderfrustumboost', 'conecylinderfrustum', 'conefrustum', 'tacitli', 'anywai', 'murrai', 'obscureand', 'thinplat', 'theoryon', 'dana', 'nomenclatur', 'heavier', 'worthwhil', 'lowerlimit', 'bimolecularexchang', 'bimolecular', 'postshock', 'nearspher', 'infiniter', 'relativist', 'unrelativist', 'interstellar', 'compression', 'hoffmantel', 'promin', 'incompressibleflow', 'monoxid', 'enthalpyus', 'enthalp', 'empiricalintermedi', 'considereddashthat', 'nonrigor', 'grasshof', 'fore', 'decidedli', '2x10', '100x10', 'const', 'industri', 'baglei', 'roger', 'unpublish', 'separationfre', 'counterrot', 'neighbour', 'impair', 'corot', 'emphasis', 'airjet', 'lose', 'r420', 'syng', 'r5906', 'cf', 'r502', 'flex', 'r5314', 'doublesid', 'hitherto', 'singleand', 'inducedpressur', 'intract', 'pli', 'sphericallyblunt', 'sphericalcon', 'nosecon', 'variablethick', 'dynamicanalog', 'circuit', 'setup', 'chap', 'overhang', 'nullifi', 'inadmiss', 'wavedrag', 'centrebodi', 'ringw', 'highsupersonicspe', 'denc', 'bodydiametermaximumspan', 'cylindricalbodi', 'crossflowplan', 'trailingvortex', 'linevortex', 'triangularw', 'tailbodi', 'indetermin', 'jchemphys262feb1957', 'hirshfeld', 're', 'fourcompon', 'shockwaveboundarylay', 'humphrei', 'dalei', 'lindsei', 'unsepar', 'translatori', 'timeaverag', 'mitnaca', 'stallflutt', 'reaffirm', 'relativedens', 'assort', 'variabledens', 'midspan', 'onedegreeoffreedom', 'selfconsist', 'boltzmann', 'dielectr', 'collisionfre', 'inapplic', 'routhhurwitz', 'liapunov', 'quadruplet', 'eulerian', 'propellerdriven', 'lawspe', 'cornel', 'hyperbolictrigonometr', 'colloc', 'fewer', 'fk', 'improp', 'parabola', 'delimit', 'endpoint', 'ux', 'dudx', 'gortler', 'planestress', 'lengthdepth', 'photoelast', 'thermalshock', 'hysol', 'castolit', 'epoxi', '6000op', 'inkflow', 'vaporscreen', 'normalpressur', 'diamondshap', 'latent', 'fog', 'vapour', 'pressurecorrect', 'circulararc', 'maeder', 'keune1', 'chapter', 'chester', '076power', 'jmin', 'dashn', 'erfc', 'u2u1', 'jmjn', 'u1', 'im', 'recurr', 'lock2', 'cocurr', 'sextic', 'quartic', 'keulegan1', 'f40umer', 'fn', 'ff', '5d', 'cuss', 'f0', 'yy', 'sutton', 'admixtur', 'reliev', 'stressdeflect', 'facet', 'look', 'aerothermoelast', 'highstagnationtemperatur', 'basetyp', 'incom', 'backwardfac', 'msvo', 'announc', 'ia', 'jan', '30th', 'annual', 'etal', 'unhappi', 'ber', 'typographi', 'typograph', 'magneticfield', 'firmer', 'slug', 'johnson', 'computingmachin', 'pr', 'approximationi', 'newtonbusemann', 'buzz', 'compet', 'nice', 'afresh', 'commun', 'spoken', 'exponentiallyfici', 'coefstant', 'laguerr', 'constanc', 'condamp', 'puzzl', 'joul', 'gravalo', 'serbin', 'geiger', 'edelfelt', 'gordon', 'onsetofseparationeffect', 'dragris', 'velocityi', 'redefinit', 'navysponsor', 'aeroballist', 'quest', 'gravitywav', 'havelock', 'digitalcomput', 'nosebluntnessinduc', 'hise', 'chernyi', 'noseafterbodi', 'graze', 'reorbit', 'usafsupport', 'apoge', 'selfsustain', 'longitudinalst', 'transonictunnel', 'reactionresist', 'coplanar', 'platinum', 'tailinterfer', 'sub', 'theoryeg', 'px', 'spreiter', 'refinementthi', 'locallinear', 'hosokawa', 'blend', 'fpre', 'aob', 'frontal', 'hansen', 'peng', 'pindroh', 'pressureinteract', 'liabl', 'closest', 'constantwalltemperatur', 'elliott', 'zeropressuregradi', </w:t>
      </w:r>
      <w:r w:rsidRPr="009D03AE">
        <w:lastRenderedPageBreak/>
        <w:t xml:space="preserve">'micromanomet', 'potentiomet', 'manomet', 'selfbalanc', 'discontinuouswak', 'reimping', 'distant', 'neutralparticl', 'chargedparticledens', 'popular', 'ussr', 'lowdensitynonun', 'enc', 'drum', 'drumcamera', 'streak', 'localmachnumb', '022in', 'cm', 'camera', 'shearstress', 'dorodnitzyn', 'stack', 'gothic', 'wingfin', 'temperaturetim', 'electroformednickel', 'caret', 'undersurfac', 'extra', 'eversustim', 'constanth', 'gw', 'vortextub', 'minnesota', 'pursu', 'equilibr', 'glassi', 'todai', 'detra', 'hidalgo', 'sonicpoint', 'feldman', 'ar', 'bycharacterist', 'motionpictur', '0500indiamet', 'mm', 'yaxi', 'mountain', 'radon', 'cope', 'usefulli', 'shearingstress', 'largeeddi', '4x10', '1x10', 'compressibleboundarylay', 'incompressibleboundarylay', 'dropoff', 'grimming', '5dash', 'noninsul', 'testflow', '2000degreek', 'thinfilm', 'stronginteract', '4000degreek', '15dashin', 'twocompon', 'lengthreact', 'vibrationallyfrozen', 'highlycool', 'inst', 'notion', 'methodi', 'dirac', 'castigliano', 'bodyforc', 'isect', 'handicap', 'heatbal', 'fluidflow', 'chemisorpt', 'adsorpt', 'volterra', 'stefanboltzmann', 'sensibl', 'halfspac', 'rememb', 'stageload', 'severli', 'stalllimit', 'instig', 'jetengin', 'progressivetyp', 'inletmassflowcoeffici', 'pressureratio', 'nonlinearpressur', 'oversw', 'microwav', 'barrel', 'ms', 'scruton', 'woodgat', 'arcdischarg', 'selflumin', 'anhedr', 'dampinginyaw', 'nonsymmetr', 'michael', 'norman', 'brown', 'workingsect', 'hog', 'preheat', 'm68', 'm82', 'cure', 'centigrad', 'm9', 'realis', 'valv', 'fibrou', 'quickact', 'hotter', 'fuse', 'silica', 'm7', 'centrelin', 'semiangl', 'kopalfor', 'rose', 'shercliff', 'wavesdash', 'soundsourc', 'measurementsdashth', 'braunschweig', 'enthalpyveloc', 'show1how', 'type1ar', 'and2how', 'theirworstvalu', 'sphericalatmospher', 'nogw533on', 'itechn', 'timeand', 'gramsc', 'kilometr', 'p2859015h20046500280013h20046', 'bracket', 'airdens', 'heightto', 'subperige', 'profileieit', 'belt', 'equatori', 'daytonight', 'thesolar', 'xrai', 'ultraviolet', 'fllayer', 'variationsh180', 'satellitessputnik', 'kallmann', 'physcal', 'effectmai', '1958octob', 'consolid', 'diurnal', '20cm', 'effectorigin', 'f2layer', 'vanguard', '352kmno', 'nighttim', 'smallless', 'polarregion', 'egat', 'hpdpdy', 'airit', 'errorssdof', 'shortlifetim', 'heighth', 'smalleccentr', 'thedens', 'declin', 'becausewith', 'supposit', 'migrat', 'warmer', 'laminarboundarylayertyp', 'spontan', 'dufour', 'multicompon', 'colder', 'soret', 'mound', 'vehiclelength', 'expenditur', 'induceddrag', 'aircushion', 'groundheight', 'sealingair', 'sonicwedg', 'influenti', 'genuin', 'fiveterm', 'fluttermod', 'allround', 'transpirationcool', 'absent', 'flownot', 'pr071', 'w1', 'w065', 'y125', 'k1th', 'shaftmount', 'combut', 'methaneair', 'bluffafterbodi', 'rocketoff', 'rocketexit', 'upperand', 'arrest', 'transcend', 'painlev', 'rib', 'board', 'consier', 'uncertain', 'deisgn', 'dicsov', 'tne', 'lectur', 'ribskin', 'traction', 'kempner', 'undermassbalanc', 'torsioncontrol', 'bernoullieul', 'gridwork', 'planestrain', 'antielast', 'prime', 'gather', 'woven', 'align', 'twoinch', 'equilateraltriangl', 'prismat', 'maritim', 'craft', 'servic', 'saundersro', 'person', 'hovercraft', 'srn1', 'focu', 'convolut', 'distancetim', 'r14', 'ur', 'japan', 'imai', 'rapidlyfreez', 'suddenfreezingof', 'm245', 'interferogram', 'entireti', '2p', 'unretard', 'secondaryflow', 'whitehead', 'vy', 'basicflow', 'streamtowal', 'variabletemperatur', 'wedgetyp', '23x10', 'foreknowledg', '06x10', 'recoverytemperatur', 'wedgeflow', 'adjoin', 'surfaceheat', 'classifi', 'ting', 'caplan', '32x10', 'aerodynamiccentr', 'centerbut', '16x10', 'octagon', 'counteract', 'ld', 'parasol', '39x10', '13x10', 'ivi', 'proposit', 'chartsfigs16it', '25section', 'vii', 'predigest', 'mostli', 'quasicon', 'singleintegr', 'uxyi', 'wa', 'wingwith', 'edgesto', 'uxysgn', 'flowin', 'occurspast', 'andabrespect', 'ea', 'singlewedg', 'uncoupledmod', 'taperedplanform', 'allmovablecontroltyp', 'coupledmod', 'shaft', 'bevel', 'elasticaxi', '15percent', '85degre', 'realflow', '1degre', 'wanlass', 'nonisotherm', 'stine', '014x10', 'sibulkin', 'spikednos', '200degre', 'hydrocarbon', 'compound', 'methan', 'ethylen', 'blowdowntyp', 'nacelleexit', '3300degreer', 'nozzlethroat', 'incrementalnormalforc', 'rocketjet', 'rocketchamb', 'rocketjetexit', 'jeteffect', 'circulatori', 'noncirculatori', 'acquisit', 'birnbaum', 'nonsingular', 'nonstationari', 'notabl', 'mannerdash', 'duce', '49degre', '99degre', 'laminarboundari', 'sandpap', 'unfold', '90degre', 'subsoniclift', 'untrim', '795degre', 'unif', 'accident', 'ampl', 'sixdegreeoffreedom', '12degre', '10rpm', 'rigidbodi', '40degre', 'denomin', 'aerocosmonaut', 'forefront', 'akin', 'onera', 'illustri', 'circumlunar', 'franc', 'mind', 'resourc', 'abundantli', 'myself', 'cosmonaut', 'massachusett', 'commenc', 'librat', 'bondstress', 'modefrequ', 'unimod', 'cp', 'coldair', 'frequencyband', 'nearfield', 'nozzleexit', 'freefield', 'soundpressur', 'jetengineexhaust', 'jetnozzl', 'strouhal', 'loudspeak', 'spacewis', 'highpow', 'assur', 'ey', 'convict', 'endeavour', 'podmount', 'jetinduc', 'throw', '2024t3', 'shorter', 'discretefrequ', 'modal', 'preval', 'dictat', 'chain', 'wxy', 'schwarz', 'huv', 'edgetract', 'bent', </w:t>
      </w:r>
      <w:r w:rsidRPr="009D03AE">
        <w:lastRenderedPageBreak/>
        <w:t xml:space="preserve">'twodiagram', 'edgedisplac', 'propound', 'methodeg', 'integralequ', 'boundarycondit', 'weinstein', 'semicircl', 'connexion', 'deflexion', 'bisector', 'largedeflexion', 'laplacian', 'muller', 'transcendent', '1103a', 'fz', 'belief', 'unten', 'onequart', 'america', '0195etr', 'michielsen', 'leggett', '0182er', 'dvl', 'rsult', 'ab', 'oc', 'bc', 'endshorten', 'efflux', 'twofold', 'massbal', 'gyrat', 'canard', 'surfacetab', '08a', '1fa', 'branchlin', 'halfheight', 'parametervari', 'sophist', 'multidegreeoffreedom', 'kernelfunct', 'quasiunsteadi', 'bedford', 'anovement', 'klein', 'largeord', 'largematrix', 'pessimist', 'coauthor', 'noteworthi', 'simultaneouslyattain', 'croppeddelta', 'liftproduc', 'normalforcecurv', 'lowmodulu', 'loadstrain', 'roomtemperatur', 'strainanalysi', 'beyween', 'bendingmo', 'beat', 'liquidslosh', 'yarymovych', 'shallowshel', 'singlebai', 'largeamplitud', 'smallamplitud', 'context', 'riccati', 'endur', 'cater', 'temperatureedg', 'janzenrayleigh', 'himself', 'mag', 'raleigh', 'philo', 'stainless', 'transparentwal', 'noninject', 'micron', 'spark', 'fluidsolid', 'streamsid', 'stagnationpressur', 'nonperm', 'dodecagon', 'longest', 'x600', 'astrophys', 'quantum', 'rlx', 'imaginari', 'transonicbump', '63a2xx', '63a4xx', 'thicknesstochord', 'r48', 'influencecoeffici', 'totaltailassembl', 'verticaltail', 'discretehorseshoevortex', 'tailless', 'tailboom', 'lmethod', 'buoyanc', 'hasimoto', 'linder', 'onto', '05772euler', 'atlarg', 'reentrant', 'batchelor', 'ovalu', 'circuitri', 'neartriangular', 'kuchemann', 'lateraldirect', 'blown', '55degre', 'phugoid', 'slew', '707a', 'task', 'knee', 'avro', 'worsen', 'straingaug', 'liner', 'grain', 'no500', 'no320', 'carborundum', 'undroop', 'hero', 'repercuss', 'aerfoil', 'steadymot', 'roar', 'expansionwav', 'pressureplot', 'popularli', '5524f1', 'f100', 'widespread', 'edward', 'wright', 'command', 'plateglass', 'tailwind', 'fightertyp', 'groundreflect', 'radartrack', 'objection', 'd48', 'groundpressur', 'grossweight', 'farfield', 'boomproduc', 'bypass', 'bowshock', 'walkden', 'whichev', 'finenessratiobeen', 'finenessratio271', 'rollingmissil', 'pulserocket', 'bodyaxi', 'clamshellshap', 'fullskirt', 'shortskirt', 'dissimilar', 'prager', 'meant', 'prandtlreuss', 'hencki', 'budianski', 'nonexist', 'allud', 'legitim', 'polyaxi', 'hamper', 'contradict', 'engess', 'reducedmodulu', 'turbanc', 'uneven', 'loweryield', 'unavoid', 'overli', 'impress', 'dome', 'finitedisplac', 'surpass', 'nonrotation', 'item', 'theoreticalbuckl', 'experimentalfailur', 'ascrib', 'stoker', 'chien', 'vs', 'iterationi', 'selfgener', 'trick', 'wont', 'huang', 'park', 'temperatureload', 'twoelement', 'spragu', 'coupon', 'loadtemperatur', 'multiaxi', 'thermalstressfatigu', 'timevari', 'testtheori', 'threebar', 'stressstraintemperaturetim', 'stretchedmembran', 'batdorf', 'bell', 'aural', 'thicknessdiamet', 'airreceiv', 'freelysupport', 'pincreas', 'frequencyth', 'lineal', 'fluidcylind', 'kirchhofflov', 'mediansurfac', 'doubli', 'magnesium', 'widthlength', 'panelskin', 'unsupport', 'ph', 'multibai', '6foot', 'modifiedthicknessratio', 'externalskin', 'panelsupport', 'unanticip', 'driest', 'fluidiz', 'thermalfatigu', 'nickelbas', 'intercrystallin', 'intergranular', 'bed', 'previouslygiven', 'hotfatigu', 'graham', 'nimon', 'loop', 'ngte', 'subdivis', 'eigenvector', 'multiplyconnect', 'reactor', 'rheolog', 'unreal', 'immobil', 'kt', 'disloc', 'temperaturefield', 'peclet', 'surfaceheattransf', 'worthi', 'mckinnon', 'envisag', 'middlesurfac', 'clearanc', 'uk', 'expend', 'count', 'acceleromet', 'aluminium', 'undoubtedli', 'unrestrain', 'tubular', 'cooler', 'zuk', 'pneumat', 'encircl', 'midlength', 'laid', 'unexplain', 'airforc', 'economi', 'hybrid', 'highg', 'stateoftheart', 'counterclockwis', 'manocuvr', 'forcefre', 'zbrozek', 'shockboundari', 'octob', 'septemb', 'auspic', 'council', 'innertub', 'request', 'variablepressur', 'conicaldash', 'outgrowth', 'iowa', 'undertook', 'studieddash', 'exagger', 'spectacular', 'malfunct', 'dramat', 'firm', 'stochast', 'hash', 'pose', 'confid', 'caravel', 'stringertwist', 'modeshap', 'indirectli', 'electricallyh', 'thermallay', 'bare', '002in', 'fifti', 'bandpass', 'tractabl', 'premis', 'preclud', 'beg', 'ban', 'negat', 'defi', 'conidt', 'pin', 'forcibl', 'recognis', 'heav', 'easiest', 'broke', 'semispantochord', 'ko', 'lowaspectratiow', 'notsoslend', 'supersonicairfoil', 'munk', 'sourcesink', 'a50f06', 'nielsen', 'tang', 'katzen', 'a52b06', 'a51j04', 'wingbodytail', 'unbank', 'bodyw', 'closedcontour', 'potentialth', 'calculatebi', 'velocityperimet', 'hundr', 'mildsteel', 'proposel', 'duralumin', 'ellipselik', 'unsymmetr', 'ovalshel', 'vlasov', '109placement', 'prikl', 'meh', 'drosophila', 'roughen', 'lap', 'partsnam', 'housefli', 'layeri', 'rivet', 'insect', 'mainten', 'mistak', 'synthesi', 'hypersonicsimilar', 'nosetail', 'tan', 'asid', 'kirk', 'preasymptot', 'transduc', 'decompos', 'bladesurfac', 'shockdisplac', '225x10', 'axialforc', 'd693', 'nozzleflow', 'gerard', 'rabotnov', 'shesterikov', 'hyperbolicsin', 'pressuretyp', 'herrmann', 'conespher', 'mismatch', 'nonconcurr', 'cylinderhemispher', 'closur', 'bellevil', 'kernal', 'bornel', 'mitig', 'rx', 'resolidif', 'meteorit', 'stoni', 'tx', 'tional', 'roundedentr', 'untest', 'lengthdiamet', 'longradiu', 'quasiincompress', </w:t>
      </w:r>
      <w:r w:rsidRPr="009D03AE">
        <w:lastRenderedPageBreak/>
        <w:t xml:space="preserve">'magnetofluidmechan', 'magnetoplasma', 'sail', 'obvious', 'sidejet', 'bonu', 'centerofpressur', 'arrow', 'reentrytyp', 'jettobodi', 'stagnationtofreestream', 'layershock', 'planck', 'berthelot', '100000ft', 'coalesc', 'swallow', 'similari', 'lband', 'mc', 'wakethen', 'requenc', 'uhf', 'spite', 'ordnanc', 'wakeflow', 'thickwal', 'adiabaticwal', 'triangl', 'diversifi', 'yeh', 'kay', 'finitethick', 'molybdenum', 'copper', 'deffer', 'rft18', 'hubshroud', 'streamfila', 'meridionalplan', 'skewedparabol', 'temperatureris', 'parabolicblad', 'circularblad', 'skewedparabolicblad', 'zplane', 'turbomachin', 'zeroangleofattack', 'prewhirl', 'impart', 'mainblad', 'splitter', 'splittervan', 'impellertip', 'pressuredrag', 'wingflow', 'unexpectedli', 'trial', 'prolat', 'gardless', '20percentbodi', 'rearwardexhaust', 'forwardexhaust', '015x106', 'hous', 'retrorocket', 'staticpressureris', 'plateau', '18degre', 'dampinginpitch', 'hemisphericallynos', 'hemisphericalnos', '2inch', 'designtyp', 'flowfield', 'obliqueshock', 'poind', 'marin', 'unimport', 'palt', 'concret', 'shanleyto', 'loada', 'librov', 'outofstraight', 'elevatedtemperatur', 'asreceiv', 'columnmateri', 'columncapac', 'isochronousstressstrain', '24st4', 'loadcapac', 'columnimperfect', 'electricresist', 'creepbend', 'oven', '16inch', 'fortythre', '40inch', 'deflectiontim', 'crook', 'lowalloi', 'straintim', 'eab', 'infinitythat', 'alloys75st6', 'constantstress', 'collapsesin', 'polycrystallin', 'rapidh', 'equicohes', 'iron', 'adjacentequilibriumposit', 'trefftz', 'curvedbeam', 'nongyroscop', 'twolob', 'uncontrol', 'fourwav', 'skirt', 'threewav', 'crinolin', 'magnifi', 'nearer', 'drape', 'wilei', 'internat', 'cambridg', 'edgeload', 'abrupt', 'stepdown', 'judici', '7c', 'pressurereynold', '7a', 'largestep', 'geckel', 'lovemeissn', 'cabin', 'multisect', 'semialgebra', 'mth', 'grossman', 'russian', 'indefinit', 'inaccess', 'lyskov', 'specialis', 'labour', 'attaindd', 'elasticbehavior', 'fasten', 'corrugatedcor', 'isotropiccor', 'tradit', 'atten', 'holland', 'bimetal', 'symposium', 'delft', 'deadweight', 'loadi', 'pressuredeflect', 'keller', 'reiss', 'immov', 'loaddeflect', 'versatil', 'intent', 'annulardisk', 'almen', 'laszlo', 'violat', 'h2o', 'ibm704', 'co2', '8n', 'h2', 'o2', 'cranknicolson', 'singlestep', 'doubleslot', '40percent', '2percent', 'researchvehicl', 'inflight', 'administr', 'ablatedlength', 'hammerhead', 'windon', 'powerinput', 'freefre', 'bondpackard', 'worst', 'reflex', 'prebuckl', 'enorm', 'decomposit', 'm2', '65degre', '75degre', 'ardc', 'stokess', 'goe', 'orlfic', 'hemispheroid', 'mesh', 'old', 'skill', 'practition', 'dirichlet', 'overrelax', 'wb', 'newlycomput', 'la', 'superscript', 'gaussseidel', 'highlift', 'extensiblechord', 'profound', 'halfw', 'twinengin', 'nacellepropel', 'propellerslipstream', '15footspan', 'tractor', 'efficiencywer', '30foot', '5foot', 'factorspropuls', 'buriedfan', 'noseup', 'buri', 'redirect', 'largediamet', 'upward', 'polystyren', 'melaminefib', 'lamin', 'haveg', 'unman', 'heatabsorpt', 'heatsink', 'unabl', 'archeat', '6inchdiamet', 'nonabl', 'inconel', 'btulb', 'variablecapacit', 'polym', 'ablationr', '2400degre', '3800degre', 'boost', 'soundingrocket', 'solidfuel', 'nautic', 'upperatmospher', 'creas', 'access', 'unblunt', '38x10', 'sharpplat', 'neglectedan', 'yawi', 'dampomet', 'cathoderai', 'ablev', 'spacevehicl', 'centaur', '3percentthick', 'midchord', 'themselv', 'whisker', 'quick', 'donnelltyp', 'secant', 'octahedralshear', 'plasticityreduct', 'maximumshear', 'perplex', 'basin', 'repair', 'sequel', 'foundat', 'acet', 'vgroov', 'papreg', 'bulg', 'fiftyon', 'cellulos', 'skew', 'wavelength00005', 'energymethod', 'dand', 'threshold', 'embryon', 'lobe', 'kendrick', 'machinedstiffen', 'interim', 'undergon', 'diameterthick', 'edit', 'prooftest', 'psi', 'prism', 'unflang', 'rigidli', 'np', 'toriconic1a', 'toricon', 'dissert', 'nonhomogen', 'transamermathsoc33', 'wissler', 'jointli', 'langer', 'beskin', 'randomli', 'satelit', 'shockstandoff', 'hai', 'apropri', 'timewis', 'combustionh', 'highenthalpi', 'multiplepropel', 'deeper', 'errat', 'intensif', 'stronger', 'intensifi', 'struck', 'lost', 'daytim', 'skincool', 'nocturn', 'capillari', 'reinvestig', 'claus', 'tempratur', 'singli', 'morn', 'heliumdriven', 'shockwaveveloc', 'hydrogendriven', 'millimet', 'timehistori', 'devreas', 'tailoredinterfac', '4th', 'shockcompress', '6500footpersecond', 'chapmanjouguet', 'periment', 'forcetest', 'normalforwardflight', 'longw', '6blade', '3blade', 'forwardacceler', 'halfwai', 'nosedown', 'transportairplan', 'fourengin', 'wingpropel', 'slower', 'smalldiamet', 'dualpropel', 'singlerotor', 'upflow', 'sand', 'soak', 'exitarea', 'sprai', 'loosedirt', 'vision', 'twinpropel', 'dent', 'obliter', 'propellerblad', 'superfici', 'snow', 'chase', 'crush', 'taxiingturn', 'macadam', 'inadvert', 'accentu', 'levelflight', 'rudimentari', 'undesir', 'structuralload', 'vz2', 'radialband', 'unfil', 'strengthen', 'readi', 'salmon', 'goodier', 'expound', 'usa', 'bleich', 'yuan', 'rectangl', 'twentyf', 'counter', 'garabedian', 'vent', 'deflagr', 'dorodnitzinhowarth', 'boiloff', 'nonalign', 'superfast', 'unexpect', 'heimenz', 'ellips', 'millikan', 'conductionexpans', 'wakelik', 'frozenflow', 'jetlik', 'vertex', 'flattop', 'innershock', 'singletyp', 'yawedcon', 'singlepl', 'bakanov', </w:t>
      </w:r>
      <w:r w:rsidRPr="009D03AE">
        <w:lastRenderedPageBreak/>
        <w:t xml:space="preserve">'halfrang', 'deryagin', 'chapmanenskog', 'locu', 'synthes', 'twoparamet', 'unperturb', 'mccune', 'hyperlipt', 'grad', 'areamach', 'underexpand', 'leeshroma', 'calib', 'walltostagn', 'entropylay', 'inviscidhypersonicflow', 'dilut', 'lennardjon', '8percent', 'nb', 'kinetictheori', '1percent', 'iodin', 'gibbsdalton', 'switch', 'erdmannweierstrass', 'subarc', 'nonneg', 'centripet', 'weaker', 'squareroot', 'vertexcent', 'pyramid', 'quasicylindr', 'disturbancewhich', 'nonisentrop', 'contributionsviz', 'totalangl', 'paint', '7000effici', 'x10', 'dust', 'utilz', 'dewpoint', '9in', 'mhd', 'wavefront', 'shockless', 'sesir', 'consumpt', 'acrodynam', 'motionless', 'impingingjet', 'subsidiari', 'coher', '18in', 'sandgrain', '20in', 'veociti', 'zeroyaw', 'reshotko', '15in', 'aerothermodynam', 'finenessratio', 'hydroballist', 'glycerinwat', '20000fold', 'laminarvisc', 'oseentyp', 'creepingmot', 'unrealist', 'lowreynoldsnumb', 'oversimplifi', 'jetflow', 'unconstrain', 'freeflown', 'halfcon', 'spherecon', 'coneseg', 'isofoam', 'balsa', 'semiballistictyp', 'calculusofvari', 'dragmodul', 'kellei', 'accelerationtoler', 'optimumprogram', 'threedimensionali', 'ribbon', 'fifthdegre', 'dipol', 'supersonicflow', 'inviscidflowfield', 'inviscidincompressibleflow', 'heighttojet', 'maximuin', 'poincarelighthillkuo', 'annul', 'portiou', 'spirit', 'lowtermperatur', 'curvedsurfac', 'densityviscos', 'impactpressur', 'mixinglay', 'subcasethat', 'separationi', 'compressioncorn', 'and058', 'cosin', 'summat', 'avov', 'hypersoul', 'about053', 'highpressur', 'curtain', 'steamlin', 'kirchhoffhelmholtz', 'detailth', 'undersid', 'sturmliouvil', 'flathead', 'murphi', 'lightga', 'ponderomot', 'implement', 'diamondprofil', 'supersonicaircraft', 'scarshaack', 'compressiblelaminarboundarylay', 'injectioncool', 'integrand', 'integrodifferenti', 'rungekutta', 'longitudinalvortic', 'momentari', 'reserv', 'instant', 'overshadow', 'transversewav', 'fale', 'downstreampropag', 'soundemit', 'teeth', 'shearlay', 'schemat', 'broadspectrum', 'silenc', 'rai', 'termwis', 'farflow', 'bodyvolum', 'shockshap', 'mahoni', 'conductor', 'reducedplasma', 'fluidpressur', 'coulomb', 'dilat', 'merger', 'displacementarea', 'loitsianskii', 'outermost', 'bolshakov', 'momentumarea', 'velocityenthalpi', 'quarterinfinit', 'ifer', 'acrothermochemistri', 'maxwel', 'mirel', 'martin', 'floor', 'schlierenphotomultipli', 'rarefiedair', 'inhomogen', 'unresolv', 'boundwel', 'pseudotwodimension', 'cast', 'arylay', 'depict', 'regionsan', 'semidiamet', 'nonslend', 'turbulentflow', 'jetflap', 'holder', 'conceptu', '1700f', 'localwav', 'hypass', 'f8u3', 'sugarscoop', 'pressurerecoveri', 'fixedgeometri', 'nonorthogon', 'lightli', 'noncommun', 'evvard', 'constantstrength', 'krasilshchikova', 'helic', 'striptheori', 'supersonichyperson', 'flowi', 'complimentari', 'recov', 'foil', 'ag', 'aerotherm', 'sigular', 'cumbersom', 'withdraw', 'apexangl', 'statisticalmechan', 'shockprocess', 'constantli', 'inconclus', 'freestreaminject', 'inphas', 'wallmount', 'stripanalysi', 'l57l10', 'resultantforc', 'decelerationlimit', 'nozzlearea', 'jetpressur', 'jetplum', 'jeton', 'user', 'threebodi', 'shuffl', 'nitric', 'deplet', 'dc', 'sheath', 'deioniz', 'rf', 'vibration', 'decad', 'outeredg', 'hollowcylind', 'hantzsch', 'wendt', 'bullet', 'spindleshap', 'semivert', 'circularcon', 'halstead', 'fort', 'heatflux', 'nearcon', 'yawedcylind', 'climin', 'origint', 'twoand', 'pistonanalog', 'straightthrough', 'sight', 'primaryshock', '18000k', 'argonfre', 'uniformsect', 'hydrogenoxygen', 'singlebeam', 'indium', 'blue', 'sodiumlin', '3600degreek', 'spectrograph', 'oscillograph', 'mirror', 'disequilibrium', 'bright', 'interpos', '20degreec', 'slr', '3000degreek', '1400degreek', 'ref6', 'flash', 'thirdli', 'sketchi', 'coat', 'orrsommerfeld', 'resili', 'altogeth', 'fli', 'unfavour', 'reestablish', 'chinaclai', 'sealevel', 'pimpl', 'protuber', 'suck', 'handlei', 'ltd', 'lowdragtyp', '5ft', 'throttl', 'gascou', 'nozzleexpans', 'axialthrust', 'thrustvector', 'ejector', 'injector', '1500lb', 'nozzlewal', 'zeroflow', 'a2', 'a012', 'a01', 'chu', 'turbojetpow', 'hicks2', 'verticalgust', 'prerot', 'kussner', 'randomprocess', 'stipul', 'nineteen', 'lengthchord', 'sweptbackw', '65a004', 'steadyflow', 'aspectratio2', 'aspectratio6', 'horsesho', 'rectilinear', 'linearizedtheori', 'trailingedgetip', '10g', 'multiplepass', 'price', 'deepest', 'hotga', 'gload', 'weighttoarea', 'jetstaticpressureratio', 'jetinterfer', 'jetstaticpressur', 'researchtyp', 'compressedair', '2foot', '2by', 'billow', 'missiletyp', 'flarecylind', 'unitari', 'inop', 'insulatedpl', 'boundarylayerinduc', 'ramp', 'largeangl', 'thing', 'zsection', 'dispar', 'rand', 'momentand', 'forcedeform', 'warp', 'hm', 'velocitycompon', 'lm', 'velocityprofil', 'interdepend', 'thwait', 'yeild', 'provok', 'agenc', 'osoen', 'globul', 'c035', 'y0', 'lengthen', 'eddyviscos', 'warhead', 'solutioni', 'coldbodi', 'lowsubson', 'hotbodi', 'minimalsurfac', 'modifiedoseen', 'carrier', 'ofr', 'degreehalfangl', 'breguet', 'debat', 'flowdash', 'grand', 'strang', 'exot', 'thermopropuls', 'outweight', 'unrestrict', 'unorthodox', 'shelter', 'finstabil', 'shelteredsid', 'pressureris', 'womerslei', 'th', 'financi', 'speeddistribut', 'shortli', 'developmentit', </w:t>
      </w:r>
      <w:r w:rsidRPr="009D03AE">
        <w:lastRenderedPageBreak/>
        <w:t>'investigationfor', 'midwai', 'regist', 'y1', 'y2', 'reformul', 'continuumtyp', 'delin', 'determinant', 'intuit', 'aeolotrop', 'recover', 'hoshizaki', 'incipientmergedlay', 'fralich', 'ing', 'ob']</w:t>
      </w:r>
    </w:p>
    <w:p w14:paraId="2BE41E2D" w14:textId="69665D11" w:rsidR="009D03AE" w:rsidRDefault="009D03AE" w:rsidP="0017207B">
      <w:pPr>
        <w:spacing w:after="0" w:line="240" w:lineRule="auto"/>
      </w:pPr>
    </w:p>
    <w:p w14:paraId="5D858CB5" w14:textId="2EF43AE8" w:rsidR="009D03AE" w:rsidRDefault="009D03AE" w:rsidP="009D03AE">
      <w:pPr>
        <w:spacing w:after="0" w:line="240" w:lineRule="auto"/>
      </w:pPr>
      <w:r>
        <w:t>10)</w:t>
      </w:r>
      <w:r w:rsidRPr="009D03AE">
        <w:rPr>
          <w:b/>
          <w:bCs/>
        </w:rPr>
        <w:t>The document id with largest max_tf</w:t>
      </w:r>
      <w:r>
        <w:t xml:space="preserve"> : 673</w:t>
      </w:r>
    </w:p>
    <w:p w14:paraId="170D4246" w14:textId="4F4D8F98" w:rsidR="009D03AE" w:rsidRPr="0017207B" w:rsidRDefault="009D03AE" w:rsidP="009D03AE">
      <w:pPr>
        <w:spacing w:after="0" w:line="240" w:lineRule="auto"/>
      </w:pPr>
      <w:r>
        <w:t xml:space="preserve">     </w:t>
      </w:r>
      <w:r w:rsidRPr="009D03AE">
        <w:rPr>
          <w:b/>
          <w:bCs/>
        </w:rPr>
        <w:t xml:space="preserve"> The document id with largest doclen</w:t>
      </w:r>
      <w:r>
        <w:t>:</w:t>
      </w:r>
      <w:r w:rsidR="00C80102">
        <w:t xml:space="preserve"> </w:t>
      </w:r>
      <w:r>
        <w:t>1313</w:t>
      </w:r>
    </w:p>
    <w:sectPr w:rsidR="009D03AE" w:rsidRPr="001720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A3853"/>
    <w:multiLevelType w:val="hybridMultilevel"/>
    <w:tmpl w:val="7040E5D2"/>
    <w:lvl w:ilvl="0" w:tplc="769815D8">
      <w:start w:val="1"/>
      <w:numFmt w:val="decimal"/>
      <w:lvlText w:val="%1)"/>
      <w:lvlJc w:val="left"/>
      <w:pPr>
        <w:ind w:left="720" w:hanging="360"/>
      </w:pPr>
      <w:rPr>
        <w:rFonts w:eastAsiaTheme="minorHAnsi" w:cstheme="minorBidi" w:hint="default"/>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765AC7"/>
    <w:multiLevelType w:val="hybridMultilevel"/>
    <w:tmpl w:val="9BC8AF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F491D08"/>
    <w:multiLevelType w:val="hybridMultilevel"/>
    <w:tmpl w:val="CCF8B9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9594A90"/>
    <w:multiLevelType w:val="hybridMultilevel"/>
    <w:tmpl w:val="6D6AE2F2"/>
    <w:lvl w:ilvl="0" w:tplc="86804C46">
      <w:start w:val="1"/>
      <w:numFmt w:val="decimal"/>
      <w:lvlText w:val="%1)"/>
      <w:lvlJc w:val="left"/>
      <w:pPr>
        <w:ind w:left="720" w:hanging="360"/>
      </w:pPr>
      <w:rPr>
        <w:rFonts w:eastAsiaTheme="minorHAnsi" w:cstheme="minorBidi" w:hint="default"/>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14405497">
    <w:abstractNumId w:val="2"/>
  </w:num>
  <w:num w:numId="2" w16cid:durableId="13501408">
    <w:abstractNumId w:val="1"/>
  </w:num>
  <w:num w:numId="3" w16cid:durableId="626668344">
    <w:abstractNumId w:val="0"/>
  </w:num>
  <w:num w:numId="4" w16cid:durableId="19453798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sDQztTQyNTMwMTVQ0lEKTi0uzszPAykwrAUABGV8LywAAAA="/>
  </w:docVars>
  <w:rsids>
    <w:rsidRoot w:val="006A6694"/>
    <w:rsid w:val="00030D52"/>
    <w:rsid w:val="00030E9D"/>
    <w:rsid w:val="0006626D"/>
    <w:rsid w:val="000B344A"/>
    <w:rsid w:val="00127724"/>
    <w:rsid w:val="00142A41"/>
    <w:rsid w:val="0017207B"/>
    <w:rsid w:val="001D0BD1"/>
    <w:rsid w:val="001F1329"/>
    <w:rsid w:val="00244034"/>
    <w:rsid w:val="00260A43"/>
    <w:rsid w:val="002D6E91"/>
    <w:rsid w:val="002D7E96"/>
    <w:rsid w:val="002F519D"/>
    <w:rsid w:val="00371A63"/>
    <w:rsid w:val="003C6C7C"/>
    <w:rsid w:val="003D5384"/>
    <w:rsid w:val="004C6900"/>
    <w:rsid w:val="005C19DC"/>
    <w:rsid w:val="00674E5C"/>
    <w:rsid w:val="006A6694"/>
    <w:rsid w:val="006A799A"/>
    <w:rsid w:val="006F0CC6"/>
    <w:rsid w:val="007068E1"/>
    <w:rsid w:val="00765B89"/>
    <w:rsid w:val="007E6B73"/>
    <w:rsid w:val="008B7AC3"/>
    <w:rsid w:val="008D1C2C"/>
    <w:rsid w:val="00905267"/>
    <w:rsid w:val="009C0054"/>
    <w:rsid w:val="009D03AE"/>
    <w:rsid w:val="00B05815"/>
    <w:rsid w:val="00B11177"/>
    <w:rsid w:val="00B95824"/>
    <w:rsid w:val="00B9693F"/>
    <w:rsid w:val="00C80102"/>
    <w:rsid w:val="00CB1E82"/>
    <w:rsid w:val="00E60737"/>
    <w:rsid w:val="00EE0308"/>
    <w:rsid w:val="00F100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A1E69"/>
  <w15:chartTrackingRefBased/>
  <w15:docId w15:val="{408F3C15-41B8-4869-AE17-9B5EF1A00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3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A669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6A6694"/>
    <w:rPr>
      <w:color w:val="0000FF"/>
      <w:u w:val="single"/>
    </w:rPr>
  </w:style>
  <w:style w:type="character" w:styleId="UnresolvedMention">
    <w:name w:val="Unresolved Mention"/>
    <w:basedOn w:val="DefaultParagraphFont"/>
    <w:uiPriority w:val="99"/>
    <w:semiHidden/>
    <w:unhideWhenUsed/>
    <w:rsid w:val="006A799A"/>
    <w:rPr>
      <w:color w:val="605E5C"/>
      <w:shd w:val="clear" w:color="auto" w:fill="E1DFDD"/>
    </w:rPr>
  </w:style>
  <w:style w:type="paragraph" w:styleId="ListParagraph">
    <w:name w:val="List Paragraph"/>
    <w:basedOn w:val="Normal"/>
    <w:uiPriority w:val="34"/>
    <w:qFormat/>
    <w:rsid w:val="0017207B"/>
    <w:pPr>
      <w:ind w:left="720"/>
      <w:contextualSpacing/>
    </w:pPr>
  </w:style>
  <w:style w:type="table" w:styleId="TableGrid">
    <w:name w:val="Table Grid"/>
    <w:basedOn w:val="TableNormal"/>
    <w:uiPriority w:val="39"/>
    <w:rsid w:val="001720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570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3</TotalTime>
  <Pages>20</Pages>
  <Words>13068</Words>
  <Characters>74492</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l bonde</dc:creator>
  <cp:keywords/>
  <dc:description/>
  <cp:lastModifiedBy>Shalin Kaji</cp:lastModifiedBy>
  <cp:revision>89</cp:revision>
  <dcterms:created xsi:type="dcterms:W3CDTF">2020-04-04T21:34:00Z</dcterms:created>
  <dcterms:modified xsi:type="dcterms:W3CDTF">2024-01-22T17:40:00Z</dcterms:modified>
</cp:coreProperties>
</file>